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54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3969"/>
        <w:gridCol w:w="1985"/>
        <w:gridCol w:w="2410"/>
        <w:gridCol w:w="3685"/>
      </w:tblGrid>
      <w:tr w:rsidR="00D43E3A" w:rsidRPr="00D41F0E" w14:paraId="72338F31" w14:textId="77777777" w:rsidTr="00D41F0E">
        <w:trPr>
          <w:jc w:val="center"/>
        </w:trPr>
        <w:tc>
          <w:tcPr>
            <w:tcW w:w="15451" w:type="dxa"/>
            <w:gridSpan w:val="6"/>
          </w:tcPr>
          <w:p w14:paraId="21FC96D8" w14:textId="678138E8" w:rsidR="00D43E3A" w:rsidRPr="00D41F0E" w:rsidRDefault="00B774E7" w:rsidP="00D41F0E">
            <w:pPr>
              <w:pStyle w:val="a4"/>
              <w:tabs>
                <w:tab w:val="clear" w:pos="4680"/>
                <w:tab w:val="clear" w:pos="9360"/>
              </w:tabs>
              <w:spacing w:line="276" w:lineRule="auto"/>
              <w:jc w:val="right"/>
              <w:rPr>
                <w:rFonts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cs="TH SarabunPSK"/>
                <w:szCs w:val="32"/>
              </w:rPr>
              <w:br w:type="page"/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(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</w:rPr>
              <w:t>RM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-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</w:rPr>
              <w:t>Plan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)</w:t>
            </w:r>
          </w:p>
        </w:tc>
      </w:tr>
      <w:tr w:rsidR="005B2C74" w:rsidRPr="00D41F0E" w14:paraId="626418F9" w14:textId="77777777" w:rsidTr="00D41F0E">
        <w:trPr>
          <w:jc w:val="center"/>
        </w:trPr>
        <w:tc>
          <w:tcPr>
            <w:tcW w:w="15451" w:type="dxa"/>
            <w:gridSpan w:val="6"/>
          </w:tcPr>
          <w:p w14:paraId="3F0949E1" w14:textId="15FA4924" w:rsidR="0002197B" w:rsidRPr="00D41F0E" w:rsidRDefault="0002197B" w:rsidP="00D41F0E">
            <w:pPr>
              <w:spacing w:after="120"/>
              <w:jc w:val="center"/>
            </w:pPr>
            <w:r w:rsidRPr="00D41F0E">
              <w:rPr>
                <w:b/>
                <w:bCs/>
                <w:cs/>
              </w:rPr>
              <w:t>แผนบริหาร</w:t>
            </w:r>
            <w:r w:rsidR="00B204AB" w:rsidRPr="00D41F0E">
              <w:rPr>
                <w:b/>
                <w:bCs/>
                <w:cs/>
              </w:rPr>
              <w:t>จัดการ</w:t>
            </w:r>
            <w:r w:rsidRPr="00D41F0E">
              <w:rPr>
                <w:b/>
                <w:bCs/>
                <w:cs/>
              </w:rPr>
              <w:t>ความเสี่ยง</w:t>
            </w:r>
            <w:r w:rsidR="00054B19" w:rsidRPr="00D41F0E">
              <w:rPr>
                <w:b/>
                <w:bCs/>
                <w:cs/>
              </w:rPr>
              <w:t>และควบคุมภายใน</w:t>
            </w:r>
            <w:r w:rsidRPr="00D41F0E">
              <w:rPr>
                <w:b/>
                <w:bCs/>
                <w:cs/>
              </w:rPr>
              <w:t xml:space="preserve"> </w:t>
            </w:r>
            <w:r w:rsidR="001B01AE" w:rsidRPr="00D41F0E">
              <w:rPr>
                <w:b/>
                <w:bCs/>
                <w:cs/>
              </w:rPr>
              <w:t>(</w:t>
            </w:r>
            <w:r w:rsidR="001B01AE" w:rsidRPr="00D41F0E">
              <w:rPr>
                <w:b/>
                <w:bCs/>
              </w:rPr>
              <w:t>RM</w:t>
            </w:r>
            <w:r w:rsidR="001B01AE" w:rsidRPr="00D41F0E">
              <w:rPr>
                <w:b/>
                <w:bCs/>
                <w:cs/>
              </w:rPr>
              <w:t>-</w:t>
            </w:r>
            <w:r w:rsidR="001B01AE" w:rsidRPr="00D41F0E">
              <w:rPr>
                <w:b/>
                <w:bCs/>
              </w:rPr>
              <w:t>Plan</w:t>
            </w:r>
            <w:r w:rsidR="001B01AE" w:rsidRPr="00D41F0E">
              <w:rPr>
                <w:b/>
                <w:bCs/>
                <w:cs/>
              </w:rPr>
              <w:t>)</w:t>
            </w:r>
            <w:r w:rsidR="00313329" w:rsidRPr="00D41F0E">
              <w:rPr>
                <w:b/>
                <w:bCs/>
                <w:cs/>
              </w:rPr>
              <w:t xml:space="preserve"> </w:t>
            </w:r>
            <w:r w:rsidR="001B01AE" w:rsidRPr="00D41F0E">
              <w:rPr>
                <w:b/>
                <w:bCs/>
                <w:cs/>
              </w:rPr>
              <w:t xml:space="preserve"> </w:t>
            </w:r>
            <w:r w:rsidRPr="00D41F0E">
              <w:rPr>
                <w:b/>
                <w:bCs/>
                <w:cs/>
              </w:rPr>
              <w:t xml:space="preserve">ประจำปีงบประมาณ </w:t>
            </w:r>
            <w:r w:rsidR="00BE2C85" w:rsidRPr="00D41F0E">
              <w:rPr>
                <w:b/>
                <w:bCs/>
                <w:cs/>
              </w:rPr>
              <w:t xml:space="preserve">พ.ศ. </w:t>
            </w:r>
            <w:r w:rsidR="002A0D08" w:rsidRPr="00D41F0E">
              <w:rPr>
                <w:b/>
                <w:bCs/>
                <w:cs/>
              </w:rPr>
              <w:t>…………</w:t>
            </w:r>
            <w:r w:rsidR="00336EF6" w:rsidRPr="00D41F0E">
              <w:rPr>
                <w:b/>
                <w:bCs/>
                <w:cs/>
              </w:rPr>
              <w:t>…</w:t>
            </w:r>
            <w:r w:rsidR="004C5742">
              <w:rPr>
                <w:rFonts w:hint="cs"/>
                <w:b/>
                <w:bCs/>
                <w:cs/>
              </w:rPr>
              <w:t>.....</w:t>
            </w:r>
            <w:r w:rsidR="00336EF6" w:rsidRPr="00D41F0E">
              <w:rPr>
                <w:b/>
                <w:bCs/>
                <w:cs/>
              </w:rPr>
              <w:t>…</w:t>
            </w:r>
            <w:r w:rsidR="009452E4" w:rsidRPr="00D41F0E">
              <w:rPr>
                <w:b/>
                <w:bCs/>
                <w:cs/>
              </w:rPr>
              <w:t>..</w:t>
            </w:r>
            <w:r w:rsidR="002A0D08" w:rsidRPr="00D41F0E">
              <w:rPr>
                <w:b/>
                <w:bCs/>
                <w:cs/>
              </w:rPr>
              <w:t>………..</w:t>
            </w:r>
          </w:p>
        </w:tc>
      </w:tr>
      <w:tr w:rsidR="005B2C74" w:rsidRPr="00D41F0E" w14:paraId="004EC795" w14:textId="77777777" w:rsidTr="00D41F0E">
        <w:trPr>
          <w:jc w:val="center"/>
        </w:trPr>
        <w:tc>
          <w:tcPr>
            <w:tcW w:w="15451" w:type="dxa"/>
            <w:gridSpan w:val="6"/>
            <w:shd w:val="clear" w:color="auto" w:fill="auto"/>
          </w:tcPr>
          <w:p w14:paraId="351EF94D" w14:textId="77777777" w:rsidR="00F95289" w:rsidRPr="00D41F0E" w:rsidRDefault="00F95289" w:rsidP="00D41F0E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D41F0E">
              <w:rPr>
                <w:b/>
                <w:bCs/>
                <w:sz w:val="30"/>
                <w:szCs w:val="30"/>
                <w:cs/>
              </w:rPr>
              <w:t>ชื่อหน่วยงาน  ………....................................</w:t>
            </w:r>
            <w:r w:rsidR="0038029D" w:rsidRPr="00D41F0E">
              <w:rPr>
                <w:b/>
                <w:bCs/>
                <w:sz w:val="30"/>
                <w:szCs w:val="30"/>
                <w:cs/>
              </w:rPr>
              <w:t>........</w:t>
            </w:r>
            <w:r w:rsidR="007A1DC8" w:rsidRPr="00D41F0E">
              <w:rPr>
                <w:b/>
                <w:bCs/>
                <w:sz w:val="30"/>
                <w:szCs w:val="30"/>
                <w:cs/>
              </w:rPr>
              <w:t>.</w:t>
            </w:r>
            <w:r w:rsidR="00B6478F" w:rsidRPr="00D41F0E">
              <w:rPr>
                <w:b/>
                <w:bCs/>
                <w:sz w:val="30"/>
                <w:szCs w:val="30"/>
                <w:cs/>
              </w:rPr>
              <w:t>...................</w:t>
            </w:r>
            <w:r w:rsidRPr="00D41F0E">
              <w:rPr>
                <w:b/>
                <w:bCs/>
                <w:sz w:val="30"/>
                <w:szCs w:val="30"/>
                <w:cs/>
              </w:rPr>
              <w:t>.............................…………</w:t>
            </w:r>
          </w:p>
        </w:tc>
      </w:tr>
      <w:tr w:rsidR="005B2C74" w:rsidRPr="00D41F0E" w14:paraId="63E2BC2B" w14:textId="77777777" w:rsidTr="00D41F0E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694B52FA" w14:textId="77777777" w:rsidR="00B71581" w:rsidRPr="00D41F0E" w:rsidRDefault="00B71581" w:rsidP="00D41F0E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ารบริหาร</w:t>
            </w:r>
            <w:r w:rsidR="002A42E3" w:rsidRPr="00D41F0E">
              <w:rPr>
                <w:b/>
                <w:bCs/>
                <w:sz w:val="28"/>
                <w:szCs w:val="28"/>
                <w:cs/>
              </w:rPr>
              <w:t>จัดการ</w:t>
            </w:r>
            <w:r w:rsidRPr="00D41F0E">
              <w:rPr>
                <w:b/>
                <w:bCs/>
                <w:sz w:val="28"/>
                <w:szCs w:val="28"/>
                <w:cs/>
              </w:rPr>
              <w:t>ความเสี่ยงตามพันธกิจ</w:t>
            </w:r>
          </w:p>
        </w:tc>
        <w:tc>
          <w:tcPr>
            <w:tcW w:w="396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B3557" w14:textId="77777777" w:rsidR="00B71581" w:rsidRPr="00D41F0E" w:rsidRDefault="00C526E5" w:rsidP="00D41F0E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71581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1. </w:t>
            </w:r>
            <w:r w:rsidR="00BD1027" w:rsidRPr="00D41F0E">
              <w:rPr>
                <w:spacing w:val="-6"/>
                <w:sz w:val="25"/>
                <w:szCs w:val="25"/>
                <w:cs/>
              </w:rPr>
              <w:t>พัฒนา</w:t>
            </w:r>
            <w:r w:rsidR="009E618F" w:rsidRPr="00D41F0E">
              <w:rPr>
                <w:spacing w:val="-6"/>
                <w:sz w:val="25"/>
                <w:szCs w:val="25"/>
                <w:cs/>
              </w:rPr>
              <w:t>กำลังคนที่มีสมรรถนะและทักษะแห่งอนาคต</w:t>
            </w:r>
          </w:p>
        </w:tc>
        <w:tc>
          <w:tcPr>
            <w:tcW w:w="4395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F769" w14:textId="77777777" w:rsidR="00B71581" w:rsidRPr="00D41F0E" w:rsidRDefault="00E408FE" w:rsidP="00D41F0E">
            <w:pPr>
              <w:spacing w:before="40" w:after="0"/>
              <w:rPr>
                <w:sz w:val="25"/>
                <w:szCs w:val="25"/>
                <w:cs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71581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2. </w:t>
            </w:r>
            <w:r w:rsidR="009E618F" w:rsidRPr="00D41F0E">
              <w:rPr>
                <w:sz w:val="25"/>
                <w:szCs w:val="25"/>
                <w:cs/>
              </w:rPr>
              <w:t>วิจัยและนวัตกรรมพัฒนาเศรษฐกิจ</w:t>
            </w:r>
            <w:r w:rsidR="00BD1027" w:rsidRPr="00D41F0E">
              <w:rPr>
                <w:sz w:val="25"/>
                <w:szCs w:val="25"/>
                <w:cs/>
              </w:rPr>
              <w:t xml:space="preserve"> </w:t>
            </w:r>
            <w:r w:rsidR="009E618F" w:rsidRPr="00D41F0E">
              <w:rPr>
                <w:sz w:val="25"/>
                <w:szCs w:val="25"/>
                <w:cs/>
              </w:rPr>
              <w:t>สังคม</w:t>
            </w:r>
            <w:r w:rsidR="00BD1027" w:rsidRPr="00D41F0E">
              <w:rPr>
                <w:sz w:val="25"/>
                <w:szCs w:val="25"/>
                <w:cs/>
              </w:rPr>
              <w:t xml:space="preserve"> และชุมชน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68D0" w14:textId="77777777" w:rsidR="00B71581" w:rsidRPr="00D41F0E" w:rsidRDefault="00E408FE" w:rsidP="00D41F0E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71581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3. </w:t>
            </w:r>
            <w:r w:rsidR="009E618F" w:rsidRPr="00D41F0E">
              <w:rPr>
                <w:sz w:val="25"/>
                <w:szCs w:val="25"/>
                <w:cs/>
              </w:rPr>
              <w:t xml:space="preserve">บริการวิชาการด้วยองค์ความรู้และนวัตกรรม  </w:t>
            </w:r>
          </w:p>
        </w:tc>
      </w:tr>
      <w:tr w:rsidR="00064CCB" w:rsidRPr="00D41F0E" w14:paraId="0100F1EC" w14:textId="77777777" w:rsidTr="00D41F0E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0C5997D7" w14:textId="77777777" w:rsidR="00064CCB" w:rsidRPr="00D41F0E" w:rsidRDefault="00064CCB" w:rsidP="00064CCB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BAE4" w14:textId="77777777" w:rsidR="00064CCB" w:rsidRPr="00D41F0E" w:rsidRDefault="00064CCB" w:rsidP="00064CCB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4. ทำนุบำรุง</w:t>
            </w:r>
            <w:proofErr w:type="spellStart"/>
            <w:r w:rsidRPr="00D41F0E">
              <w:rPr>
                <w:sz w:val="25"/>
                <w:szCs w:val="25"/>
                <w:cs/>
              </w:rPr>
              <w:t>ศิลป</w:t>
            </w:r>
            <w:proofErr w:type="spellEnd"/>
            <w:r w:rsidRPr="00D41F0E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A7FA" w14:textId="4F25A4FE" w:rsidR="00064CCB" w:rsidRPr="00955CD8" w:rsidRDefault="00955CD8" w:rsidP="00064CCB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064CCB" w:rsidRPr="00955CD8">
              <w:rPr>
                <w:sz w:val="25"/>
                <w:szCs w:val="25"/>
                <w:cs/>
              </w:rPr>
              <w:t xml:space="preserve">  5. บริหารจัดการทันสมัยมีประสิทธิภาพ โปร่งใส และมีธรรมา</w:t>
            </w:r>
            <w:proofErr w:type="spellStart"/>
            <w:r w:rsidR="00064CCB" w:rsidRPr="00955CD8">
              <w:rPr>
                <w:sz w:val="25"/>
                <w:szCs w:val="25"/>
                <w:cs/>
              </w:rPr>
              <w:t>ภิ</w:t>
            </w:r>
            <w:proofErr w:type="spellEnd"/>
            <w:r w:rsidR="00064CCB" w:rsidRPr="00955CD8">
              <w:rPr>
                <w:sz w:val="25"/>
                <w:szCs w:val="25"/>
                <w:cs/>
              </w:rPr>
              <w:t>บาล</w:t>
            </w:r>
          </w:p>
        </w:tc>
      </w:tr>
      <w:tr w:rsidR="005B2C74" w:rsidRPr="00D41F0E" w14:paraId="1D0EA0D1" w14:textId="77777777" w:rsidTr="00D41F0E">
        <w:trPr>
          <w:jc w:val="center"/>
        </w:trPr>
        <w:tc>
          <w:tcPr>
            <w:tcW w:w="3402" w:type="dxa"/>
            <w:gridSpan w:val="2"/>
          </w:tcPr>
          <w:p w14:paraId="1C4DA4E2" w14:textId="77777777" w:rsidR="00BD49FD" w:rsidRPr="00D41F0E" w:rsidRDefault="00BD49FD" w:rsidP="00D41F0E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</w:tcBorders>
          </w:tcPr>
          <w:p w14:paraId="69BB23C7" w14:textId="77777777" w:rsidR="00BD49FD" w:rsidRPr="00D41F0E" w:rsidRDefault="00BD49FD" w:rsidP="00D41F0E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auto"/>
            </w:tcBorders>
          </w:tcPr>
          <w:p w14:paraId="4B587F0B" w14:textId="77777777" w:rsidR="00BD49FD" w:rsidRPr="00D41F0E" w:rsidRDefault="00BD49FD" w:rsidP="00D41F0E">
            <w:pPr>
              <w:spacing w:after="0"/>
              <w:rPr>
                <w:sz w:val="20"/>
                <w:szCs w:val="20"/>
              </w:rPr>
            </w:pPr>
          </w:p>
        </w:tc>
      </w:tr>
      <w:tr w:rsidR="005B2C74" w:rsidRPr="00D41F0E" w14:paraId="3C03244E" w14:textId="77777777" w:rsidTr="00D41F0E">
        <w:trPr>
          <w:jc w:val="center"/>
        </w:trPr>
        <w:tc>
          <w:tcPr>
            <w:tcW w:w="1985" w:type="dxa"/>
          </w:tcPr>
          <w:p w14:paraId="553C20E8" w14:textId="77777777" w:rsidR="00F95289" w:rsidRPr="00D41F0E" w:rsidRDefault="00997939" w:rsidP="00D41F0E">
            <w:pPr>
              <w:spacing w:after="0"/>
              <w:ind w:firstLine="467"/>
              <w:rPr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466" w:type="dxa"/>
            <w:gridSpan w:val="5"/>
            <w:tcBorders>
              <w:bottom w:val="dashSmallGap" w:sz="4" w:space="0" w:color="auto"/>
            </w:tcBorders>
          </w:tcPr>
          <w:p w14:paraId="7EC739D9" w14:textId="71CAFD1F" w:rsidR="00F95289" w:rsidRPr="00F4709B" w:rsidRDefault="00F4709B" w:rsidP="00F4709B">
            <w:pPr>
              <w:spacing w:after="0"/>
              <w:jc w:val="center"/>
              <w:rPr>
                <w:b/>
                <w:bCs/>
                <w:color w:val="0000CC"/>
                <w:sz w:val="28"/>
                <w:szCs w:val="28"/>
              </w:rPr>
            </w:pPr>
            <w:r w:rsidRPr="00F4709B">
              <w:rPr>
                <w:rFonts w:hint="cs"/>
                <w:b/>
                <w:bCs/>
                <w:color w:val="0000CC"/>
                <w:sz w:val="28"/>
                <w:szCs w:val="28"/>
                <w:cs/>
              </w:rPr>
              <w:t>-</w:t>
            </w:r>
          </w:p>
        </w:tc>
      </w:tr>
      <w:tr w:rsidR="005B2C74" w:rsidRPr="00D41F0E" w14:paraId="7AD2F4DC" w14:textId="77777777" w:rsidTr="00D41F0E">
        <w:trPr>
          <w:jc w:val="center"/>
        </w:trPr>
        <w:tc>
          <w:tcPr>
            <w:tcW w:w="1985" w:type="dxa"/>
          </w:tcPr>
          <w:p w14:paraId="5F94A285" w14:textId="77777777" w:rsidR="00F84031" w:rsidRPr="00D41F0E" w:rsidRDefault="00F84031" w:rsidP="00D41F0E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642BAE84" w14:textId="135D7F7B" w:rsidR="00F84031" w:rsidRPr="00F4709B" w:rsidRDefault="00F4709B" w:rsidP="00F4709B">
            <w:pPr>
              <w:spacing w:after="0"/>
              <w:jc w:val="center"/>
              <w:rPr>
                <w:b/>
                <w:bCs/>
                <w:color w:val="0000CC"/>
                <w:sz w:val="28"/>
                <w:szCs w:val="28"/>
              </w:rPr>
            </w:pPr>
            <w:r w:rsidRPr="00F4709B">
              <w:rPr>
                <w:rFonts w:hint="cs"/>
                <w:b/>
                <w:bCs/>
                <w:color w:val="0000CC"/>
                <w:sz w:val="28"/>
                <w:szCs w:val="28"/>
                <w:cs/>
              </w:rPr>
              <w:t>-</w:t>
            </w:r>
          </w:p>
        </w:tc>
      </w:tr>
      <w:tr w:rsidR="005B2C74" w:rsidRPr="00D41F0E" w14:paraId="54E258FB" w14:textId="77777777" w:rsidTr="00D41F0E">
        <w:trPr>
          <w:jc w:val="center"/>
        </w:trPr>
        <w:tc>
          <w:tcPr>
            <w:tcW w:w="1985" w:type="dxa"/>
          </w:tcPr>
          <w:p w14:paraId="0A08A63E" w14:textId="77777777" w:rsidR="00F84031" w:rsidRPr="00D41F0E" w:rsidRDefault="00F84031" w:rsidP="00D41F0E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08DE57FE" w14:textId="04F056D9" w:rsidR="00F84031" w:rsidRPr="00F4709B" w:rsidRDefault="00F4709B" w:rsidP="00F4709B">
            <w:pPr>
              <w:spacing w:after="0"/>
              <w:jc w:val="center"/>
              <w:rPr>
                <w:b/>
                <w:bCs/>
                <w:color w:val="0000CC"/>
                <w:sz w:val="28"/>
                <w:szCs w:val="28"/>
              </w:rPr>
            </w:pPr>
            <w:r w:rsidRPr="00F4709B">
              <w:rPr>
                <w:rFonts w:hint="cs"/>
                <w:b/>
                <w:bCs/>
                <w:color w:val="0000CC"/>
                <w:sz w:val="28"/>
                <w:szCs w:val="28"/>
                <w:cs/>
              </w:rPr>
              <w:t>-</w:t>
            </w:r>
          </w:p>
        </w:tc>
      </w:tr>
    </w:tbl>
    <w:p w14:paraId="0A7C6762" w14:textId="77777777" w:rsidR="0002197B" w:rsidRPr="00D41F0E" w:rsidRDefault="0002197B" w:rsidP="00D41F0E">
      <w:pPr>
        <w:spacing w:after="0"/>
        <w:rPr>
          <w:sz w:val="28"/>
          <w:szCs w:val="28"/>
          <w:cs/>
        </w:rPr>
      </w:pPr>
    </w:p>
    <w:tbl>
      <w:tblPr>
        <w:tblStyle w:val="a3"/>
        <w:tblW w:w="158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2552"/>
        <w:gridCol w:w="1701"/>
        <w:gridCol w:w="1701"/>
        <w:gridCol w:w="1417"/>
        <w:gridCol w:w="1701"/>
        <w:gridCol w:w="1388"/>
        <w:gridCol w:w="1756"/>
        <w:gridCol w:w="1646"/>
        <w:gridCol w:w="1276"/>
      </w:tblGrid>
      <w:tr w:rsidR="00004AAE" w:rsidRPr="00762B3D" w14:paraId="5D8CF633" w14:textId="77777777" w:rsidTr="000C7F3E">
        <w:trPr>
          <w:tblHeader/>
          <w:jc w:val="center"/>
        </w:trPr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6D80B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ลำดับ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AF5BC" w14:textId="77777777" w:rsidR="00004AAE" w:rsidRPr="00762B3D" w:rsidRDefault="00004AAE" w:rsidP="00D41F0E">
            <w:pPr>
              <w:spacing w:after="0"/>
              <w:jc w:val="center"/>
              <w:rPr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ความเสี่ยง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22209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ระเภท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08D1D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สาเหตุ/</w:t>
            </w:r>
          </w:p>
          <w:p w14:paraId="17723CD9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เสี่ยง</w:t>
            </w:r>
            <w:r w:rsidRPr="00762B3D">
              <w:rPr>
                <w:sz w:val="26"/>
                <w:szCs w:val="26"/>
                <w:cs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9503DC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ผลกระทบ</w:t>
            </w:r>
          </w:p>
          <w:p w14:paraId="33C1DD26" w14:textId="77777777" w:rsidR="00004AAE" w:rsidRPr="00762B3D" w:rsidRDefault="00004AAE" w:rsidP="00D41F0E">
            <w:pPr>
              <w:spacing w:after="0"/>
              <w:jc w:val="center"/>
              <w:rPr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ของความเสี่ยง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4DC68F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ารควบคุมที่มีอยู่</w:t>
            </w:r>
          </w:p>
          <w:p w14:paraId="55C727ED" w14:textId="77777777" w:rsidR="00004AAE" w:rsidRPr="00762B3D" w:rsidRDefault="00004AAE" w:rsidP="00D41F0E">
            <w:pPr>
              <w:spacing w:after="0"/>
              <w:jc w:val="center"/>
              <w:rPr>
                <w:spacing w:val="-10"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ในปัจจุบัน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538FFB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วามเสี่ยงปัจจุบัน</w:t>
            </w:r>
          </w:p>
          <w:p w14:paraId="24C764B4" w14:textId="77777777" w:rsidR="00004AAE" w:rsidRPr="00762B3D" w:rsidRDefault="00004AAE" w:rsidP="00D41F0E">
            <w:pPr>
              <w:spacing w:after="0"/>
              <w:jc w:val="center"/>
              <w:rPr>
                <w:sz w:val="22"/>
                <w:szCs w:val="22"/>
              </w:rPr>
            </w:pPr>
            <w:r w:rsidRPr="00762B3D">
              <w:rPr>
                <w:sz w:val="22"/>
                <w:szCs w:val="22"/>
                <w:cs/>
              </w:rPr>
              <w:t>(โอกาส</w:t>
            </w:r>
            <w:r w:rsidRPr="00762B3D">
              <w:rPr>
                <w:sz w:val="22"/>
                <w:szCs w:val="22"/>
              </w:rPr>
              <w:t>x</w:t>
            </w:r>
            <w:r w:rsidRPr="00762B3D">
              <w:rPr>
                <w:sz w:val="22"/>
                <w:szCs w:val="22"/>
                <w:cs/>
              </w:rPr>
              <w:t>ผลกระทบ)</w:t>
            </w:r>
          </w:p>
        </w:tc>
        <w:tc>
          <w:tcPr>
            <w:tcW w:w="17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2309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วิธีการ/</w:t>
            </w:r>
          </w:p>
          <w:p w14:paraId="129FDB5A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มาตรการจัดการ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EBF53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ดัชนีชี้วัดความเสี่ยง(</w:t>
            </w:r>
            <w:r w:rsidRPr="00762B3D">
              <w:rPr>
                <w:b/>
                <w:bCs/>
                <w:sz w:val="26"/>
                <w:szCs w:val="26"/>
              </w:rPr>
              <w:t>KRI</w:t>
            </w:r>
            <w:r w:rsidRPr="00762B3D">
              <w:rPr>
                <w:b/>
                <w:bCs/>
                <w:sz w:val="26"/>
                <w:szCs w:val="26"/>
                <w:cs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8C65" w14:textId="77777777" w:rsidR="00004AAE" w:rsidRPr="00762B3D" w:rsidRDefault="00004AAE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ำหนดเสร็จ/ผู้รับผิดชอบ</w:t>
            </w:r>
          </w:p>
        </w:tc>
      </w:tr>
      <w:tr w:rsidR="00A9399E" w:rsidRPr="00762B3D" w14:paraId="3972711F" w14:textId="77777777" w:rsidTr="000C7F3E">
        <w:trPr>
          <w:jc w:val="center"/>
        </w:trPr>
        <w:tc>
          <w:tcPr>
            <w:tcW w:w="706" w:type="dxa"/>
            <w:tcBorders>
              <w:top w:val="single" w:sz="4" w:space="0" w:color="auto"/>
            </w:tcBorders>
          </w:tcPr>
          <w:p w14:paraId="03CDF7DE" w14:textId="57A281CA" w:rsidR="00A9399E" w:rsidRPr="00D76299" w:rsidRDefault="00D76299" w:rsidP="00A9399E">
            <w:pPr>
              <w:spacing w:after="0"/>
              <w:jc w:val="center"/>
              <w:rPr>
                <w:b/>
                <w:bCs/>
                <w:color w:val="0000CC"/>
                <w:sz w:val="26"/>
                <w:szCs w:val="26"/>
              </w:rPr>
            </w:pPr>
            <w:r w:rsidRPr="00D76299"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60A4F8B9" w14:textId="0A3B15E4" w:rsidR="00A9399E" w:rsidRPr="00097C88" w:rsidRDefault="00A9399E" w:rsidP="00A9399E">
            <w:pPr>
              <w:spacing w:after="0"/>
              <w:jc w:val="thaiDistribute"/>
              <w:rPr>
                <w:b/>
                <w:bCs/>
                <w:color w:val="0000CC"/>
                <w:sz w:val="26"/>
                <w:szCs w:val="26"/>
              </w:rPr>
            </w:pPr>
            <w:r w:rsidRPr="00097C88">
              <w:rPr>
                <w:b/>
                <w:bCs/>
                <w:color w:val="0000CC"/>
                <w:sz w:val="26"/>
                <w:szCs w:val="26"/>
                <w:cs/>
              </w:rPr>
              <w:t xml:space="preserve">หมวด </w:t>
            </w:r>
            <w:r w:rsidR="006177EE" w:rsidRPr="00097C88">
              <w:rPr>
                <w:b/>
                <w:bCs/>
                <w:color w:val="0000CC"/>
                <w:sz w:val="26"/>
                <w:szCs w:val="26"/>
              </w:rPr>
              <w:t xml:space="preserve">(1) </w:t>
            </w:r>
            <w:r w:rsidRPr="00097C88">
              <w:rPr>
                <w:b/>
                <w:bCs/>
                <w:color w:val="0000CC"/>
                <w:sz w:val="26"/>
                <w:szCs w:val="26"/>
                <w:cs/>
              </w:rPr>
              <w:t xml:space="preserve">การอนุมัติ อนุญาต ตามพระราชบัญญัติการอำนวยความสะดวกในการพิจารณาอนุญาตของทางราชการ พ.ศ. 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>2558</w:t>
            </w:r>
          </w:p>
          <w:p w14:paraId="0FAAC45C" w14:textId="3B351EB7" w:rsidR="00A9399E" w:rsidRPr="00097C88" w:rsidRDefault="00993636" w:rsidP="00276695">
            <w:pPr>
              <w:spacing w:after="0"/>
              <w:jc w:val="thaiDistribute"/>
              <w:rPr>
                <w:color w:val="0000CC"/>
                <w:sz w:val="26"/>
                <w:szCs w:val="26"/>
              </w:rPr>
            </w:pPr>
            <w:r w:rsidRPr="00097C88">
              <w:rPr>
                <w:rFonts w:hint="cs"/>
                <w:color w:val="0000CC"/>
                <w:spacing w:val="-10"/>
                <w:sz w:val="26"/>
                <w:szCs w:val="26"/>
                <w:cs/>
              </w:rPr>
              <w:t>..</w:t>
            </w:r>
            <w:r w:rsidR="00276695" w:rsidRPr="00097C88">
              <w:rPr>
                <w:rFonts w:hint="cs"/>
                <w:color w:val="0000CC"/>
                <w:spacing w:val="-10"/>
                <w:sz w:val="26"/>
                <w:szCs w:val="26"/>
                <w:cs/>
              </w:rPr>
              <w:t>...</w:t>
            </w:r>
            <w:r w:rsidR="00276695" w:rsidRPr="00097C88">
              <w:rPr>
                <w:spacing w:val="-10"/>
                <w:sz w:val="26"/>
                <w:szCs w:val="26"/>
              </w:rPr>
              <w:t xml:space="preserve"> </w:t>
            </w:r>
            <w:r w:rsidR="00097C88" w:rsidRPr="00097C88">
              <w:rPr>
                <w:color w:val="0000CC"/>
                <w:sz w:val="26"/>
                <w:szCs w:val="26"/>
                <w:cs/>
              </w:rPr>
              <w:t>กรณีหน่วยงานไม่มีภารกิจ</w:t>
            </w:r>
            <w:r w:rsidR="00097C88" w:rsidRPr="00097C88">
              <w:rPr>
                <w:color w:val="0000CC"/>
                <w:sz w:val="26"/>
                <w:szCs w:val="26"/>
                <w:cs/>
              </w:rPr>
              <w:br/>
              <w:t>ใน</w:t>
            </w:r>
            <w:r w:rsidR="00097C88" w:rsidRPr="00097C88">
              <w:rPr>
                <w:rFonts w:hint="cs"/>
                <w:color w:val="0000CC"/>
                <w:sz w:val="26"/>
                <w:szCs w:val="26"/>
                <w:cs/>
              </w:rPr>
              <w:t xml:space="preserve">หมวดนี้ ให้ระบุว่า </w:t>
            </w:r>
            <w:r w:rsidR="00276695" w:rsidRPr="00097C88">
              <w:rPr>
                <w:color w:val="0000CC"/>
                <w:spacing w:val="-10"/>
                <w:sz w:val="26"/>
                <w:szCs w:val="26"/>
                <w:cs/>
              </w:rPr>
              <w:t>“หน่วยงาน</w:t>
            </w:r>
            <w:r w:rsidR="00097C88">
              <w:rPr>
                <w:color w:val="0000CC"/>
                <w:spacing w:val="-10"/>
                <w:sz w:val="26"/>
                <w:szCs w:val="26"/>
                <w:cs/>
              </w:rPr>
              <w:br/>
            </w:r>
            <w:r w:rsidR="00276695" w:rsidRPr="00097C88">
              <w:rPr>
                <w:color w:val="0000CC"/>
                <w:spacing w:val="-10"/>
                <w:sz w:val="26"/>
                <w:szCs w:val="26"/>
                <w:cs/>
              </w:rPr>
              <w:t>ไม่มีความเสี่ยง</w:t>
            </w:r>
            <w:r w:rsidR="00276695" w:rsidRPr="00097C88">
              <w:rPr>
                <w:color w:val="0000CC"/>
                <w:sz w:val="26"/>
                <w:szCs w:val="26"/>
                <w:cs/>
              </w:rPr>
              <w:t>การทุจริตในประเด็นการรับสินบนในกระบวนงานอนุมัติ อนุญาต เนื่องจากหน่วยงานไม่มีภารกิจการอนุมัติ อนุญาต ตามพระราชบัญญัติการอำนวยความสะดวกในการพิจารณาอนุญาต</w:t>
            </w:r>
            <w:r w:rsidR="00097C88">
              <w:rPr>
                <w:color w:val="0000CC"/>
                <w:sz w:val="26"/>
                <w:szCs w:val="26"/>
                <w:cs/>
              </w:rPr>
              <w:br/>
            </w:r>
            <w:r w:rsidR="00276695" w:rsidRPr="00097C88">
              <w:rPr>
                <w:color w:val="0000CC"/>
                <w:sz w:val="26"/>
                <w:szCs w:val="26"/>
                <w:cs/>
              </w:rPr>
              <w:t>ของทางราชการ พ.ศ. 2558”</w:t>
            </w:r>
            <w:r w:rsidR="00A9399E" w:rsidRPr="00097C88">
              <w:rPr>
                <w:color w:val="0000CC"/>
                <w:sz w:val="26"/>
                <w:szCs w:val="26"/>
                <w:cs/>
              </w:rPr>
              <w:t>.......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92CFBC1" w14:textId="77777777" w:rsidR="000C7F3E" w:rsidRDefault="00A9399E" w:rsidP="000C7F3E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3E3911">
              <w:rPr>
                <w:color w:val="0000CC"/>
                <w:sz w:val="26"/>
                <w:szCs w:val="26"/>
                <w:cs/>
              </w:rPr>
              <w:t>ด้านความน่าเชื่อถือ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ขององค์กรและ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ธรรมา</w:t>
            </w:r>
            <w:proofErr w:type="spellStart"/>
            <w:r w:rsidRPr="003E3911">
              <w:rPr>
                <w:color w:val="0000CC"/>
                <w:sz w:val="26"/>
                <w:szCs w:val="26"/>
                <w:cs/>
              </w:rPr>
              <w:t>ภิ</w:t>
            </w:r>
            <w:proofErr w:type="spellEnd"/>
            <w:r w:rsidRPr="003E3911">
              <w:rPr>
                <w:color w:val="0000CC"/>
                <w:sz w:val="26"/>
                <w:szCs w:val="26"/>
                <w:cs/>
              </w:rPr>
              <w:t>บาล (</w:t>
            </w:r>
            <w:r w:rsidRPr="003E3911">
              <w:rPr>
                <w:color w:val="0000CC"/>
                <w:sz w:val="26"/>
                <w:szCs w:val="26"/>
              </w:rPr>
              <w:t>Reputation and Good Governance Risks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 xml:space="preserve"> </w:t>
            </w:r>
            <w:r w:rsidRPr="00762B3D">
              <w:rPr>
                <w:color w:val="0000CC"/>
                <w:sz w:val="26"/>
                <w:szCs w:val="26"/>
              </w:rPr>
              <w:t xml:space="preserve"> : G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)</w:t>
            </w:r>
            <w:r w:rsidRPr="00762B3D">
              <w:rPr>
                <w:color w:val="0000CC"/>
                <w:sz w:val="26"/>
                <w:szCs w:val="26"/>
              </w:rPr>
              <w:t xml:space="preserve"> 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หมวด</w:t>
            </w:r>
            <w:r w:rsidR="000C7F3E">
              <w:rPr>
                <w:rFonts w:hint="cs"/>
                <w:color w:val="0000CC"/>
                <w:sz w:val="26"/>
                <w:szCs w:val="26"/>
                <w:cs/>
              </w:rPr>
              <w:t xml:space="preserve"> (1)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993729">
              <w:rPr>
                <w:color w:val="0000CC"/>
                <w:sz w:val="26"/>
                <w:szCs w:val="26"/>
                <w:cs/>
              </w:rPr>
              <w:t>การอนุมัติ อนุญาต ตามพระราชบัญญัติการอำนวย</w:t>
            </w:r>
          </w:p>
          <w:p w14:paraId="56DDD89F" w14:textId="77777777" w:rsidR="000C7F3E" w:rsidRDefault="00A9399E" w:rsidP="000C7F3E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993729">
              <w:rPr>
                <w:color w:val="0000CC"/>
                <w:sz w:val="26"/>
                <w:szCs w:val="26"/>
                <w:cs/>
              </w:rPr>
              <w:t>ความสะดวกในการพิจารณาอนุญาต</w:t>
            </w:r>
          </w:p>
          <w:p w14:paraId="0C80C57E" w14:textId="77777777" w:rsidR="000C7F3E" w:rsidRDefault="00A9399E" w:rsidP="000C7F3E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993729">
              <w:rPr>
                <w:color w:val="0000CC"/>
                <w:sz w:val="26"/>
                <w:szCs w:val="26"/>
                <w:cs/>
              </w:rPr>
              <w:t xml:space="preserve">ของทางราชการ </w:t>
            </w:r>
          </w:p>
          <w:p w14:paraId="253BC68E" w14:textId="17CC1CFD" w:rsidR="00A9399E" w:rsidRPr="000C7F3E" w:rsidRDefault="00A9399E" w:rsidP="000C7F3E">
            <w:pPr>
              <w:spacing w:after="0"/>
              <w:jc w:val="center"/>
              <w:rPr>
                <w:color w:val="0000CC"/>
                <w:sz w:val="26"/>
                <w:szCs w:val="26"/>
                <w:cs/>
              </w:rPr>
            </w:pPr>
            <w:r w:rsidRPr="00993729">
              <w:rPr>
                <w:color w:val="0000CC"/>
                <w:sz w:val="26"/>
                <w:szCs w:val="26"/>
                <w:cs/>
              </w:rPr>
              <w:t>พ.ศ. 2558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13CF3DB" w14:textId="77777777" w:rsidR="00A9399E" w:rsidRPr="00762B3D" w:rsidRDefault="00A9399E" w:rsidP="00A9399E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ใน</w:t>
            </w:r>
          </w:p>
          <w:p w14:paraId="5974FF94" w14:textId="06BEF19E" w:rsidR="00A9399E" w:rsidRPr="00D76299" w:rsidRDefault="00D76299" w:rsidP="00D76299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  <w:p w14:paraId="2EA5DA3C" w14:textId="41DE3EC6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061AF764" w14:textId="77777777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135A2E2E" w14:textId="77777777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0143EAB2" w14:textId="77777777" w:rsidR="00A9399E" w:rsidRPr="00762B3D" w:rsidRDefault="00A9399E" w:rsidP="00A9399E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นอก</w:t>
            </w:r>
          </w:p>
          <w:p w14:paraId="6BC06500" w14:textId="6E3E95E9" w:rsidR="00097C88" w:rsidRPr="00D76299" w:rsidRDefault="00D76299" w:rsidP="00D76299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  <w:p w14:paraId="67878B20" w14:textId="77777777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24D6386E" w14:textId="05AA5BC1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738EA1B3" w14:textId="77777777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0EEBB94B" w14:textId="77777777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4660592A" w14:textId="77777777" w:rsidR="00A9399E" w:rsidRPr="00762B3D" w:rsidRDefault="00A9399E" w:rsidP="00A9399E">
            <w:pPr>
              <w:spacing w:after="0"/>
              <w:rPr>
                <w:sz w:val="26"/>
                <w:szCs w:val="26"/>
              </w:rPr>
            </w:pPr>
          </w:p>
          <w:p w14:paraId="258F719D" w14:textId="0430274D" w:rsidR="00A9399E" w:rsidRPr="00762B3D" w:rsidRDefault="00A9399E" w:rsidP="00A9399E">
            <w:pPr>
              <w:spacing w:after="0"/>
              <w:rPr>
                <w:sz w:val="26"/>
                <w:szCs w:val="26"/>
                <w:cs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0B06660D" w14:textId="036D3880" w:rsidR="00A9399E" w:rsidRPr="00D76299" w:rsidRDefault="00D76299" w:rsidP="00D76299">
            <w:pPr>
              <w:spacing w:after="0"/>
              <w:jc w:val="center"/>
              <w:rPr>
                <w:color w:val="0000CC"/>
                <w:sz w:val="26"/>
                <w:szCs w:val="26"/>
                <w:cs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F85A511" w14:textId="4D48B1DA" w:rsidR="00A9399E" w:rsidRPr="00D76299" w:rsidRDefault="00D76299" w:rsidP="00D76299">
            <w:pPr>
              <w:tabs>
                <w:tab w:val="left" w:pos="274"/>
              </w:tabs>
              <w:spacing w:after="0"/>
              <w:jc w:val="center"/>
              <w:rPr>
                <w:color w:val="0000CC"/>
                <w:sz w:val="26"/>
                <w:szCs w:val="26"/>
                <w:cs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14:paraId="151A3453" w14:textId="25ECDFBC" w:rsidR="00A9399E" w:rsidRPr="00D76299" w:rsidRDefault="00D76299" w:rsidP="00D76299">
            <w:pPr>
              <w:spacing w:after="0"/>
              <w:jc w:val="center"/>
              <w:rPr>
                <w:color w:val="0000CC"/>
                <w:sz w:val="26"/>
                <w:szCs w:val="26"/>
                <w:cs/>
              </w:rPr>
            </w:pPr>
            <w:r w:rsidRPr="00D76299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</w:tcPr>
          <w:p w14:paraId="29562201" w14:textId="14E37EC6" w:rsidR="00A9399E" w:rsidRPr="00D76299" w:rsidRDefault="00D76299" w:rsidP="00D76299">
            <w:pPr>
              <w:tabs>
                <w:tab w:val="left" w:pos="162"/>
              </w:tabs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1646" w:type="dxa"/>
            <w:tcBorders>
              <w:top w:val="single" w:sz="4" w:space="0" w:color="auto"/>
              <w:right w:val="single" w:sz="4" w:space="0" w:color="auto"/>
            </w:tcBorders>
          </w:tcPr>
          <w:p w14:paraId="68634FA3" w14:textId="22558067" w:rsidR="00A9399E" w:rsidRPr="00D76299" w:rsidRDefault="00D76299" w:rsidP="00D76299">
            <w:pPr>
              <w:tabs>
                <w:tab w:val="left" w:pos="162"/>
              </w:tabs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00CC" w14:textId="36207C59" w:rsidR="00A9399E" w:rsidRPr="00D76299" w:rsidRDefault="00D76299" w:rsidP="00D76299">
            <w:pPr>
              <w:tabs>
                <w:tab w:val="left" w:pos="162"/>
              </w:tabs>
              <w:spacing w:after="0"/>
              <w:jc w:val="center"/>
              <w:rPr>
                <w:color w:val="0000CC"/>
                <w:sz w:val="26"/>
                <w:szCs w:val="26"/>
                <w:cs/>
              </w:rPr>
            </w:pPr>
            <w:r w:rsidRPr="00D76299">
              <w:rPr>
                <w:rFonts w:hint="cs"/>
                <w:color w:val="0000CC"/>
                <w:sz w:val="26"/>
                <w:szCs w:val="26"/>
                <w:cs/>
              </w:rPr>
              <w:t>-</w:t>
            </w:r>
          </w:p>
        </w:tc>
      </w:tr>
    </w:tbl>
    <w:p w14:paraId="5AE3D2F5" w14:textId="09B46265" w:rsidR="00134D4D" w:rsidRDefault="00134D4D">
      <w:pPr>
        <w:spacing w:after="160" w:line="259" w:lineRule="auto"/>
        <w:rPr>
          <w:sz w:val="20"/>
          <w:szCs w:val="20"/>
          <w:cs/>
        </w:rPr>
      </w:pPr>
      <w:r>
        <w:rPr>
          <w:sz w:val="20"/>
          <w:szCs w:val="20"/>
          <w:cs/>
        </w:rPr>
        <w:br w:type="page"/>
      </w:r>
    </w:p>
    <w:p w14:paraId="2C6FB56D" w14:textId="324D4F31" w:rsidR="00A81F69" w:rsidRPr="00B11ED6" w:rsidRDefault="00A81F69" w:rsidP="00D41F0E">
      <w:pPr>
        <w:spacing w:after="240"/>
        <w:ind w:right="-32"/>
        <w:jc w:val="center"/>
        <w:rPr>
          <w:b/>
          <w:bCs/>
        </w:rPr>
      </w:pPr>
      <w:r w:rsidRPr="00B11ED6">
        <w:rPr>
          <w:b/>
          <w:bCs/>
          <w:cs/>
        </w:rPr>
        <w:lastRenderedPageBreak/>
        <w:t xml:space="preserve">แบบการวิเคราะห์และประเมินระดับความเสี่ยง (ระดับโอกาส </w:t>
      </w:r>
      <w:r w:rsidRPr="00B11ED6">
        <w:rPr>
          <w:b/>
          <w:bCs/>
        </w:rPr>
        <w:t>x</w:t>
      </w:r>
      <w:r w:rsidRPr="00B11ED6">
        <w:rPr>
          <w:b/>
          <w:bCs/>
          <w:cs/>
        </w:rPr>
        <w:t xml:space="preserve"> ระดับผลกระทบ)  </w:t>
      </w:r>
    </w:p>
    <w:tbl>
      <w:tblPr>
        <w:tblStyle w:val="a3"/>
        <w:tblW w:w="13892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9072"/>
      </w:tblGrid>
      <w:tr w:rsidR="0039167D" w:rsidRPr="00D41F0E" w14:paraId="3A0BDC3D" w14:textId="77777777" w:rsidTr="000876EC">
        <w:trPr>
          <w:jc w:val="center"/>
        </w:trPr>
        <w:tc>
          <w:tcPr>
            <w:tcW w:w="4820" w:type="dxa"/>
            <w:tcBorders>
              <w:bottom w:val="nil"/>
              <w:right w:val="dashSmallGap" w:sz="4" w:space="0" w:color="auto"/>
            </w:tcBorders>
          </w:tcPr>
          <w:p w14:paraId="67DA44A7" w14:textId="77777777" w:rsidR="00F52317" w:rsidRPr="00F52317" w:rsidRDefault="0039167D" w:rsidP="00F52317">
            <w:pPr>
              <w:pStyle w:val="ab"/>
              <w:spacing w:line="276" w:lineRule="auto"/>
              <w:jc w:val="thaiDistribute"/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</w:pPr>
            <w:r w:rsidRPr="00F52317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ความเสี่ยง</w:t>
            </w:r>
            <w:r w:rsidR="009B6B07" w:rsidRPr="00F52317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ด้านป้องกันการทุจริต</w:t>
            </w:r>
            <w:r w:rsidRPr="00F52317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  </w:t>
            </w:r>
          </w:p>
          <w:p w14:paraId="425C886F" w14:textId="601DE01C" w:rsidR="0039167D" w:rsidRPr="00F52317" w:rsidRDefault="00F52317" w:rsidP="00F52317">
            <w:pPr>
              <w:pStyle w:val="ab"/>
              <w:spacing w:line="276" w:lineRule="auto"/>
              <w:jc w:val="thaiDistribute"/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</w:pPr>
            <w:r w:rsidRPr="00F52317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หมวด (</w:t>
            </w:r>
            <w:r w:rsidRPr="00F52317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1</w:t>
            </w:r>
            <w:r w:rsidRPr="00F52317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) การอนุมัติ อนุญาต ตามพระราชบัญญัติการอำนวยความสะดวกในการพิจารณาอนุญาตของทางราชการ พ.ศ. 2558</w:t>
            </w:r>
            <w:r w:rsidRPr="00F52317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 xml:space="preserve"> </w:t>
            </w:r>
            <w:r w:rsidRPr="00F52317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:</w:t>
            </w:r>
          </w:p>
        </w:tc>
        <w:tc>
          <w:tcPr>
            <w:tcW w:w="9072" w:type="dxa"/>
            <w:tcBorders>
              <w:left w:val="dashSmallGap" w:sz="4" w:space="0" w:color="auto"/>
              <w:bottom w:val="nil"/>
            </w:tcBorders>
          </w:tcPr>
          <w:p w14:paraId="72EAF026" w14:textId="04C52D48" w:rsidR="0039167D" w:rsidRPr="002B4A6E" w:rsidRDefault="004802A4" w:rsidP="002B4A6E">
            <w:pPr>
              <w:pStyle w:val="ab"/>
              <w:spacing w:before="120"/>
              <w:jc w:val="thaiDistribute"/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</w:pP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</w:t>
            </w:r>
            <w:r w:rsidR="002B4A6E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</w:t>
            </w:r>
            <w:r w:rsidR="002B4A6E" w:rsidRPr="002B4A6E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กรณีหน่วยงานไม่มีภารกิจในหมวดนี้ ให้ระบุว่า “หน่วยงานไม่มีความเสี่ยงการทุจริตในประเด็นการรับสินบนในกระบวนงานอนุมัติ อนุญาต เนื่องจากหน่วยงานไม่มีภารกิจการอนุมัติ อนุญาต ตามพระราชบัญญัติการอำนวยความสะดวกในการพิจารณาอนุญาตของทางราชการ พ.ศ. </w:t>
            </w:r>
            <w:proofErr w:type="gramStart"/>
            <w:r w:rsidR="002B4A6E" w:rsidRPr="002B4A6E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2558”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</w:t>
            </w:r>
            <w:proofErr w:type="gramEnd"/>
          </w:p>
        </w:tc>
      </w:tr>
    </w:tbl>
    <w:p w14:paraId="158C3290" w14:textId="77777777" w:rsidR="00A81F69" w:rsidRPr="00B11ED6" w:rsidRDefault="00A81F69" w:rsidP="00D41F0E">
      <w:pPr>
        <w:pStyle w:val="ab"/>
        <w:spacing w:before="240" w:after="240" w:line="276" w:lineRule="auto"/>
        <w:ind w:firstLine="1276"/>
        <w:rPr>
          <w:rFonts w:ascii="TH SarabunPSK" w:hAnsi="TH SarabunPSK" w:cs="TH SarabunPSK"/>
          <w:b/>
          <w:bCs/>
          <w:sz w:val="30"/>
          <w:szCs w:val="30"/>
        </w:rPr>
      </w:pP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ลักเกณฑ์การประเมินระดับโอกาส </w:t>
      </w:r>
      <w:r w:rsidRPr="00B11ED6">
        <w:rPr>
          <w:rFonts w:ascii="TH SarabunPSK" w:hAnsi="TH SarabunPSK" w:cs="TH SarabunPSK"/>
          <w:b/>
          <w:bCs/>
          <w:sz w:val="30"/>
          <w:szCs w:val="30"/>
        </w:rPr>
        <w:t xml:space="preserve">x </w:t>
      </w: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ระดับผลกระทบของความเสี่ย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A81F69" w:rsidRPr="00762B3D" w14:paraId="67BE73DE" w14:textId="77777777" w:rsidTr="006F70A0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3E7C8C3D" w14:textId="77777777" w:rsidR="00A81F69" w:rsidRPr="00762B3D" w:rsidRDefault="00A81F69" w:rsidP="00D41F0E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ะแนนความรุนแรง</w:t>
            </w:r>
          </w:p>
          <w:p w14:paraId="4B1CD667" w14:textId="77777777" w:rsidR="00A81F69" w:rsidRPr="00762B3D" w:rsidRDefault="00A81F69" w:rsidP="00D41F0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2C5A09E2" w14:textId="77777777" w:rsidR="00A81F69" w:rsidRPr="00762B3D" w:rsidRDefault="00A81F69" w:rsidP="00D41F0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โอกาสที่จะเกิด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Likelihood : L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)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1539DC20" w14:textId="77777777" w:rsidR="00A81F69" w:rsidRPr="00762B3D" w:rsidRDefault="00A81F69" w:rsidP="00D41F0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ผลกระทบของ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Impact : I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)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</w:tr>
      <w:tr w:rsidR="002B4A6E" w:rsidRPr="00762B3D" w14:paraId="57A3A319" w14:textId="77777777" w:rsidTr="006F70A0">
        <w:trPr>
          <w:jc w:val="center"/>
        </w:trPr>
        <w:tc>
          <w:tcPr>
            <w:tcW w:w="3114" w:type="dxa"/>
            <w:vAlign w:val="center"/>
          </w:tcPr>
          <w:p w14:paraId="106FE6FD" w14:textId="77777777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2FFD3B7F" w14:textId="0A03D23C" w:rsidR="002B4A6E" w:rsidRPr="000753E8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</w:pPr>
            <w:r w:rsidRPr="000753E8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5599" w:type="dxa"/>
          </w:tcPr>
          <w:p w14:paraId="20E04AD5" w14:textId="4FBD323E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9C0239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</w:tr>
      <w:tr w:rsidR="002B4A6E" w:rsidRPr="00762B3D" w14:paraId="5BA9161F" w14:textId="77777777" w:rsidTr="006F70A0">
        <w:trPr>
          <w:jc w:val="center"/>
        </w:trPr>
        <w:tc>
          <w:tcPr>
            <w:tcW w:w="3114" w:type="dxa"/>
            <w:vAlign w:val="center"/>
          </w:tcPr>
          <w:p w14:paraId="3BB4C821" w14:textId="77777777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4</w:t>
            </w:r>
          </w:p>
        </w:tc>
        <w:tc>
          <w:tcPr>
            <w:tcW w:w="5599" w:type="dxa"/>
          </w:tcPr>
          <w:p w14:paraId="216E6FDC" w14:textId="1D88BAC4" w:rsidR="002B4A6E" w:rsidRPr="000753E8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color w:val="0000CC"/>
                <w:sz w:val="26"/>
                <w:szCs w:val="26"/>
              </w:rPr>
            </w:pPr>
            <w:r w:rsidRPr="000753E8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5599" w:type="dxa"/>
          </w:tcPr>
          <w:p w14:paraId="24C6048B" w14:textId="5244BF58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9C0239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</w:tr>
      <w:tr w:rsidR="002B4A6E" w:rsidRPr="00762B3D" w14:paraId="4F90DB3A" w14:textId="77777777" w:rsidTr="006F70A0">
        <w:trPr>
          <w:jc w:val="center"/>
        </w:trPr>
        <w:tc>
          <w:tcPr>
            <w:tcW w:w="3114" w:type="dxa"/>
            <w:vAlign w:val="center"/>
          </w:tcPr>
          <w:p w14:paraId="00C28400" w14:textId="77777777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3</w:t>
            </w:r>
          </w:p>
        </w:tc>
        <w:tc>
          <w:tcPr>
            <w:tcW w:w="5599" w:type="dxa"/>
          </w:tcPr>
          <w:p w14:paraId="414E9438" w14:textId="2171BA09" w:rsidR="002B4A6E" w:rsidRPr="000753E8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</w:pPr>
            <w:r w:rsidRPr="000753E8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5599" w:type="dxa"/>
          </w:tcPr>
          <w:p w14:paraId="7E99063A" w14:textId="2E104F0D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9C0239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</w:tr>
      <w:tr w:rsidR="002B4A6E" w:rsidRPr="00762B3D" w14:paraId="188EBA21" w14:textId="77777777" w:rsidTr="006F70A0">
        <w:trPr>
          <w:jc w:val="center"/>
        </w:trPr>
        <w:tc>
          <w:tcPr>
            <w:tcW w:w="3114" w:type="dxa"/>
            <w:vAlign w:val="center"/>
          </w:tcPr>
          <w:p w14:paraId="0337192A" w14:textId="77777777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2</w:t>
            </w:r>
          </w:p>
        </w:tc>
        <w:tc>
          <w:tcPr>
            <w:tcW w:w="5599" w:type="dxa"/>
          </w:tcPr>
          <w:p w14:paraId="73CD129B" w14:textId="22FAB407" w:rsidR="002B4A6E" w:rsidRPr="000753E8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color w:val="0000CC"/>
                <w:sz w:val="26"/>
                <w:szCs w:val="26"/>
              </w:rPr>
            </w:pPr>
            <w:r w:rsidRPr="000753E8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5599" w:type="dxa"/>
          </w:tcPr>
          <w:p w14:paraId="1D4FC6EA" w14:textId="4381DBCF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9C0239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</w:tr>
      <w:tr w:rsidR="002B4A6E" w:rsidRPr="00762B3D" w14:paraId="6839B9B8" w14:textId="77777777" w:rsidTr="006F70A0">
        <w:trPr>
          <w:jc w:val="center"/>
        </w:trPr>
        <w:tc>
          <w:tcPr>
            <w:tcW w:w="3114" w:type="dxa"/>
            <w:vAlign w:val="center"/>
          </w:tcPr>
          <w:p w14:paraId="36874387" w14:textId="77777777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1</w:t>
            </w:r>
          </w:p>
        </w:tc>
        <w:tc>
          <w:tcPr>
            <w:tcW w:w="5599" w:type="dxa"/>
          </w:tcPr>
          <w:p w14:paraId="7E366D14" w14:textId="06D93255" w:rsidR="002B4A6E" w:rsidRPr="000753E8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color w:val="0000CC"/>
                <w:sz w:val="26"/>
                <w:szCs w:val="26"/>
              </w:rPr>
            </w:pPr>
            <w:r w:rsidRPr="000753E8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  <w:tc>
          <w:tcPr>
            <w:tcW w:w="5599" w:type="dxa"/>
          </w:tcPr>
          <w:p w14:paraId="09038CB5" w14:textId="42EA19BA" w:rsidR="002B4A6E" w:rsidRPr="00762B3D" w:rsidRDefault="002B4A6E" w:rsidP="002B4A6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9C0239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-</w:t>
            </w:r>
          </w:p>
        </w:tc>
      </w:tr>
    </w:tbl>
    <w:p w14:paraId="0996AA01" w14:textId="77777777" w:rsidR="00A81F69" w:rsidRPr="009A17B2" w:rsidRDefault="00A81F69" w:rsidP="000A5539">
      <w:pPr>
        <w:pStyle w:val="a6"/>
        <w:spacing w:line="276" w:lineRule="auto"/>
        <w:rPr>
          <w:rFonts w:cs="TH SarabunPSK"/>
          <w:spacing w:val="-8"/>
          <w:sz w:val="20"/>
          <w:szCs w:val="20"/>
        </w:rPr>
      </w:pPr>
    </w:p>
    <w:p w14:paraId="740499E3" w14:textId="77777777" w:rsidR="00A81F69" w:rsidRPr="00B11ED6" w:rsidRDefault="00A81F69" w:rsidP="00D41F0E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6F909C23" w14:textId="6FF328C3" w:rsidR="00A81F69" w:rsidRPr="00B11ED6" w:rsidRDefault="00A81F69" w:rsidP="00D41F0E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19C2E287" w14:textId="77777777" w:rsidR="00A81F69" w:rsidRPr="00B11ED6" w:rsidRDefault="00A81F69" w:rsidP="00D41F0E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6479199A" w14:textId="0541D3A1" w:rsidR="00A81F69" w:rsidRPr="00B11ED6" w:rsidRDefault="00B11ED6" w:rsidP="00D41F0E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="00A81F69"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1-2  =  </w:t>
      </w:r>
      <w:r w:rsidR="00A81F69"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="00A81F69"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7-12  =  </w:t>
      </w:r>
      <w:r w:rsidR="00A81F69"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14D80A81" w14:textId="7F60B873" w:rsidR="00A81F69" w:rsidRPr="00B11ED6" w:rsidRDefault="00B11ED6" w:rsidP="00D41F0E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="00A81F69"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3-6  =  </w:t>
      </w:r>
      <w:r w:rsidR="00A81F69"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="00A81F69"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13-25  =  </w:t>
      </w:r>
      <w:r w:rsidR="00A81F69"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4E241ACD" w14:textId="77777777" w:rsidR="00A81F69" w:rsidRPr="00D41F0E" w:rsidRDefault="00A81F69" w:rsidP="000876EC">
      <w:pPr>
        <w:spacing w:before="36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5A251073" w14:textId="77777777" w:rsidR="00A81F69" w:rsidRPr="00D41F0E" w:rsidRDefault="00A81F69" w:rsidP="00D41F0E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5AF4EDC8" w14:textId="77777777" w:rsidR="00A81F69" w:rsidRPr="00D41F0E" w:rsidRDefault="00A81F69" w:rsidP="00D41F0E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015301FA" w14:textId="77777777" w:rsidR="00A81F69" w:rsidRPr="00D41F0E" w:rsidRDefault="00A81F69" w:rsidP="00D41F0E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2338AB6F" w14:textId="6DDDD689" w:rsidR="00D97F96" w:rsidRDefault="00A81F69" w:rsidP="00D41F0E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tbl>
      <w:tblPr>
        <w:tblStyle w:val="a3"/>
        <w:tblW w:w="154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3969"/>
        <w:gridCol w:w="1985"/>
        <w:gridCol w:w="2410"/>
        <w:gridCol w:w="3685"/>
      </w:tblGrid>
      <w:tr w:rsidR="009378C0" w:rsidRPr="00D41F0E" w14:paraId="5BE24006" w14:textId="77777777" w:rsidTr="006F70A0">
        <w:trPr>
          <w:jc w:val="center"/>
        </w:trPr>
        <w:tc>
          <w:tcPr>
            <w:tcW w:w="15451" w:type="dxa"/>
            <w:gridSpan w:val="6"/>
          </w:tcPr>
          <w:p w14:paraId="4B998724" w14:textId="6A879DC3" w:rsidR="009378C0" w:rsidRPr="00D41F0E" w:rsidRDefault="000876EC" w:rsidP="006F70A0">
            <w:pPr>
              <w:pStyle w:val="a4"/>
              <w:tabs>
                <w:tab w:val="clear" w:pos="4680"/>
                <w:tab w:val="clear" w:pos="9360"/>
              </w:tabs>
              <w:spacing w:line="276" w:lineRule="auto"/>
              <w:jc w:val="right"/>
              <w:rPr>
                <w:rFonts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cs="TH SarabunPSK"/>
                <w:szCs w:val="32"/>
              </w:rPr>
              <w:lastRenderedPageBreak/>
              <w:br w:type="page"/>
            </w:r>
            <w:bookmarkStart w:id="0" w:name="_GoBack"/>
            <w:bookmarkEnd w:id="0"/>
            <w:r w:rsidR="009378C0">
              <w:rPr>
                <w:rFonts w:cs="TH SarabunPSK"/>
                <w:szCs w:val="32"/>
              </w:rPr>
              <w:br w:type="page"/>
            </w:r>
            <w:r w:rsidR="009378C0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(</w:t>
            </w:r>
            <w:r w:rsidR="009378C0" w:rsidRPr="00D41F0E">
              <w:rPr>
                <w:rFonts w:cs="TH SarabunPSK"/>
                <w:b/>
                <w:bCs/>
                <w:sz w:val="28"/>
                <w:szCs w:val="28"/>
              </w:rPr>
              <w:t>RM</w:t>
            </w:r>
            <w:r w:rsidR="009378C0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-</w:t>
            </w:r>
            <w:r w:rsidR="009378C0" w:rsidRPr="00D41F0E">
              <w:rPr>
                <w:rFonts w:cs="TH SarabunPSK"/>
                <w:b/>
                <w:bCs/>
                <w:sz w:val="28"/>
                <w:szCs w:val="28"/>
              </w:rPr>
              <w:t>Plan</w:t>
            </w:r>
            <w:r w:rsidR="009378C0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)</w:t>
            </w:r>
          </w:p>
        </w:tc>
      </w:tr>
      <w:tr w:rsidR="004C5742" w:rsidRPr="00D41F0E" w14:paraId="6C197BD1" w14:textId="77777777" w:rsidTr="006F70A0">
        <w:trPr>
          <w:jc w:val="center"/>
        </w:trPr>
        <w:tc>
          <w:tcPr>
            <w:tcW w:w="15451" w:type="dxa"/>
            <w:gridSpan w:val="6"/>
          </w:tcPr>
          <w:p w14:paraId="11BF1F1E" w14:textId="57D7A6D2" w:rsidR="004C5742" w:rsidRPr="00D41F0E" w:rsidRDefault="004C5742" w:rsidP="004C5742">
            <w:pPr>
              <w:spacing w:after="120"/>
              <w:jc w:val="center"/>
            </w:pPr>
            <w:r w:rsidRPr="00D41F0E">
              <w:rPr>
                <w:b/>
                <w:bCs/>
                <w:cs/>
              </w:rPr>
              <w:t>แผนบริหารจัดการความเสี่ยงและควบคุมภายใน (</w:t>
            </w:r>
            <w:r w:rsidRPr="00D41F0E">
              <w:rPr>
                <w:b/>
                <w:bCs/>
              </w:rPr>
              <w:t>RM</w:t>
            </w:r>
            <w:r w:rsidRPr="00D41F0E">
              <w:rPr>
                <w:b/>
                <w:bCs/>
                <w:cs/>
              </w:rPr>
              <w:t>-</w:t>
            </w:r>
            <w:r w:rsidRPr="00D41F0E">
              <w:rPr>
                <w:b/>
                <w:bCs/>
              </w:rPr>
              <w:t>Plan</w:t>
            </w:r>
            <w:r w:rsidRPr="00D41F0E">
              <w:rPr>
                <w:b/>
                <w:bCs/>
                <w:cs/>
              </w:rPr>
              <w:t>)  ประจำปีงบประมาณ พ.ศ. ……………</w:t>
            </w:r>
            <w:r>
              <w:rPr>
                <w:rFonts w:hint="cs"/>
                <w:b/>
                <w:bCs/>
                <w:cs/>
              </w:rPr>
              <w:t>.....</w:t>
            </w:r>
            <w:r w:rsidRPr="00D41F0E">
              <w:rPr>
                <w:b/>
                <w:bCs/>
                <w:cs/>
              </w:rPr>
              <w:t>…..………..</w:t>
            </w:r>
          </w:p>
        </w:tc>
      </w:tr>
      <w:tr w:rsidR="009378C0" w:rsidRPr="00D41F0E" w14:paraId="7FC127D8" w14:textId="77777777" w:rsidTr="006F70A0">
        <w:trPr>
          <w:jc w:val="center"/>
        </w:trPr>
        <w:tc>
          <w:tcPr>
            <w:tcW w:w="15451" w:type="dxa"/>
            <w:gridSpan w:val="6"/>
            <w:shd w:val="clear" w:color="auto" w:fill="auto"/>
          </w:tcPr>
          <w:p w14:paraId="28AFEA6D" w14:textId="77777777" w:rsidR="009378C0" w:rsidRPr="00D41F0E" w:rsidRDefault="009378C0" w:rsidP="006F70A0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D41F0E">
              <w:rPr>
                <w:b/>
                <w:bCs/>
                <w:sz w:val="30"/>
                <w:szCs w:val="30"/>
                <w:cs/>
              </w:rPr>
              <w:t>ชื่อหน่วยงาน  ……….............................................................................................…………</w:t>
            </w:r>
          </w:p>
        </w:tc>
      </w:tr>
      <w:tr w:rsidR="009378C0" w:rsidRPr="00D41F0E" w14:paraId="611C2612" w14:textId="77777777" w:rsidTr="006F70A0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302277EA" w14:textId="77777777" w:rsidR="009378C0" w:rsidRPr="00D41F0E" w:rsidRDefault="009378C0" w:rsidP="006F70A0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ารบริหารจัดการความเสี่ยงตามพันธกิจ</w:t>
            </w:r>
          </w:p>
        </w:tc>
        <w:tc>
          <w:tcPr>
            <w:tcW w:w="396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F1BF5" w14:textId="77777777" w:rsidR="009378C0" w:rsidRPr="00D41F0E" w:rsidRDefault="009378C0" w:rsidP="006F70A0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1. </w:t>
            </w:r>
            <w:r w:rsidRPr="00D41F0E">
              <w:rPr>
                <w:spacing w:val="-6"/>
                <w:sz w:val="25"/>
                <w:szCs w:val="25"/>
                <w:cs/>
              </w:rPr>
              <w:t>พัฒนากำลังคนที่มีสมรรถนะและทักษะแห่งอนาคต</w:t>
            </w:r>
          </w:p>
        </w:tc>
        <w:tc>
          <w:tcPr>
            <w:tcW w:w="4395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894" w14:textId="77777777" w:rsidR="009378C0" w:rsidRPr="00D41F0E" w:rsidRDefault="009378C0" w:rsidP="006F70A0">
            <w:pPr>
              <w:spacing w:before="40" w:after="0"/>
              <w:rPr>
                <w:sz w:val="25"/>
                <w:szCs w:val="25"/>
                <w:cs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2. วิจัยและนวัตกรรมพัฒนาเศรษฐกิจ สังคม และชุมชน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DFB0" w14:textId="77777777" w:rsidR="009378C0" w:rsidRPr="00D41F0E" w:rsidRDefault="009378C0" w:rsidP="006F70A0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3. บริการวิชาการด้วยองค์ความรู้และนวัตกรรม  </w:t>
            </w:r>
          </w:p>
        </w:tc>
      </w:tr>
      <w:tr w:rsidR="00955CD8" w:rsidRPr="00D41F0E" w14:paraId="10D7155C" w14:textId="77777777" w:rsidTr="006F70A0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0FED7727" w14:textId="77777777" w:rsidR="00955CD8" w:rsidRPr="00D41F0E" w:rsidRDefault="00955CD8" w:rsidP="00955CD8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0DB40" w14:textId="77777777" w:rsidR="00955CD8" w:rsidRPr="00D41F0E" w:rsidRDefault="00955CD8" w:rsidP="00955CD8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4. ทำนุบำรุง</w:t>
            </w:r>
            <w:proofErr w:type="spellStart"/>
            <w:r w:rsidRPr="00D41F0E">
              <w:rPr>
                <w:sz w:val="25"/>
                <w:szCs w:val="25"/>
                <w:cs/>
              </w:rPr>
              <w:t>ศิลป</w:t>
            </w:r>
            <w:proofErr w:type="spellEnd"/>
            <w:r w:rsidRPr="00D41F0E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7F60C" w14:textId="6EECBC19" w:rsidR="00955CD8" w:rsidRPr="00064CCB" w:rsidRDefault="00955CD8" w:rsidP="00955CD8">
            <w:pPr>
              <w:spacing w:before="40" w:after="0"/>
              <w:rPr>
                <w:color w:val="0000CC"/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955CD8">
              <w:rPr>
                <w:sz w:val="25"/>
                <w:szCs w:val="25"/>
                <w:cs/>
              </w:rPr>
              <w:t xml:space="preserve">  5. บริหารจัดการทันสมัยมีประสิทธิภาพ โปร่งใส และมีธรรมา</w:t>
            </w:r>
            <w:proofErr w:type="spellStart"/>
            <w:r w:rsidRPr="00955CD8">
              <w:rPr>
                <w:sz w:val="25"/>
                <w:szCs w:val="25"/>
                <w:cs/>
              </w:rPr>
              <w:t>ภิ</w:t>
            </w:r>
            <w:proofErr w:type="spellEnd"/>
            <w:r w:rsidRPr="00955CD8">
              <w:rPr>
                <w:sz w:val="25"/>
                <w:szCs w:val="25"/>
                <w:cs/>
              </w:rPr>
              <w:t>บาล</w:t>
            </w:r>
          </w:p>
        </w:tc>
      </w:tr>
      <w:tr w:rsidR="009378C0" w:rsidRPr="00D41F0E" w14:paraId="384FE8D6" w14:textId="77777777" w:rsidTr="006F70A0">
        <w:trPr>
          <w:jc w:val="center"/>
        </w:trPr>
        <w:tc>
          <w:tcPr>
            <w:tcW w:w="3402" w:type="dxa"/>
            <w:gridSpan w:val="2"/>
          </w:tcPr>
          <w:p w14:paraId="265B2C96" w14:textId="77777777" w:rsidR="009378C0" w:rsidRPr="00D41F0E" w:rsidRDefault="009378C0" w:rsidP="006F70A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</w:tcBorders>
          </w:tcPr>
          <w:p w14:paraId="12CA38E2" w14:textId="77777777" w:rsidR="009378C0" w:rsidRPr="00D41F0E" w:rsidRDefault="009378C0" w:rsidP="006F70A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auto"/>
            </w:tcBorders>
          </w:tcPr>
          <w:p w14:paraId="72F4E707" w14:textId="77777777" w:rsidR="009378C0" w:rsidRPr="00D41F0E" w:rsidRDefault="009378C0" w:rsidP="006F70A0">
            <w:pPr>
              <w:spacing w:after="0"/>
              <w:rPr>
                <w:sz w:val="20"/>
                <w:szCs w:val="20"/>
              </w:rPr>
            </w:pPr>
          </w:p>
        </w:tc>
      </w:tr>
      <w:tr w:rsidR="009378C0" w:rsidRPr="00D41F0E" w14:paraId="7F64F220" w14:textId="77777777" w:rsidTr="006F70A0">
        <w:trPr>
          <w:jc w:val="center"/>
        </w:trPr>
        <w:tc>
          <w:tcPr>
            <w:tcW w:w="1985" w:type="dxa"/>
          </w:tcPr>
          <w:p w14:paraId="6CA425CB" w14:textId="77777777" w:rsidR="009378C0" w:rsidRPr="00D41F0E" w:rsidRDefault="009378C0" w:rsidP="006F70A0">
            <w:pPr>
              <w:spacing w:after="0"/>
              <w:ind w:firstLine="467"/>
              <w:rPr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466" w:type="dxa"/>
            <w:gridSpan w:val="5"/>
            <w:tcBorders>
              <w:bottom w:val="dashSmallGap" w:sz="4" w:space="0" w:color="auto"/>
            </w:tcBorders>
          </w:tcPr>
          <w:p w14:paraId="704AC498" w14:textId="77777777" w:rsidR="009378C0" w:rsidRPr="00D41F0E" w:rsidRDefault="009378C0" w:rsidP="006F70A0">
            <w:pPr>
              <w:spacing w:after="0"/>
              <w:rPr>
                <w:sz w:val="28"/>
                <w:szCs w:val="28"/>
              </w:rPr>
            </w:pPr>
          </w:p>
        </w:tc>
      </w:tr>
      <w:tr w:rsidR="009378C0" w:rsidRPr="00D41F0E" w14:paraId="56E8F554" w14:textId="77777777" w:rsidTr="006F70A0">
        <w:trPr>
          <w:jc w:val="center"/>
        </w:trPr>
        <w:tc>
          <w:tcPr>
            <w:tcW w:w="1985" w:type="dxa"/>
          </w:tcPr>
          <w:p w14:paraId="5EA9C004" w14:textId="77777777" w:rsidR="009378C0" w:rsidRPr="00D41F0E" w:rsidRDefault="009378C0" w:rsidP="006F70A0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3138462D" w14:textId="77777777" w:rsidR="009378C0" w:rsidRPr="00D41F0E" w:rsidRDefault="009378C0" w:rsidP="006F70A0">
            <w:pPr>
              <w:spacing w:after="0"/>
              <w:rPr>
                <w:sz w:val="28"/>
                <w:szCs w:val="28"/>
              </w:rPr>
            </w:pPr>
          </w:p>
        </w:tc>
      </w:tr>
      <w:tr w:rsidR="009378C0" w:rsidRPr="00D41F0E" w14:paraId="090D5CEB" w14:textId="77777777" w:rsidTr="006F70A0">
        <w:trPr>
          <w:jc w:val="center"/>
        </w:trPr>
        <w:tc>
          <w:tcPr>
            <w:tcW w:w="1985" w:type="dxa"/>
          </w:tcPr>
          <w:p w14:paraId="42186E35" w14:textId="77777777" w:rsidR="009378C0" w:rsidRPr="00D41F0E" w:rsidRDefault="009378C0" w:rsidP="006F70A0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3E48C72A" w14:textId="77777777" w:rsidR="009378C0" w:rsidRPr="00D41F0E" w:rsidRDefault="009378C0" w:rsidP="006F70A0">
            <w:pPr>
              <w:spacing w:after="0"/>
              <w:rPr>
                <w:sz w:val="28"/>
                <w:szCs w:val="28"/>
              </w:rPr>
            </w:pPr>
          </w:p>
        </w:tc>
      </w:tr>
    </w:tbl>
    <w:p w14:paraId="60B261DC" w14:textId="77777777" w:rsidR="009378C0" w:rsidRPr="00D41F0E" w:rsidRDefault="009378C0" w:rsidP="009378C0">
      <w:pPr>
        <w:spacing w:after="0"/>
        <w:rPr>
          <w:sz w:val="28"/>
          <w:szCs w:val="28"/>
          <w:cs/>
        </w:rPr>
      </w:pPr>
    </w:p>
    <w:tbl>
      <w:tblPr>
        <w:tblStyle w:val="a3"/>
        <w:tblW w:w="158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985"/>
        <w:gridCol w:w="1417"/>
        <w:gridCol w:w="1701"/>
        <w:gridCol w:w="1276"/>
        <w:gridCol w:w="2693"/>
        <w:gridCol w:w="1388"/>
        <w:gridCol w:w="1756"/>
        <w:gridCol w:w="1646"/>
        <w:gridCol w:w="1276"/>
      </w:tblGrid>
      <w:tr w:rsidR="009378C0" w:rsidRPr="00762B3D" w14:paraId="78FB7D86" w14:textId="77777777" w:rsidTr="00530A60">
        <w:trPr>
          <w:tblHeader/>
          <w:jc w:val="center"/>
        </w:trPr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61217E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ลำดับ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4EC02E" w14:textId="77777777" w:rsidR="009378C0" w:rsidRPr="00762B3D" w:rsidRDefault="009378C0" w:rsidP="006F70A0">
            <w:pPr>
              <w:spacing w:after="0"/>
              <w:jc w:val="center"/>
              <w:rPr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ความเสี่ยง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F83A5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ระเภท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DA301A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สาเหตุ/</w:t>
            </w:r>
          </w:p>
          <w:p w14:paraId="0D742326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เสี่ยง</w:t>
            </w:r>
            <w:r w:rsidRPr="00762B3D">
              <w:rPr>
                <w:sz w:val="26"/>
                <w:szCs w:val="26"/>
                <w:cs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52A25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ผลกระทบ</w:t>
            </w:r>
          </w:p>
          <w:p w14:paraId="18DE8FE8" w14:textId="77777777" w:rsidR="009378C0" w:rsidRPr="00762B3D" w:rsidRDefault="009378C0" w:rsidP="006F70A0">
            <w:pPr>
              <w:spacing w:after="0"/>
              <w:jc w:val="center"/>
              <w:rPr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ของความเสี่ยง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436F2E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ารควบคุมที่มีอยู่</w:t>
            </w:r>
          </w:p>
          <w:p w14:paraId="0F0CFE86" w14:textId="77777777" w:rsidR="009378C0" w:rsidRPr="00762B3D" w:rsidRDefault="009378C0" w:rsidP="006F70A0">
            <w:pPr>
              <w:spacing w:after="0"/>
              <w:jc w:val="center"/>
              <w:rPr>
                <w:spacing w:val="-10"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ในปัจจุบัน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D00BF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วามเสี่ยงปัจจุบัน</w:t>
            </w:r>
          </w:p>
          <w:p w14:paraId="3C625D5A" w14:textId="77777777" w:rsidR="009378C0" w:rsidRPr="00762B3D" w:rsidRDefault="009378C0" w:rsidP="006F70A0">
            <w:pPr>
              <w:spacing w:after="0"/>
              <w:jc w:val="center"/>
              <w:rPr>
                <w:sz w:val="22"/>
                <w:szCs w:val="22"/>
              </w:rPr>
            </w:pPr>
            <w:r w:rsidRPr="00762B3D">
              <w:rPr>
                <w:sz w:val="22"/>
                <w:szCs w:val="22"/>
                <w:cs/>
              </w:rPr>
              <w:t>(โอกาส</w:t>
            </w:r>
            <w:r w:rsidRPr="00762B3D">
              <w:rPr>
                <w:sz w:val="22"/>
                <w:szCs w:val="22"/>
              </w:rPr>
              <w:t>x</w:t>
            </w:r>
            <w:r w:rsidRPr="00762B3D">
              <w:rPr>
                <w:sz w:val="22"/>
                <w:szCs w:val="22"/>
                <w:cs/>
              </w:rPr>
              <w:t>ผลกระทบ)</w:t>
            </w:r>
          </w:p>
        </w:tc>
        <w:tc>
          <w:tcPr>
            <w:tcW w:w="17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27DB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วิธีการ/</w:t>
            </w:r>
          </w:p>
          <w:p w14:paraId="4899B98D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มาตรการจัดการ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2A84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ดัชนีชี้วัดความเสี่ยง(</w:t>
            </w:r>
            <w:r w:rsidRPr="00762B3D">
              <w:rPr>
                <w:b/>
                <w:bCs/>
                <w:sz w:val="26"/>
                <w:szCs w:val="26"/>
              </w:rPr>
              <w:t>KRI</w:t>
            </w:r>
            <w:r w:rsidRPr="00762B3D">
              <w:rPr>
                <w:b/>
                <w:bCs/>
                <w:sz w:val="26"/>
                <w:szCs w:val="26"/>
                <w:cs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BF10F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ำหนดเสร็จ/ผู้รับผิดชอบ</w:t>
            </w:r>
          </w:p>
        </w:tc>
      </w:tr>
      <w:tr w:rsidR="00AE3157" w:rsidRPr="00762B3D" w14:paraId="2692C363" w14:textId="77777777" w:rsidTr="00530A60">
        <w:trPr>
          <w:jc w:val="center"/>
        </w:trPr>
        <w:tc>
          <w:tcPr>
            <w:tcW w:w="706" w:type="dxa"/>
            <w:tcBorders>
              <w:top w:val="single" w:sz="4" w:space="0" w:color="auto"/>
            </w:tcBorders>
          </w:tcPr>
          <w:p w14:paraId="630B7CE8" w14:textId="77777777" w:rsidR="00AE3157" w:rsidRPr="00A9399E" w:rsidRDefault="00AE3157" w:rsidP="00AE3157">
            <w:pPr>
              <w:spacing w:after="0"/>
              <w:jc w:val="center"/>
              <w:rPr>
                <w:b/>
                <w:bCs/>
                <w:color w:val="0000CC"/>
                <w:sz w:val="26"/>
                <w:szCs w:val="26"/>
              </w:rPr>
            </w:pPr>
            <w:r w:rsidRPr="00A9399E"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..........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1AF3D41" w14:textId="32237666" w:rsidR="00AE3157" w:rsidRDefault="00AE3157" w:rsidP="00AE3157">
            <w:pPr>
              <w:spacing w:after="0"/>
              <w:jc w:val="thaiDistribute"/>
              <w:rPr>
                <w:b/>
                <w:bCs/>
                <w:color w:val="0000CC"/>
                <w:sz w:val="26"/>
                <w:szCs w:val="26"/>
              </w:rPr>
            </w:pPr>
            <w:r w:rsidRPr="00097C88">
              <w:rPr>
                <w:b/>
                <w:bCs/>
                <w:color w:val="0000CC"/>
                <w:sz w:val="26"/>
                <w:szCs w:val="26"/>
                <w:cs/>
              </w:rPr>
              <w:t xml:space="preserve">หมวด 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>(</w:t>
            </w:r>
            <w:r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2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 xml:space="preserve">) </w:t>
            </w:r>
            <w:r w:rsidRPr="00460CA4">
              <w:rPr>
                <w:b/>
                <w:bCs/>
                <w:color w:val="0000CC"/>
                <w:sz w:val="26"/>
                <w:szCs w:val="26"/>
                <w:cs/>
              </w:rPr>
              <w:t>การใช้อำนาจตามกฎหมายหรือการให้บริการตามภารกิจ</w:t>
            </w:r>
          </w:p>
          <w:p w14:paraId="51DA9C7B" w14:textId="029CEBD6" w:rsidR="00AE3157" w:rsidRPr="00097C88" w:rsidRDefault="00AE3157" w:rsidP="00AE3157">
            <w:pPr>
              <w:spacing w:after="0"/>
              <w:jc w:val="thaiDistribute"/>
              <w:rPr>
                <w:color w:val="0000CC"/>
                <w:sz w:val="26"/>
                <w:szCs w:val="26"/>
              </w:rPr>
            </w:pPr>
            <w:r w:rsidRPr="00097C88">
              <w:rPr>
                <w:rFonts w:hint="cs"/>
                <w:color w:val="0000CC"/>
                <w:spacing w:val="-10"/>
                <w:sz w:val="26"/>
                <w:szCs w:val="26"/>
                <w:cs/>
              </w:rPr>
              <w:t>.....</w:t>
            </w:r>
            <w:r w:rsidRPr="00097C88">
              <w:rPr>
                <w:spacing w:val="-10"/>
                <w:sz w:val="26"/>
                <w:szCs w:val="26"/>
              </w:rPr>
              <w:t xml:space="preserve"> </w:t>
            </w:r>
            <w:r w:rsidRPr="00460CA4">
              <w:rPr>
                <w:color w:val="0000CC"/>
                <w:sz w:val="26"/>
                <w:szCs w:val="26"/>
                <w:cs/>
              </w:rPr>
              <w:t>โปรดระบุชื่อความเสี่ยงด้านป้องกันการทุจริต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460CA4">
              <w:rPr>
                <w:color w:val="0000CC"/>
                <w:sz w:val="26"/>
                <w:szCs w:val="26"/>
                <w:cs/>
              </w:rPr>
              <w:t>ในหมวดนี้</w:t>
            </w:r>
            <w:r w:rsidRPr="00097C88">
              <w:rPr>
                <w:color w:val="0000CC"/>
                <w:sz w:val="26"/>
                <w:szCs w:val="26"/>
                <w:cs/>
              </w:rPr>
              <w:t>.......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AB20229" w14:textId="77777777" w:rsidR="00AE3157" w:rsidRPr="00762B3D" w:rsidRDefault="00AE3157" w:rsidP="00AE3157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3E3911">
              <w:rPr>
                <w:color w:val="0000CC"/>
                <w:sz w:val="26"/>
                <w:szCs w:val="26"/>
                <w:cs/>
              </w:rPr>
              <w:t>ด้านความน่าเชื่อถือ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ขององค์กรและ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ธรรมา</w:t>
            </w:r>
            <w:proofErr w:type="spellStart"/>
            <w:r w:rsidRPr="003E3911">
              <w:rPr>
                <w:color w:val="0000CC"/>
                <w:sz w:val="26"/>
                <w:szCs w:val="26"/>
                <w:cs/>
              </w:rPr>
              <w:t>ภิ</w:t>
            </w:r>
            <w:proofErr w:type="spellEnd"/>
            <w:r w:rsidRPr="003E3911">
              <w:rPr>
                <w:color w:val="0000CC"/>
                <w:sz w:val="26"/>
                <w:szCs w:val="26"/>
                <w:cs/>
              </w:rPr>
              <w:t>บาล (</w:t>
            </w:r>
            <w:r w:rsidRPr="003E3911">
              <w:rPr>
                <w:color w:val="0000CC"/>
                <w:sz w:val="26"/>
                <w:szCs w:val="26"/>
              </w:rPr>
              <w:t>Reputation and Good Governance Risks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 xml:space="preserve"> </w:t>
            </w:r>
            <w:r w:rsidRPr="00762B3D">
              <w:rPr>
                <w:color w:val="0000CC"/>
                <w:sz w:val="26"/>
                <w:szCs w:val="26"/>
              </w:rPr>
              <w:t xml:space="preserve"> : G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)</w:t>
            </w:r>
            <w:r w:rsidRPr="00762B3D">
              <w:rPr>
                <w:color w:val="0000CC"/>
                <w:sz w:val="26"/>
                <w:szCs w:val="26"/>
              </w:rPr>
              <w:t xml:space="preserve"> </w:t>
            </w:r>
          </w:p>
          <w:p w14:paraId="2A09B2D1" w14:textId="0EB4A299" w:rsidR="00AE3157" w:rsidRPr="00762B3D" w:rsidRDefault="00AE3157" w:rsidP="00AE3157">
            <w:pPr>
              <w:tabs>
                <w:tab w:val="left" w:pos="274"/>
              </w:tabs>
              <w:spacing w:after="0"/>
              <w:jc w:val="center"/>
              <w:rPr>
                <w:sz w:val="26"/>
                <w:szCs w:val="26"/>
                <w:cs/>
              </w:rPr>
            </w:pPr>
            <w:r>
              <w:rPr>
                <w:rFonts w:hint="cs"/>
                <w:color w:val="0000CC"/>
                <w:sz w:val="26"/>
                <w:szCs w:val="26"/>
                <w:cs/>
              </w:rPr>
              <w:t>หมวด (2)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460CA4">
              <w:rPr>
                <w:color w:val="0000CC"/>
                <w:sz w:val="26"/>
                <w:szCs w:val="26"/>
                <w:cs/>
              </w:rPr>
              <w:t>การใช้อำนาจตามกฎหมายหรือการให้บริการตามภารกิจ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11DC02F" w14:textId="77777777" w:rsidR="00AE3157" w:rsidRPr="00762B3D" w:rsidRDefault="00AE3157" w:rsidP="00AE3157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ใน</w:t>
            </w:r>
          </w:p>
          <w:p w14:paraId="7D62B71E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</w:t>
            </w:r>
          </w:p>
          <w:p w14:paraId="4F17F741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65754E1B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60424550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6969F04B" w14:textId="77777777" w:rsidR="00AE3157" w:rsidRPr="00762B3D" w:rsidRDefault="00AE3157" w:rsidP="00AE3157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นอก</w:t>
            </w:r>
          </w:p>
          <w:p w14:paraId="20344C1C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</w:t>
            </w:r>
          </w:p>
          <w:p w14:paraId="11588001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0B3351D3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4AD6CC9D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2D748F62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6BAD6F1A" w14:textId="77777777" w:rsidR="00AE3157" w:rsidRPr="00762B3D" w:rsidRDefault="00AE3157" w:rsidP="00AE3157">
            <w:pPr>
              <w:spacing w:after="0"/>
              <w:rPr>
                <w:sz w:val="26"/>
                <w:szCs w:val="26"/>
              </w:rPr>
            </w:pPr>
          </w:p>
          <w:p w14:paraId="778C23BD" w14:textId="77777777" w:rsidR="00AE3157" w:rsidRPr="00762B3D" w:rsidRDefault="00AE3157" w:rsidP="00AE3157">
            <w:pPr>
              <w:spacing w:after="0"/>
              <w:rPr>
                <w:sz w:val="26"/>
                <w:szCs w:val="26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6440E0F" w14:textId="77777777" w:rsidR="00AE3157" w:rsidRPr="005B370E" w:rsidRDefault="00AE3157" w:rsidP="00AE3157">
            <w:pPr>
              <w:spacing w:after="0"/>
              <w:jc w:val="thaiDistribute"/>
              <w:rPr>
                <w:color w:val="0000CC"/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...........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0BDC2DCB" w14:textId="0670964B" w:rsidR="00AE3157" w:rsidRPr="00762B3D" w:rsidRDefault="00AE3157" w:rsidP="00AE3157">
            <w:pPr>
              <w:tabs>
                <w:tab w:val="left" w:pos="274"/>
              </w:tabs>
              <w:spacing w:after="0"/>
              <w:jc w:val="thaiDistribute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..........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14:paraId="51550A29" w14:textId="50C89722" w:rsidR="00AE3157" w:rsidRPr="00762B3D" w:rsidRDefault="00AE3157" w:rsidP="00AE3157">
            <w:pPr>
              <w:spacing w:after="0"/>
              <w:jc w:val="center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...........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</w:tcPr>
          <w:p w14:paraId="4673B3FD" w14:textId="77777777" w:rsidR="00AE3157" w:rsidRPr="00762B3D" w:rsidRDefault="00AE3157" w:rsidP="00AE3157">
            <w:pPr>
              <w:tabs>
                <w:tab w:val="left" w:pos="162"/>
              </w:tabs>
              <w:spacing w:after="0"/>
              <w:jc w:val="thaiDistribute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</w:p>
        </w:tc>
        <w:tc>
          <w:tcPr>
            <w:tcW w:w="1646" w:type="dxa"/>
            <w:tcBorders>
              <w:top w:val="single" w:sz="4" w:space="0" w:color="auto"/>
              <w:right w:val="single" w:sz="4" w:space="0" w:color="auto"/>
            </w:tcBorders>
          </w:tcPr>
          <w:p w14:paraId="5FCCDCBB" w14:textId="77777777" w:rsidR="00AE3157" w:rsidRPr="00762B3D" w:rsidRDefault="00AE3157" w:rsidP="00AE3157">
            <w:pPr>
              <w:tabs>
                <w:tab w:val="left" w:pos="162"/>
              </w:tabs>
              <w:spacing w:after="0"/>
              <w:jc w:val="thaiDistribute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DA62" w14:textId="77777777" w:rsidR="00AE3157" w:rsidRPr="00762B3D" w:rsidRDefault="00AE3157" w:rsidP="00AE3157">
            <w:pPr>
              <w:tabs>
                <w:tab w:val="left" w:pos="162"/>
              </w:tabs>
              <w:spacing w:after="0"/>
              <w:jc w:val="center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</w:p>
        </w:tc>
      </w:tr>
    </w:tbl>
    <w:p w14:paraId="675E6203" w14:textId="77777777" w:rsidR="009378C0" w:rsidRDefault="009378C0" w:rsidP="009378C0">
      <w:pPr>
        <w:spacing w:after="160" w:line="259" w:lineRule="auto"/>
        <w:rPr>
          <w:sz w:val="20"/>
          <w:szCs w:val="20"/>
          <w:cs/>
        </w:rPr>
      </w:pPr>
      <w:r>
        <w:rPr>
          <w:sz w:val="20"/>
          <w:szCs w:val="20"/>
          <w:cs/>
        </w:rPr>
        <w:br w:type="page"/>
      </w:r>
    </w:p>
    <w:p w14:paraId="2AE2FE02" w14:textId="77777777" w:rsidR="009378C0" w:rsidRPr="00B11ED6" w:rsidRDefault="009378C0" w:rsidP="009378C0">
      <w:pPr>
        <w:spacing w:after="240"/>
        <w:ind w:right="-32"/>
        <w:jc w:val="center"/>
        <w:rPr>
          <w:b/>
          <w:bCs/>
        </w:rPr>
      </w:pPr>
      <w:r w:rsidRPr="00B11ED6">
        <w:rPr>
          <w:b/>
          <w:bCs/>
          <w:cs/>
        </w:rPr>
        <w:lastRenderedPageBreak/>
        <w:t xml:space="preserve">แบบการวิเคราะห์และประเมินระดับความเสี่ยง (ระดับโอกาส </w:t>
      </w:r>
      <w:r w:rsidRPr="00B11ED6">
        <w:rPr>
          <w:b/>
          <w:bCs/>
        </w:rPr>
        <w:t>x</w:t>
      </w:r>
      <w:r w:rsidRPr="00B11ED6">
        <w:rPr>
          <w:b/>
          <w:bCs/>
          <w:cs/>
        </w:rPr>
        <w:t xml:space="preserve"> ระดับผลกระทบ)  </w:t>
      </w:r>
    </w:p>
    <w:tbl>
      <w:tblPr>
        <w:tblStyle w:val="a3"/>
        <w:tblW w:w="14317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11056"/>
      </w:tblGrid>
      <w:tr w:rsidR="005D4439" w:rsidRPr="00D41F0E" w14:paraId="31CF0687" w14:textId="77777777" w:rsidTr="001F2937">
        <w:trPr>
          <w:jc w:val="center"/>
        </w:trPr>
        <w:tc>
          <w:tcPr>
            <w:tcW w:w="3261" w:type="dxa"/>
            <w:tcBorders>
              <w:bottom w:val="nil"/>
              <w:right w:val="dashSmallGap" w:sz="4" w:space="0" w:color="auto"/>
            </w:tcBorders>
          </w:tcPr>
          <w:p w14:paraId="35EF8A1D" w14:textId="77777777" w:rsidR="005D4439" w:rsidRPr="00044F96" w:rsidRDefault="005D4439" w:rsidP="005D4439">
            <w:pPr>
              <w:pStyle w:val="ab"/>
              <w:spacing w:line="276" w:lineRule="auto"/>
              <w:jc w:val="both"/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</w:pP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ความเสี่ยงด้านป้องกันการทุจริต  </w:t>
            </w:r>
          </w:p>
          <w:p w14:paraId="67002CB3" w14:textId="60251CFE" w:rsidR="005D4439" w:rsidRPr="00D41F0E" w:rsidRDefault="005D4439" w:rsidP="005D4439">
            <w:pPr>
              <w:pStyle w:val="ab"/>
              <w:spacing w:line="276" w:lineRule="auto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หมวด (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2</w:t>
            </w: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) </w:t>
            </w:r>
            <w:r w:rsidRPr="00460C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การใช้อำนาจตามกฎหมายหรือการให้บริการตามภารกิจ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 xml:space="preserve"> </w:t>
            </w: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:</w:t>
            </w:r>
          </w:p>
        </w:tc>
        <w:tc>
          <w:tcPr>
            <w:tcW w:w="11056" w:type="dxa"/>
            <w:tcBorders>
              <w:left w:val="dashSmallGap" w:sz="4" w:space="0" w:color="auto"/>
              <w:bottom w:val="nil"/>
            </w:tcBorders>
          </w:tcPr>
          <w:p w14:paraId="0CBFB6A8" w14:textId="7136FCB5" w:rsidR="005D4439" w:rsidRPr="004802A4" w:rsidRDefault="005D4439" w:rsidP="005D4439">
            <w:pPr>
              <w:pStyle w:val="ab"/>
              <w:spacing w:before="120" w:line="276" w:lineRule="auto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</w:t>
            </w:r>
            <w:r w:rsidRPr="004802A4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...............................</w:t>
            </w:r>
            <w:r w:rsidRPr="004802A4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โปรดระบุชื่อความเสี่ยงด้านป้องกันการทุจริตในหมวดนี้..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..............................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</w:t>
            </w:r>
          </w:p>
        </w:tc>
      </w:tr>
    </w:tbl>
    <w:p w14:paraId="6E3A250F" w14:textId="77777777" w:rsidR="009378C0" w:rsidRPr="00B11ED6" w:rsidRDefault="009378C0" w:rsidP="009378C0">
      <w:pPr>
        <w:pStyle w:val="ab"/>
        <w:spacing w:before="240" w:after="240" w:line="276" w:lineRule="auto"/>
        <w:ind w:firstLine="1276"/>
        <w:rPr>
          <w:rFonts w:ascii="TH SarabunPSK" w:hAnsi="TH SarabunPSK" w:cs="TH SarabunPSK"/>
          <w:b/>
          <w:bCs/>
          <w:sz w:val="30"/>
          <w:szCs w:val="30"/>
        </w:rPr>
      </w:pP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ลักเกณฑ์การประเมินระดับโอกาส </w:t>
      </w:r>
      <w:r w:rsidRPr="00B11ED6">
        <w:rPr>
          <w:rFonts w:ascii="TH SarabunPSK" w:hAnsi="TH SarabunPSK" w:cs="TH SarabunPSK"/>
          <w:b/>
          <w:bCs/>
          <w:sz w:val="30"/>
          <w:szCs w:val="30"/>
        </w:rPr>
        <w:t xml:space="preserve">x </w:t>
      </w: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ระดับผลกระทบของความเสี่ย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9378C0" w:rsidRPr="00762B3D" w14:paraId="7B09D377" w14:textId="77777777" w:rsidTr="006F70A0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47AC9D3F" w14:textId="77777777" w:rsidR="009378C0" w:rsidRPr="00762B3D" w:rsidRDefault="009378C0" w:rsidP="006F70A0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ะแนนความรุนแรง</w:t>
            </w:r>
          </w:p>
          <w:p w14:paraId="441949D6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19326951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โอกาสที่จะเกิด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Likelihood : L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)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3DFF0259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ผลกระทบของ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Impact : I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)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</w:tr>
      <w:tr w:rsidR="009378C0" w:rsidRPr="00762B3D" w14:paraId="220BB1B5" w14:textId="77777777" w:rsidTr="006F70A0">
        <w:trPr>
          <w:jc w:val="center"/>
        </w:trPr>
        <w:tc>
          <w:tcPr>
            <w:tcW w:w="3114" w:type="dxa"/>
            <w:vAlign w:val="center"/>
          </w:tcPr>
          <w:p w14:paraId="430272D8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4FFC90A0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274520E5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9378C0" w:rsidRPr="00762B3D" w14:paraId="0F48ED83" w14:textId="77777777" w:rsidTr="006F70A0">
        <w:trPr>
          <w:jc w:val="center"/>
        </w:trPr>
        <w:tc>
          <w:tcPr>
            <w:tcW w:w="3114" w:type="dxa"/>
            <w:vAlign w:val="center"/>
          </w:tcPr>
          <w:p w14:paraId="35AD2F4B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4</w:t>
            </w:r>
          </w:p>
        </w:tc>
        <w:tc>
          <w:tcPr>
            <w:tcW w:w="5599" w:type="dxa"/>
            <w:vAlign w:val="center"/>
          </w:tcPr>
          <w:p w14:paraId="4FFC0F1C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13DC8E39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9378C0" w:rsidRPr="00762B3D" w14:paraId="2DE7ACBD" w14:textId="77777777" w:rsidTr="006F70A0">
        <w:trPr>
          <w:jc w:val="center"/>
        </w:trPr>
        <w:tc>
          <w:tcPr>
            <w:tcW w:w="3114" w:type="dxa"/>
            <w:vAlign w:val="center"/>
          </w:tcPr>
          <w:p w14:paraId="7BCC7508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3</w:t>
            </w:r>
          </w:p>
        </w:tc>
        <w:tc>
          <w:tcPr>
            <w:tcW w:w="5599" w:type="dxa"/>
            <w:vAlign w:val="center"/>
          </w:tcPr>
          <w:p w14:paraId="6DB2A7D1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79DCFD20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9378C0" w:rsidRPr="00762B3D" w14:paraId="7031B033" w14:textId="77777777" w:rsidTr="006F70A0">
        <w:trPr>
          <w:jc w:val="center"/>
        </w:trPr>
        <w:tc>
          <w:tcPr>
            <w:tcW w:w="3114" w:type="dxa"/>
            <w:vAlign w:val="center"/>
          </w:tcPr>
          <w:p w14:paraId="2BDA88BB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2</w:t>
            </w:r>
          </w:p>
        </w:tc>
        <w:tc>
          <w:tcPr>
            <w:tcW w:w="5599" w:type="dxa"/>
            <w:vAlign w:val="center"/>
          </w:tcPr>
          <w:p w14:paraId="79BC3F01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45C9F7BC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9378C0" w:rsidRPr="00762B3D" w14:paraId="6189EFE1" w14:textId="77777777" w:rsidTr="006F70A0">
        <w:trPr>
          <w:jc w:val="center"/>
        </w:trPr>
        <w:tc>
          <w:tcPr>
            <w:tcW w:w="3114" w:type="dxa"/>
            <w:vAlign w:val="center"/>
          </w:tcPr>
          <w:p w14:paraId="3D418A9D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1</w:t>
            </w:r>
          </w:p>
        </w:tc>
        <w:tc>
          <w:tcPr>
            <w:tcW w:w="5599" w:type="dxa"/>
            <w:vAlign w:val="center"/>
          </w:tcPr>
          <w:p w14:paraId="166F8D11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50838B75" w14:textId="77777777" w:rsidR="009378C0" w:rsidRPr="00762B3D" w:rsidRDefault="009378C0" w:rsidP="006F70A0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</w:tbl>
    <w:p w14:paraId="03C4658E" w14:textId="77777777" w:rsidR="009378C0" w:rsidRPr="009A17B2" w:rsidRDefault="009378C0" w:rsidP="009378C0">
      <w:pPr>
        <w:pStyle w:val="a6"/>
        <w:spacing w:line="276" w:lineRule="auto"/>
        <w:rPr>
          <w:rFonts w:cs="TH SarabunPSK"/>
          <w:spacing w:val="-8"/>
          <w:sz w:val="20"/>
          <w:szCs w:val="20"/>
        </w:rPr>
      </w:pPr>
    </w:p>
    <w:p w14:paraId="2078B1C2" w14:textId="77777777" w:rsidR="009378C0" w:rsidRPr="00B11ED6" w:rsidRDefault="009378C0" w:rsidP="009378C0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514829A8" w14:textId="77777777" w:rsidR="009378C0" w:rsidRPr="00B11ED6" w:rsidRDefault="009378C0" w:rsidP="009378C0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5872E520" w14:textId="77777777" w:rsidR="009378C0" w:rsidRPr="00B11ED6" w:rsidRDefault="009378C0" w:rsidP="009378C0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4ACCE753" w14:textId="77777777" w:rsidR="009378C0" w:rsidRPr="00B11ED6" w:rsidRDefault="009378C0" w:rsidP="009378C0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-2  =  </w:t>
      </w:r>
      <w:r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7-12  =  </w:t>
      </w:r>
      <w:r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31D327CE" w14:textId="77777777" w:rsidR="009378C0" w:rsidRPr="00B11ED6" w:rsidRDefault="009378C0" w:rsidP="009378C0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3-6  =  </w:t>
      </w:r>
      <w:r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3-25  =  </w:t>
      </w:r>
      <w:r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0CAADCB6" w14:textId="77777777" w:rsidR="009378C0" w:rsidRPr="00D41F0E" w:rsidRDefault="009378C0" w:rsidP="009378C0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11E1E18D" w14:textId="77777777" w:rsidR="009378C0" w:rsidRPr="00D41F0E" w:rsidRDefault="009378C0" w:rsidP="009378C0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219690E0" w14:textId="77777777" w:rsidR="009378C0" w:rsidRPr="00D41F0E" w:rsidRDefault="009378C0" w:rsidP="009378C0">
      <w:pPr>
        <w:spacing w:before="24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2840B320" w14:textId="77777777" w:rsidR="009378C0" w:rsidRPr="00D41F0E" w:rsidRDefault="009378C0" w:rsidP="009378C0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55248C9E" w14:textId="77777777" w:rsidR="009378C0" w:rsidRPr="00D41F0E" w:rsidRDefault="009378C0" w:rsidP="009378C0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763379DD" w14:textId="77777777" w:rsidR="009378C0" w:rsidRPr="00D41F0E" w:rsidRDefault="009378C0" w:rsidP="009378C0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2FD705C7" w14:textId="77777777" w:rsidR="009378C0" w:rsidRDefault="009378C0" w:rsidP="009378C0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tbl>
      <w:tblPr>
        <w:tblStyle w:val="a3"/>
        <w:tblW w:w="154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3969"/>
        <w:gridCol w:w="1985"/>
        <w:gridCol w:w="2410"/>
        <w:gridCol w:w="3685"/>
      </w:tblGrid>
      <w:tr w:rsidR="004E52DB" w:rsidRPr="00D41F0E" w14:paraId="1B6153EC" w14:textId="77777777" w:rsidTr="008942E2">
        <w:trPr>
          <w:jc w:val="center"/>
        </w:trPr>
        <w:tc>
          <w:tcPr>
            <w:tcW w:w="15451" w:type="dxa"/>
            <w:gridSpan w:val="6"/>
          </w:tcPr>
          <w:p w14:paraId="5E4F183A" w14:textId="77777777" w:rsidR="004E52DB" w:rsidRPr="00D41F0E" w:rsidRDefault="004E52DB" w:rsidP="008942E2">
            <w:pPr>
              <w:pStyle w:val="a4"/>
              <w:tabs>
                <w:tab w:val="clear" w:pos="4680"/>
                <w:tab w:val="clear" w:pos="9360"/>
              </w:tabs>
              <w:spacing w:line="276" w:lineRule="auto"/>
              <w:jc w:val="right"/>
              <w:rPr>
                <w:rFonts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cs="TH SarabunPSK"/>
                <w:szCs w:val="32"/>
              </w:rPr>
              <w:lastRenderedPageBreak/>
              <w:br w:type="page"/>
            </w:r>
            <w:r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(</w:t>
            </w:r>
            <w:r w:rsidRPr="00D41F0E">
              <w:rPr>
                <w:rFonts w:cs="TH SarabunPSK"/>
                <w:b/>
                <w:bCs/>
                <w:sz w:val="28"/>
                <w:szCs w:val="28"/>
              </w:rPr>
              <w:t>RM</w:t>
            </w:r>
            <w:r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-</w:t>
            </w:r>
            <w:r w:rsidRPr="00D41F0E">
              <w:rPr>
                <w:rFonts w:cs="TH SarabunPSK"/>
                <w:b/>
                <w:bCs/>
                <w:sz w:val="28"/>
                <w:szCs w:val="28"/>
              </w:rPr>
              <w:t>Plan</w:t>
            </w:r>
            <w:r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)</w:t>
            </w:r>
          </w:p>
        </w:tc>
      </w:tr>
      <w:tr w:rsidR="004E52DB" w:rsidRPr="00D41F0E" w14:paraId="64DEFFFE" w14:textId="77777777" w:rsidTr="008942E2">
        <w:trPr>
          <w:jc w:val="center"/>
        </w:trPr>
        <w:tc>
          <w:tcPr>
            <w:tcW w:w="15451" w:type="dxa"/>
            <w:gridSpan w:val="6"/>
          </w:tcPr>
          <w:p w14:paraId="7FDD38F5" w14:textId="77777777" w:rsidR="004E52DB" w:rsidRPr="00D41F0E" w:rsidRDefault="004E52DB" w:rsidP="008942E2">
            <w:pPr>
              <w:spacing w:after="120"/>
              <w:jc w:val="center"/>
            </w:pPr>
            <w:r w:rsidRPr="00D41F0E">
              <w:rPr>
                <w:b/>
                <w:bCs/>
                <w:cs/>
              </w:rPr>
              <w:t>แผนบริหารจัดการความเสี่ยงและควบคุมภายใน (</w:t>
            </w:r>
            <w:r w:rsidRPr="00D41F0E">
              <w:rPr>
                <w:b/>
                <w:bCs/>
              </w:rPr>
              <w:t>RM</w:t>
            </w:r>
            <w:r w:rsidRPr="00D41F0E">
              <w:rPr>
                <w:b/>
                <w:bCs/>
                <w:cs/>
              </w:rPr>
              <w:t>-</w:t>
            </w:r>
            <w:r w:rsidRPr="00D41F0E">
              <w:rPr>
                <w:b/>
                <w:bCs/>
              </w:rPr>
              <w:t>Plan</w:t>
            </w:r>
            <w:r w:rsidRPr="00D41F0E">
              <w:rPr>
                <w:b/>
                <w:bCs/>
                <w:cs/>
              </w:rPr>
              <w:t>)  ประจำปีงบประมาณ พ.ศ. ……………</w:t>
            </w:r>
            <w:r>
              <w:rPr>
                <w:rFonts w:hint="cs"/>
                <w:b/>
                <w:bCs/>
                <w:cs/>
              </w:rPr>
              <w:t>.....</w:t>
            </w:r>
            <w:r w:rsidRPr="00D41F0E">
              <w:rPr>
                <w:b/>
                <w:bCs/>
                <w:cs/>
              </w:rPr>
              <w:t>…..………..</w:t>
            </w:r>
          </w:p>
        </w:tc>
      </w:tr>
      <w:tr w:rsidR="004E52DB" w:rsidRPr="00D41F0E" w14:paraId="26E6A6AF" w14:textId="77777777" w:rsidTr="008942E2">
        <w:trPr>
          <w:jc w:val="center"/>
        </w:trPr>
        <w:tc>
          <w:tcPr>
            <w:tcW w:w="15451" w:type="dxa"/>
            <w:gridSpan w:val="6"/>
            <w:shd w:val="clear" w:color="auto" w:fill="auto"/>
          </w:tcPr>
          <w:p w14:paraId="5A0FB02D" w14:textId="77777777" w:rsidR="004E52DB" w:rsidRPr="00D41F0E" w:rsidRDefault="004E52DB" w:rsidP="008942E2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D41F0E">
              <w:rPr>
                <w:b/>
                <w:bCs/>
                <w:sz w:val="30"/>
                <w:szCs w:val="30"/>
                <w:cs/>
              </w:rPr>
              <w:t>ชื่อหน่วยงาน  ……….............................................................................................…………</w:t>
            </w:r>
          </w:p>
        </w:tc>
      </w:tr>
      <w:tr w:rsidR="004E52DB" w:rsidRPr="00D41F0E" w14:paraId="08028850" w14:textId="77777777" w:rsidTr="008942E2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79955678" w14:textId="77777777" w:rsidR="004E52DB" w:rsidRPr="00D41F0E" w:rsidRDefault="004E52DB" w:rsidP="008942E2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ารบริหารจัดการความเสี่ยงตามพันธกิจ</w:t>
            </w:r>
          </w:p>
        </w:tc>
        <w:tc>
          <w:tcPr>
            <w:tcW w:w="396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3440F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1. </w:t>
            </w:r>
            <w:r w:rsidRPr="00D41F0E">
              <w:rPr>
                <w:spacing w:val="-6"/>
                <w:sz w:val="25"/>
                <w:szCs w:val="25"/>
                <w:cs/>
              </w:rPr>
              <w:t>พัฒนากำลังคนที่มีสมรรถนะและทักษะแห่งอนาคต</w:t>
            </w:r>
          </w:p>
        </w:tc>
        <w:tc>
          <w:tcPr>
            <w:tcW w:w="4395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E710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  <w:cs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2. วิจัยและนวัตกรรมพัฒนาเศรษฐกิจ สังคม และชุมชน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B3524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3. บริการวิชาการด้วยองค์ความรู้และนวัตกรรม  </w:t>
            </w:r>
          </w:p>
        </w:tc>
      </w:tr>
      <w:tr w:rsidR="004E52DB" w:rsidRPr="00D41F0E" w14:paraId="0D1483E2" w14:textId="77777777" w:rsidTr="008942E2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64341D8E" w14:textId="77777777" w:rsidR="004E52DB" w:rsidRPr="00D41F0E" w:rsidRDefault="004E52DB" w:rsidP="008942E2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ECF24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4. ทำนุบำรุง</w:t>
            </w:r>
            <w:proofErr w:type="spellStart"/>
            <w:r w:rsidRPr="00D41F0E">
              <w:rPr>
                <w:sz w:val="25"/>
                <w:szCs w:val="25"/>
                <w:cs/>
              </w:rPr>
              <w:t>ศิลป</w:t>
            </w:r>
            <w:proofErr w:type="spellEnd"/>
            <w:r w:rsidRPr="00D41F0E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D69E6" w14:textId="77777777" w:rsidR="004E52DB" w:rsidRPr="00064CCB" w:rsidRDefault="004E52DB" w:rsidP="008942E2">
            <w:pPr>
              <w:spacing w:before="40" w:after="0"/>
              <w:rPr>
                <w:color w:val="0000CC"/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955CD8">
              <w:rPr>
                <w:sz w:val="25"/>
                <w:szCs w:val="25"/>
                <w:cs/>
              </w:rPr>
              <w:t xml:space="preserve">  5. บริหารจัดการทันสมัยมีประสิทธิภาพ โปร่งใส และมีธรรมา</w:t>
            </w:r>
            <w:proofErr w:type="spellStart"/>
            <w:r w:rsidRPr="00955CD8">
              <w:rPr>
                <w:sz w:val="25"/>
                <w:szCs w:val="25"/>
                <w:cs/>
              </w:rPr>
              <w:t>ภิ</w:t>
            </w:r>
            <w:proofErr w:type="spellEnd"/>
            <w:r w:rsidRPr="00955CD8">
              <w:rPr>
                <w:sz w:val="25"/>
                <w:szCs w:val="25"/>
                <w:cs/>
              </w:rPr>
              <w:t>บาล</w:t>
            </w:r>
          </w:p>
        </w:tc>
      </w:tr>
      <w:tr w:rsidR="004E52DB" w:rsidRPr="00D41F0E" w14:paraId="29E30893" w14:textId="77777777" w:rsidTr="008942E2">
        <w:trPr>
          <w:jc w:val="center"/>
        </w:trPr>
        <w:tc>
          <w:tcPr>
            <w:tcW w:w="3402" w:type="dxa"/>
            <w:gridSpan w:val="2"/>
          </w:tcPr>
          <w:p w14:paraId="67143B15" w14:textId="77777777" w:rsidR="004E52DB" w:rsidRPr="00D41F0E" w:rsidRDefault="004E52DB" w:rsidP="008942E2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</w:tcBorders>
          </w:tcPr>
          <w:p w14:paraId="0E2B877F" w14:textId="77777777" w:rsidR="004E52DB" w:rsidRPr="00D41F0E" w:rsidRDefault="004E52DB" w:rsidP="008942E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auto"/>
            </w:tcBorders>
          </w:tcPr>
          <w:p w14:paraId="36F9D812" w14:textId="77777777" w:rsidR="004E52DB" w:rsidRPr="00D41F0E" w:rsidRDefault="004E52DB" w:rsidP="008942E2">
            <w:pPr>
              <w:spacing w:after="0"/>
              <w:rPr>
                <w:sz w:val="20"/>
                <w:szCs w:val="20"/>
              </w:rPr>
            </w:pPr>
          </w:p>
        </w:tc>
      </w:tr>
      <w:tr w:rsidR="004E52DB" w:rsidRPr="00D41F0E" w14:paraId="63ACA4D9" w14:textId="77777777" w:rsidTr="008942E2">
        <w:trPr>
          <w:jc w:val="center"/>
        </w:trPr>
        <w:tc>
          <w:tcPr>
            <w:tcW w:w="1985" w:type="dxa"/>
          </w:tcPr>
          <w:p w14:paraId="05CCC7AC" w14:textId="77777777" w:rsidR="004E52DB" w:rsidRPr="00D41F0E" w:rsidRDefault="004E52DB" w:rsidP="008942E2">
            <w:pPr>
              <w:spacing w:after="0"/>
              <w:ind w:firstLine="467"/>
              <w:rPr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466" w:type="dxa"/>
            <w:gridSpan w:val="5"/>
            <w:tcBorders>
              <w:bottom w:val="dashSmallGap" w:sz="4" w:space="0" w:color="auto"/>
            </w:tcBorders>
          </w:tcPr>
          <w:p w14:paraId="1C14C3EA" w14:textId="77777777" w:rsidR="004E52DB" w:rsidRPr="00D41F0E" w:rsidRDefault="004E52DB" w:rsidP="008942E2">
            <w:pPr>
              <w:spacing w:after="0"/>
              <w:rPr>
                <w:sz w:val="28"/>
                <w:szCs w:val="28"/>
              </w:rPr>
            </w:pPr>
          </w:p>
        </w:tc>
      </w:tr>
      <w:tr w:rsidR="004E52DB" w:rsidRPr="00D41F0E" w14:paraId="357C4E85" w14:textId="77777777" w:rsidTr="008942E2">
        <w:trPr>
          <w:jc w:val="center"/>
        </w:trPr>
        <w:tc>
          <w:tcPr>
            <w:tcW w:w="1985" w:type="dxa"/>
          </w:tcPr>
          <w:p w14:paraId="713D058D" w14:textId="77777777" w:rsidR="004E52DB" w:rsidRPr="00D41F0E" w:rsidRDefault="004E52DB" w:rsidP="008942E2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4D0AE191" w14:textId="77777777" w:rsidR="004E52DB" w:rsidRPr="00D41F0E" w:rsidRDefault="004E52DB" w:rsidP="008942E2">
            <w:pPr>
              <w:spacing w:after="0"/>
              <w:rPr>
                <w:sz w:val="28"/>
                <w:szCs w:val="28"/>
              </w:rPr>
            </w:pPr>
          </w:p>
        </w:tc>
      </w:tr>
      <w:tr w:rsidR="004E52DB" w:rsidRPr="00D41F0E" w14:paraId="5D296B24" w14:textId="77777777" w:rsidTr="008942E2">
        <w:trPr>
          <w:jc w:val="center"/>
        </w:trPr>
        <w:tc>
          <w:tcPr>
            <w:tcW w:w="1985" w:type="dxa"/>
          </w:tcPr>
          <w:p w14:paraId="7CDD0BCB" w14:textId="77777777" w:rsidR="004E52DB" w:rsidRPr="00D41F0E" w:rsidRDefault="004E52DB" w:rsidP="008942E2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471A75E3" w14:textId="77777777" w:rsidR="004E52DB" w:rsidRPr="00D41F0E" w:rsidRDefault="004E52DB" w:rsidP="008942E2">
            <w:pPr>
              <w:spacing w:after="0"/>
              <w:rPr>
                <w:sz w:val="28"/>
                <w:szCs w:val="28"/>
              </w:rPr>
            </w:pPr>
          </w:p>
        </w:tc>
      </w:tr>
    </w:tbl>
    <w:p w14:paraId="19003094" w14:textId="77777777" w:rsidR="004E52DB" w:rsidRPr="00D41F0E" w:rsidRDefault="004E52DB" w:rsidP="004E52DB">
      <w:pPr>
        <w:spacing w:after="0"/>
        <w:rPr>
          <w:sz w:val="28"/>
          <w:szCs w:val="28"/>
          <w:cs/>
        </w:rPr>
      </w:pPr>
    </w:p>
    <w:tbl>
      <w:tblPr>
        <w:tblStyle w:val="a3"/>
        <w:tblW w:w="158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701"/>
        <w:gridCol w:w="1276"/>
        <w:gridCol w:w="2126"/>
        <w:gridCol w:w="1276"/>
        <w:gridCol w:w="2693"/>
        <w:gridCol w:w="1388"/>
        <w:gridCol w:w="1756"/>
        <w:gridCol w:w="1646"/>
        <w:gridCol w:w="1276"/>
      </w:tblGrid>
      <w:tr w:rsidR="004E52DB" w:rsidRPr="00762B3D" w14:paraId="40F7E8ED" w14:textId="77777777" w:rsidTr="002A5048">
        <w:trPr>
          <w:tblHeader/>
          <w:jc w:val="center"/>
        </w:trPr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5451D7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ลำดับ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D48829" w14:textId="77777777" w:rsidR="004E52DB" w:rsidRPr="00762B3D" w:rsidRDefault="004E52DB" w:rsidP="008942E2">
            <w:pPr>
              <w:spacing w:after="0"/>
              <w:jc w:val="center"/>
              <w:rPr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ความเสี่ยง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86BAE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ระเภท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C7C36F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สาเหตุ/</w:t>
            </w:r>
          </w:p>
          <w:p w14:paraId="04A14F45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เสี่ยง</w:t>
            </w:r>
            <w:r w:rsidRPr="00762B3D">
              <w:rPr>
                <w:sz w:val="26"/>
                <w:szCs w:val="26"/>
                <w:cs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CAA8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ผลกระทบ</w:t>
            </w:r>
          </w:p>
          <w:p w14:paraId="0AED588A" w14:textId="77777777" w:rsidR="004E52DB" w:rsidRPr="00762B3D" w:rsidRDefault="004E52DB" w:rsidP="008942E2">
            <w:pPr>
              <w:spacing w:after="0"/>
              <w:jc w:val="center"/>
              <w:rPr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ของความเสี่ยง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A60E0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ารควบคุมที่มีอยู่</w:t>
            </w:r>
          </w:p>
          <w:p w14:paraId="62135ACC" w14:textId="77777777" w:rsidR="004E52DB" w:rsidRPr="00762B3D" w:rsidRDefault="004E52DB" w:rsidP="008942E2">
            <w:pPr>
              <w:spacing w:after="0"/>
              <w:jc w:val="center"/>
              <w:rPr>
                <w:spacing w:val="-10"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ในปัจจุบัน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8F33C1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วามเสี่ยงปัจจุบัน</w:t>
            </w:r>
          </w:p>
          <w:p w14:paraId="5FC13F50" w14:textId="77777777" w:rsidR="004E52DB" w:rsidRPr="00762B3D" w:rsidRDefault="004E52DB" w:rsidP="008942E2">
            <w:pPr>
              <w:spacing w:after="0"/>
              <w:jc w:val="center"/>
              <w:rPr>
                <w:sz w:val="22"/>
                <w:szCs w:val="22"/>
              </w:rPr>
            </w:pPr>
            <w:r w:rsidRPr="00762B3D">
              <w:rPr>
                <w:sz w:val="22"/>
                <w:szCs w:val="22"/>
                <w:cs/>
              </w:rPr>
              <w:t>(โอกาส</w:t>
            </w:r>
            <w:r w:rsidRPr="00762B3D">
              <w:rPr>
                <w:sz w:val="22"/>
                <w:szCs w:val="22"/>
              </w:rPr>
              <w:t>x</w:t>
            </w:r>
            <w:r w:rsidRPr="00762B3D">
              <w:rPr>
                <w:sz w:val="22"/>
                <w:szCs w:val="22"/>
                <w:cs/>
              </w:rPr>
              <w:t>ผลกระทบ)</w:t>
            </w:r>
          </w:p>
        </w:tc>
        <w:tc>
          <w:tcPr>
            <w:tcW w:w="17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6D5DA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วิธีการ/</w:t>
            </w:r>
          </w:p>
          <w:p w14:paraId="0266D45B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มาตรการจัดการ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D5776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ดัชนีชี้วัดความเสี่ยง(</w:t>
            </w:r>
            <w:r w:rsidRPr="00762B3D">
              <w:rPr>
                <w:b/>
                <w:bCs/>
                <w:sz w:val="26"/>
                <w:szCs w:val="26"/>
              </w:rPr>
              <w:t>KRI</w:t>
            </w:r>
            <w:r w:rsidRPr="00762B3D">
              <w:rPr>
                <w:b/>
                <w:bCs/>
                <w:sz w:val="26"/>
                <w:szCs w:val="26"/>
                <w:cs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130BF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ำหนดเสร็จ/ผู้รับผิดชอบ</w:t>
            </w:r>
          </w:p>
        </w:tc>
      </w:tr>
      <w:tr w:rsidR="004E52DB" w:rsidRPr="00762B3D" w14:paraId="7731FC66" w14:textId="77777777" w:rsidTr="002A5048">
        <w:trPr>
          <w:jc w:val="center"/>
        </w:trPr>
        <w:tc>
          <w:tcPr>
            <w:tcW w:w="706" w:type="dxa"/>
            <w:tcBorders>
              <w:top w:val="single" w:sz="4" w:space="0" w:color="auto"/>
            </w:tcBorders>
          </w:tcPr>
          <w:p w14:paraId="01AFA843" w14:textId="77777777" w:rsidR="004E52DB" w:rsidRPr="00A9399E" w:rsidRDefault="004E52DB" w:rsidP="008942E2">
            <w:pPr>
              <w:spacing w:after="0"/>
              <w:jc w:val="center"/>
              <w:rPr>
                <w:b/>
                <w:bCs/>
                <w:color w:val="0000CC"/>
                <w:sz w:val="26"/>
                <w:szCs w:val="26"/>
              </w:rPr>
            </w:pPr>
            <w:r w:rsidRPr="00A9399E"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..........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49E53BC" w14:textId="77777777" w:rsidR="00AC74A6" w:rsidRDefault="004E52DB" w:rsidP="008942E2">
            <w:pPr>
              <w:spacing w:after="0"/>
              <w:jc w:val="thaiDistribute"/>
              <w:rPr>
                <w:b/>
                <w:bCs/>
                <w:color w:val="0000CC"/>
                <w:sz w:val="26"/>
                <w:szCs w:val="26"/>
              </w:rPr>
            </w:pPr>
            <w:r w:rsidRPr="00097C88">
              <w:rPr>
                <w:b/>
                <w:bCs/>
                <w:color w:val="0000CC"/>
                <w:sz w:val="26"/>
                <w:szCs w:val="26"/>
                <w:cs/>
              </w:rPr>
              <w:t xml:space="preserve">หมวด 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>(</w:t>
            </w:r>
            <w:r w:rsidR="00013F57"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3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 xml:space="preserve">) </w:t>
            </w:r>
            <w:r w:rsidR="00013F57" w:rsidRPr="00013F57">
              <w:rPr>
                <w:b/>
                <w:bCs/>
                <w:color w:val="0000CC"/>
                <w:sz w:val="26"/>
                <w:szCs w:val="26"/>
                <w:cs/>
              </w:rPr>
              <w:t>การจัดซื้อจัดจ้าง</w:t>
            </w:r>
          </w:p>
          <w:p w14:paraId="2ED6D8ED" w14:textId="0EBB9D2D" w:rsidR="004E52DB" w:rsidRPr="00097C88" w:rsidRDefault="004E52DB" w:rsidP="008942E2">
            <w:pPr>
              <w:spacing w:after="0"/>
              <w:jc w:val="thaiDistribute"/>
              <w:rPr>
                <w:color w:val="0000CC"/>
                <w:sz w:val="26"/>
                <w:szCs w:val="26"/>
              </w:rPr>
            </w:pPr>
            <w:r w:rsidRPr="00097C88">
              <w:rPr>
                <w:rFonts w:hint="cs"/>
                <w:color w:val="0000CC"/>
                <w:spacing w:val="-10"/>
                <w:sz w:val="26"/>
                <w:szCs w:val="26"/>
                <w:cs/>
              </w:rPr>
              <w:t>.....</w:t>
            </w:r>
            <w:r w:rsidRPr="00097C88">
              <w:rPr>
                <w:spacing w:val="-10"/>
                <w:sz w:val="26"/>
                <w:szCs w:val="26"/>
              </w:rPr>
              <w:t xml:space="preserve"> </w:t>
            </w:r>
            <w:r w:rsidRPr="00460CA4">
              <w:rPr>
                <w:color w:val="0000CC"/>
                <w:sz w:val="26"/>
                <w:szCs w:val="26"/>
                <w:cs/>
              </w:rPr>
              <w:t>โปรดระบุชื่อความเสี่ยงด้านป้องกัน</w:t>
            </w:r>
            <w:r w:rsidR="00AC74A6">
              <w:rPr>
                <w:color w:val="0000CC"/>
                <w:sz w:val="26"/>
                <w:szCs w:val="26"/>
                <w:cs/>
              </w:rPr>
              <w:br/>
            </w:r>
            <w:r w:rsidRPr="00460CA4">
              <w:rPr>
                <w:color w:val="0000CC"/>
                <w:sz w:val="26"/>
                <w:szCs w:val="26"/>
                <w:cs/>
              </w:rPr>
              <w:t>การทุจริตในหมวดนี้</w:t>
            </w:r>
            <w:r w:rsidRPr="00097C88">
              <w:rPr>
                <w:color w:val="0000CC"/>
                <w:sz w:val="26"/>
                <w:szCs w:val="26"/>
                <w:cs/>
              </w:rPr>
              <w:t>.......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34CC695" w14:textId="77777777" w:rsidR="004E52DB" w:rsidRPr="00762B3D" w:rsidRDefault="004E52DB" w:rsidP="008942E2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3E3911">
              <w:rPr>
                <w:color w:val="0000CC"/>
                <w:sz w:val="26"/>
                <w:szCs w:val="26"/>
                <w:cs/>
              </w:rPr>
              <w:t>ด้านความน่าเชื่อถือ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ขององค์กรและ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ธรรมา</w:t>
            </w:r>
            <w:proofErr w:type="spellStart"/>
            <w:r w:rsidRPr="003E3911">
              <w:rPr>
                <w:color w:val="0000CC"/>
                <w:sz w:val="26"/>
                <w:szCs w:val="26"/>
                <w:cs/>
              </w:rPr>
              <w:t>ภิ</w:t>
            </w:r>
            <w:proofErr w:type="spellEnd"/>
            <w:r w:rsidRPr="003E3911">
              <w:rPr>
                <w:color w:val="0000CC"/>
                <w:sz w:val="26"/>
                <w:szCs w:val="26"/>
                <w:cs/>
              </w:rPr>
              <w:t>บาล (</w:t>
            </w:r>
            <w:r w:rsidRPr="003E3911">
              <w:rPr>
                <w:color w:val="0000CC"/>
                <w:sz w:val="26"/>
                <w:szCs w:val="26"/>
              </w:rPr>
              <w:t>Reputation and Good Governance Risks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 xml:space="preserve"> </w:t>
            </w:r>
            <w:r w:rsidRPr="00762B3D">
              <w:rPr>
                <w:color w:val="0000CC"/>
                <w:sz w:val="26"/>
                <w:szCs w:val="26"/>
              </w:rPr>
              <w:t xml:space="preserve"> : G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)</w:t>
            </w:r>
            <w:r w:rsidRPr="00762B3D">
              <w:rPr>
                <w:color w:val="0000CC"/>
                <w:sz w:val="26"/>
                <w:szCs w:val="26"/>
              </w:rPr>
              <w:t xml:space="preserve"> </w:t>
            </w:r>
          </w:p>
          <w:p w14:paraId="4D6102DC" w14:textId="77777777" w:rsidR="00DA6CED" w:rsidRDefault="004E52DB" w:rsidP="008942E2">
            <w:pPr>
              <w:tabs>
                <w:tab w:val="left" w:pos="274"/>
              </w:tabs>
              <w:spacing w:after="0"/>
              <w:jc w:val="center"/>
              <w:rPr>
                <w:color w:val="0000CC"/>
                <w:sz w:val="26"/>
                <w:szCs w:val="26"/>
              </w:rPr>
            </w:pPr>
            <w:r>
              <w:rPr>
                <w:rFonts w:hint="cs"/>
                <w:color w:val="0000CC"/>
                <w:sz w:val="26"/>
                <w:szCs w:val="26"/>
                <w:cs/>
              </w:rPr>
              <w:t>หมวด (</w:t>
            </w:r>
            <w:r w:rsidR="00013F57">
              <w:rPr>
                <w:rFonts w:hint="cs"/>
                <w:color w:val="0000CC"/>
                <w:sz w:val="26"/>
                <w:szCs w:val="26"/>
                <w:cs/>
              </w:rPr>
              <w:t>3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)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="00013F57" w:rsidRPr="00013F57">
              <w:rPr>
                <w:color w:val="0000CC"/>
                <w:sz w:val="26"/>
                <w:szCs w:val="26"/>
                <w:cs/>
              </w:rPr>
              <w:t>การจัดซื้อ</w:t>
            </w:r>
          </w:p>
          <w:p w14:paraId="336AE45F" w14:textId="4352750B" w:rsidR="004E52DB" w:rsidRPr="00762B3D" w:rsidRDefault="00013F57" w:rsidP="008942E2">
            <w:pPr>
              <w:tabs>
                <w:tab w:val="left" w:pos="274"/>
              </w:tabs>
              <w:spacing w:after="0"/>
              <w:jc w:val="center"/>
              <w:rPr>
                <w:sz w:val="26"/>
                <w:szCs w:val="26"/>
                <w:cs/>
              </w:rPr>
            </w:pPr>
            <w:r w:rsidRPr="00013F57">
              <w:rPr>
                <w:color w:val="0000CC"/>
                <w:sz w:val="26"/>
                <w:szCs w:val="26"/>
                <w:cs/>
              </w:rPr>
              <w:t>จัดจ้าง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6C7EABB" w14:textId="77777777" w:rsidR="004E52DB" w:rsidRPr="00762B3D" w:rsidRDefault="004E52DB" w:rsidP="008942E2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ใน</w:t>
            </w:r>
          </w:p>
          <w:p w14:paraId="5E84C6B9" w14:textId="58C4316F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</w:t>
            </w:r>
            <w:r w:rsidR="002A5048">
              <w:rPr>
                <w:rFonts w:hint="cs"/>
                <w:color w:val="0000CC"/>
                <w:sz w:val="26"/>
                <w:szCs w:val="26"/>
                <w:cs/>
              </w:rPr>
              <w:t>...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</w:t>
            </w:r>
          </w:p>
          <w:p w14:paraId="26C8894A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7647ACCD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36BD3B45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14979737" w14:textId="77777777" w:rsidR="004E52DB" w:rsidRPr="00762B3D" w:rsidRDefault="004E52DB" w:rsidP="008942E2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นอก</w:t>
            </w:r>
          </w:p>
          <w:p w14:paraId="1690E7F5" w14:textId="2E74DEF3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</w:t>
            </w:r>
            <w:r w:rsidR="002A5048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</w:t>
            </w:r>
          </w:p>
          <w:p w14:paraId="501F66B6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5FB4439C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21929C4E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10830DA4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0EAF13FD" w14:textId="77777777" w:rsidR="004E52DB" w:rsidRPr="00762B3D" w:rsidRDefault="004E52DB" w:rsidP="008942E2">
            <w:pPr>
              <w:spacing w:after="0"/>
              <w:rPr>
                <w:sz w:val="26"/>
                <w:szCs w:val="26"/>
              </w:rPr>
            </w:pPr>
          </w:p>
          <w:p w14:paraId="6D9E885B" w14:textId="77777777" w:rsidR="004E52DB" w:rsidRPr="00762B3D" w:rsidRDefault="004E52DB" w:rsidP="008942E2">
            <w:pPr>
              <w:spacing w:after="0"/>
              <w:rPr>
                <w:sz w:val="26"/>
                <w:szCs w:val="26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5E1F4C8" w14:textId="77777777" w:rsidR="004E52DB" w:rsidRPr="005B370E" w:rsidRDefault="004E52DB" w:rsidP="008942E2">
            <w:pPr>
              <w:spacing w:after="0"/>
              <w:jc w:val="thaiDistribute"/>
              <w:rPr>
                <w:color w:val="0000CC"/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...........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787881E2" w14:textId="16E36DBB" w:rsidR="004E52DB" w:rsidRPr="00762B3D" w:rsidRDefault="004E52DB" w:rsidP="008942E2">
            <w:pPr>
              <w:tabs>
                <w:tab w:val="left" w:pos="274"/>
              </w:tabs>
              <w:spacing w:after="0"/>
              <w:jc w:val="thaiDistribute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</w:t>
            </w:r>
            <w:r w:rsidR="002A5048">
              <w:rPr>
                <w:rFonts w:hint="cs"/>
                <w:color w:val="0000CC"/>
                <w:sz w:val="26"/>
                <w:szCs w:val="26"/>
                <w:cs/>
              </w:rPr>
              <w:t>........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14:paraId="397818EA" w14:textId="7CF0ADF2" w:rsidR="004E52DB" w:rsidRPr="00DB6F4C" w:rsidRDefault="00DB6F4C" w:rsidP="008942E2">
            <w:pPr>
              <w:spacing w:after="0"/>
              <w:jc w:val="center"/>
              <w:rPr>
                <w:color w:val="0000CC"/>
                <w:sz w:val="26"/>
                <w:szCs w:val="26"/>
                <w:cs/>
              </w:rPr>
            </w:pPr>
            <w:r w:rsidRPr="00DB6F4C">
              <w:rPr>
                <w:rFonts w:hint="cs"/>
                <w:color w:val="0000CC"/>
                <w:sz w:val="26"/>
                <w:szCs w:val="26"/>
                <w:cs/>
              </w:rPr>
              <w:t>.......................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</w:tcPr>
          <w:p w14:paraId="4F60ACA9" w14:textId="77777777" w:rsidR="004E52DB" w:rsidRPr="00762B3D" w:rsidRDefault="004E52DB" w:rsidP="008942E2">
            <w:pPr>
              <w:tabs>
                <w:tab w:val="left" w:pos="162"/>
              </w:tabs>
              <w:spacing w:after="0"/>
              <w:jc w:val="thaiDistribute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</w:p>
        </w:tc>
        <w:tc>
          <w:tcPr>
            <w:tcW w:w="1646" w:type="dxa"/>
            <w:tcBorders>
              <w:top w:val="single" w:sz="4" w:space="0" w:color="auto"/>
              <w:right w:val="single" w:sz="4" w:space="0" w:color="auto"/>
            </w:tcBorders>
          </w:tcPr>
          <w:p w14:paraId="4ACCBF90" w14:textId="77777777" w:rsidR="004E52DB" w:rsidRPr="00762B3D" w:rsidRDefault="004E52DB" w:rsidP="008942E2">
            <w:pPr>
              <w:tabs>
                <w:tab w:val="left" w:pos="162"/>
              </w:tabs>
              <w:spacing w:after="0"/>
              <w:jc w:val="thaiDistribute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DCDEE" w14:textId="77777777" w:rsidR="004E52DB" w:rsidRPr="00762B3D" w:rsidRDefault="004E52DB" w:rsidP="008942E2">
            <w:pPr>
              <w:tabs>
                <w:tab w:val="left" w:pos="162"/>
              </w:tabs>
              <w:spacing w:after="0"/>
              <w:jc w:val="center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</w:p>
        </w:tc>
      </w:tr>
    </w:tbl>
    <w:p w14:paraId="53ACC632" w14:textId="77777777" w:rsidR="004E52DB" w:rsidRDefault="004E52DB" w:rsidP="004E52DB">
      <w:pPr>
        <w:spacing w:after="160" w:line="259" w:lineRule="auto"/>
        <w:rPr>
          <w:sz w:val="20"/>
          <w:szCs w:val="20"/>
          <w:cs/>
        </w:rPr>
      </w:pPr>
      <w:r>
        <w:rPr>
          <w:sz w:val="20"/>
          <w:szCs w:val="20"/>
          <w:cs/>
        </w:rPr>
        <w:br w:type="page"/>
      </w:r>
    </w:p>
    <w:p w14:paraId="263C50CB" w14:textId="77777777" w:rsidR="004E52DB" w:rsidRPr="00B11ED6" w:rsidRDefault="004E52DB" w:rsidP="004E52DB">
      <w:pPr>
        <w:spacing w:after="240"/>
        <w:ind w:right="-32"/>
        <w:jc w:val="center"/>
        <w:rPr>
          <w:b/>
          <w:bCs/>
        </w:rPr>
      </w:pPr>
      <w:r w:rsidRPr="00B11ED6">
        <w:rPr>
          <w:b/>
          <w:bCs/>
          <w:cs/>
        </w:rPr>
        <w:lastRenderedPageBreak/>
        <w:t xml:space="preserve">แบบการวิเคราะห์และประเมินระดับความเสี่ยง (ระดับโอกาส </w:t>
      </w:r>
      <w:r w:rsidRPr="00B11ED6">
        <w:rPr>
          <w:b/>
          <w:bCs/>
        </w:rPr>
        <w:t>x</w:t>
      </w:r>
      <w:r w:rsidRPr="00B11ED6">
        <w:rPr>
          <w:b/>
          <w:bCs/>
          <w:cs/>
        </w:rPr>
        <w:t xml:space="preserve"> ระดับผลกระทบ)  </w:t>
      </w:r>
    </w:p>
    <w:tbl>
      <w:tblPr>
        <w:tblStyle w:val="a3"/>
        <w:tblW w:w="14317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1340"/>
      </w:tblGrid>
      <w:tr w:rsidR="004E52DB" w:rsidRPr="00D41F0E" w14:paraId="4A1414CA" w14:textId="77777777" w:rsidTr="006B4481">
        <w:trPr>
          <w:jc w:val="center"/>
        </w:trPr>
        <w:tc>
          <w:tcPr>
            <w:tcW w:w="2977" w:type="dxa"/>
            <w:tcBorders>
              <w:bottom w:val="nil"/>
              <w:right w:val="dashSmallGap" w:sz="4" w:space="0" w:color="auto"/>
            </w:tcBorders>
          </w:tcPr>
          <w:p w14:paraId="339FCE94" w14:textId="77777777" w:rsidR="00044F96" w:rsidRPr="00044F96" w:rsidRDefault="004E52DB" w:rsidP="00044F96">
            <w:pPr>
              <w:pStyle w:val="ab"/>
              <w:spacing w:line="276" w:lineRule="auto"/>
              <w:jc w:val="both"/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</w:pP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ความเสี่ยงด้านป้องกันการทุจริต  </w:t>
            </w:r>
          </w:p>
          <w:p w14:paraId="2ACFE186" w14:textId="00A6C730" w:rsidR="004E52DB" w:rsidRPr="00044F96" w:rsidRDefault="00044F96" w:rsidP="00044F96">
            <w:pPr>
              <w:pStyle w:val="ab"/>
              <w:spacing w:line="276" w:lineRule="auto"/>
              <w:jc w:val="both"/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</w:pP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หมวด (3) การจัดซื้อจัดจ้าง</w:t>
            </w:r>
            <w:r w:rsidRPr="00044F96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 xml:space="preserve"> </w:t>
            </w:r>
            <w:r w:rsidR="004E52DB"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:</w:t>
            </w:r>
          </w:p>
        </w:tc>
        <w:tc>
          <w:tcPr>
            <w:tcW w:w="11340" w:type="dxa"/>
            <w:tcBorders>
              <w:left w:val="dashSmallGap" w:sz="4" w:space="0" w:color="auto"/>
              <w:bottom w:val="nil"/>
            </w:tcBorders>
          </w:tcPr>
          <w:p w14:paraId="040B8C5A" w14:textId="77777777" w:rsidR="004E52DB" w:rsidRPr="004802A4" w:rsidRDefault="004E52DB" w:rsidP="008942E2">
            <w:pPr>
              <w:pStyle w:val="ab"/>
              <w:spacing w:before="120" w:line="276" w:lineRule="auto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</w:t>
            </w:r>
            <w:r w:rsidRPr="004802A4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........................................</w:t>
            </w:r>
            <w:r w:rsidRPr="004802A4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โปรดระบุชื่อความเสี่ยงด้านป้องกันการทุจริตในหมวดนี้..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.............................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</w:t>
            </w:r>
          </w:p>
        </w:tc>
      </w:tr>
    </w:tbl>
    <w:p w14:paraId="7F6E56C8" w14:textId="77777777" w:rsidR="004E52DB" w:rsidRPr="00B11ED6" w:rsidRDefault="004E52DB" w:rsidP="004E52DB">
      <w:pPr>
        <w:pStyle w:val="ab"/>
        <w:spacing w:before="240" w:after="240" w:line="276" w:lineRule="auto"/>
        <w:ind w:firstLine="1276"/>
        <w:rPr>
          <w:rFonts w:ascii="TH SarabunPSK" w:hAnsi="TH SarabunPSK" w:cs="TH SarabunPSK"/>
          <w:b/>
          <w:bCs/>
          <w:sz w:val="30"/>
          <w:szCs w:val="30"/>
        </w:rPr>
      </w:pP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ลักเกณฑ์การประเมินระดับโอกาส </w:t>
      </w:r>
      <w:r w:rsidRPr="00B11ED6">
        <w:rPr>
          <w:rFonts w:ascii="TH SarabunPSK" w:hAnsi="TH SarabunPSK" w:cs="TH SarabunPSK"/>
          <w:b/>
          <w:bCs/>
          <w:sz w:val="30"/>
          <w:szCs w:val="30"/>
        </w:rPr>
        <w:t xml:space="preserve">x </w:t>
      </w: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ระดับผลกระทบของความเสี่ย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4E52DB" w:rsidRPr="00762B3D" w14:paraId="5EDA4A4E" w14:textId="77777777" w:rsidTr="008942E2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470428D9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ะแนนความรุนแรง</w:t>
            </w:r>
          </w:p>
          <w:p w14:paraId="059FDFC8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6158B20D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โอกาสที่จะเกิด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Likelihood : L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)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22B397FB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ผลกระทบของ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Impact : I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)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</w:tr>
      <w:tr w:rsidR="004E52DB" w:rsidRPr="00762B3D" w14:paraId="10A0C869" w14:textId="77777777" w:rsidTr="008942E2">
        <w:trPr>
          <w:jc w:val="center"/>
        </w:trPr>
        <w:tc>
          <w:tcPr>
            <w:tcW w:w="3114" w:type="dxa"/>
            <w:vAlign w:val="center"/>
          </w:tcPr>
          <w:p w14:paraId="77616F2B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6FF2C6D8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4FC340FB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52B06935" w14:textId="77777777" w:rsidTr="008942E2">
        <w:trPr>
          <w:jc w:val="center"/>
        </w:trPr>
        <w:tc>
          <w:tcPr>
            <w:tcW w:w="3114" w:type="dxa"/>
            <w:vAlign w:val="center"/>
          </w:tcPr>
          <w:p w14:paraId="033514DA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4</w:t>
            </w:r>
          </w:p>
        </w:tc>
        <w:tc>
          <w:tcPr>
            <w:tcW w:w="5599" w:type="dxa"/>
            <w:vAlign w:val="center"/>
          </w:tcPr>
          <w:p w14:paraId="266DA538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57682DC3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5FB37693" w14:textId="77777777" w:rsidTr="008942E2">
        <w:trPr>
          <w:jc w:val="center"/>
        </w:trPr>
        <w:tc>
          <w:tcPr>
            <w:tcW w:w="3114" w:type="dxa"/>
            <w:vAlign w:val="center"/>
          </w:tcPr>
          <w:p w14:paraId="54C0E826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3</w:t>
            </w:r>
          </w:p>
        </w:tc>
        <w:tc>
          <w:tcPr>
            <w:tcW w:w="5599" w:type="dxa"/>
            <w:vAlign w:val="center"/>
          </w:tcPr>
          <w:p w14:paraId="0796E81A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4352EF4F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275DC488" w14:textId="77777777" w:rsidTr="008942E2">
        <w:trPr>
          <w:jc w:val="center"/>
        </w:trPr>
        <w:tc>
          <w:tcPr>
            <w:tcW w:w="3114" w:type="dxa"/>
            <w:vAlign w:val="center"/>
          </w:tcPr>
          <w:p w14:paraId="02D8CD2F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2</w:t>
            </w:r>
          </w:p>
        </w:tc>
        <w:tc>
          <w:tcPr>
            <w:tcW w:w="5599" w:type="dxa"/>
            <w:vAlign w:val="center"/>
          </w:tcPr>
          <w:p w14:paraId="52442724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1B9E6A39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0201E97A" w14:textId="77777777" w:rsidTr="008942E2">
        <w:trPr>
          <w:jc w:val="center"/>
        </w:trPr>
        <w:tc>
          <w:tcPr>
            <w:tcW w:w="3114" w:type="dxa"/>
            <w:vAlign w:val="center"/>
          </w:tcPr>
          <w:p w14:paraId="5349553F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1</w:t>
            </w:r>
          </w:p>
        </w:tc>
        <w:tc>
          <w:tcPr>
            <w:tcW w:w="5599" w:type="dxa"/>
            <w:vAlign w:val="center"/>
          </w:tcPr>
          <w:p w14:paraId="3F58226F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332DE048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</w:tbl>
    <w:p w14:paraId="1E668D18" w14:textId="77777777" w:rsidR="004E52DB" w:rsidRPr="009A17B2" w:rsidRDefault="004E52DB" w:rsidP="004E52DB">
      <w:pPr>
        <w:pStyle w:val="a6"/>
        <w:spacing w:line="276" w:lineRule="auto"/>
        <w:rPr>
          <w:rFonts w:cs="TH SarabunPSK"/>
          <w:spacing w:val="-8"/>
          <w:sz w:val="20"/>
          <w:szCs w:val="20"/>
        </w:rPr>
      </w:pPr>
    </w:p>
    <w:p w14:paraId="5F3F85CB" w14:textId="77777777" w:rsidR="004E52DB" w:rsidRPr="00B11ED6" w:rsidRDefault="004E52DB" w:rsidP="004E52DB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22FCB6CE" w14:textId="77777777" w:rsidR="004E52DB" w:rsidRPr="00B11ED6" w:rsidRDefault="004E52DB" w:rsidP="004E52DB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53FDD28E" w14:textId="77777777" w:rsidR="004E52DB" w:rsidRPr="00B11ED6" w:rsidRDefault="004E52DB" w:rsidP="004E52DB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4B8363A2" w14:textId="77777777" w:rsidR="004E52DB" w:rsidRPr="00B11ED6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-2  =  </w:t>
      </w:r>
      <w:r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7-12  =  </w:t>
      </w:r>
      <w:r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0A9213B9" w14:textId="77777777" w:rsidR="004E52DB" w:rsidRPr="00B11ED6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3-6  =  </w:t>
      </w:r>
      <w:r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3-25  =  </w:t>
      </w:r>
      <w:r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210B59D4" w14:textId="77777777" w:rsidR="004E52DB" w:rsidRPr="00D41F0E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4B81E7A4" w14:textId="77777777" w:rsidR="004E52DB" w:rsidRPr="00D41F0E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51A05F4F" w14:textId="77777777" w:rsidR="004E52DB" w:rsidRPr="00D41F0E" w:rsidRDefault="004E52DB" w:rsidP="004E52DB">
      <w:pPr>
        <w:spacing w:before="24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107546A6" w14:textId="77777777" w:rsidR="004E52DB" w:rsidRPr="00D41F0E" w:rsidRDefault="004E52DB" w:rsidP="004E52DB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7E2405D3" w14:textId="77777777" w:rsidR="004E52DB" w:rsidRPr="00D41F0E" w:rsidRDefault="004E52DB" w:rsidP="004E52DB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47006058" w14:textId="77777777" w:rsidR="004E52DB" w:rsidRPr="00D41F0E" w:rsidRDefault="004E52DB" w:rsidP="004E52DB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747CF0FF" w14:textId="77777777" w:rsidR="004E52DB" w:rsidRDefault="004E52DB" w:rsidP="004E52DB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p w14:paraId="0017B890" w14:textId="77777777" w:rsidR="004E52DB" w:rsidRDefault="004E52DB">
      <w:pPr>
        <w:spacing w:after="160" w:line="259" w:lineRule="auto"/>
        <w:rPr>
          <w:sz w:val="10"/>
          <w:szCs w:val="10"/>
          <w:cs/>
        </w:rPr>
      </w:pPr>
      <w:r>
        <w:rPr>
          <w:sz w:val="10"/>
          <w:szCs w:val="10"/>
          <w:cs/>
        </w:rPr>
        <w:br w:type="page"/>
      </w:r>
    </w:p>
    <w:tbl>
      <w:tblPr>
        <w:tblStyle w:val="a3"/>
        <w:tblW w:w="154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3969"/>
        <w:gridCol w:w="1985"/>
        <w:gridCol w:w="2410"/>
        <w:gridCol w:w="3685"/>
      </w:tblGrid>
      <w:tr w:rsidR="004E52DB" w:rsidRPr="00D41F0E" w14:paraId="6B91DD06" w14:textId="77777777" w:rsidTr="008942E2">
        <w:trPr>
          <w:jc w:val="center"/>
        </w:trPr>
        <w:tc>
          <w:tcPr>
            <w:tcW w:w="15451" w:type="dxa"/>
            <w:gridSpan w:val="6"/>
          </w:tcPr>
          <w:p w14:paraId="29102616" w14:textId="77777777" w:rsidR="004E52DB" w:rsidRPr="00D41F0E" w:rsidRDefault="004E52DB" w:rsidP="008942E2">
            <w:pPr>
              <w:pStyle w:val="a4"/>
              <w:tabs>
                <w:tab w:val="clear" w:pos="4680"/>
                <w:tab w:val="clear" w:pos="9360"/>
              </w:tabs>
              <w:spacing w:line="276" w:lineRule="auto"/>
              <w:jc w:val="right"/>
              <w:rPr>
                <w:rFonts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cs="TH SarabunPSK"/>
                <w:szCs w:val="32"/>
              </w:rPr>
              <w:lastRenderedPageBreak/>
              <w:br w:type="page"/>
            </w:r>
            <w:r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(</w:t>
            </w:r>
            <w:r w:rsidRPr="00D41F0E">
              <w:rPr>
                <w:rFonts w:cs="TH SarabunPSK"/>
                <w:b/>
                <w:bCs/>
                <w:sz w:val="28"/>
                <w:szCs w:val="28"/>
              </w:rPr>
              <w:t>RM</w:t>
            </w:r>
            <w:r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-</w:t>
            </w:r>
            <w:r w:rsidRPr="00D41F0E">
              <w:rPr>
                <w:rFonts w:cs="TH SarabunPSK"/>
                <w:b/>
                <w:bCs/>
                <w:sz w:val="28"/>
                <w:szCs w:val="28"/>
              </w:rPr>
              <w:t>Plan</w:t>
            </w:r>
            <w:r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)</w:t>
            </w:r>
          </w:p>
        </w:tc>
      </w:tr>
      <w:tr w:rsidR="004E52DB" w:rsidRPr="00D41F0E" w14:paraId="063848BB" w14:textId="77777777" w:rsidTr="008942E2">
        <w:trPr>
          <w:jc w:val="center"/>
        </w:trPr>
        <w:tc>
          <w:tcPr>
            <w:tcW w:w="15451" w:type="dxa"/>
            <w:gridSpan w:val="6"/>
          </w:tcPr>
          <w:p w14:paraId="55D9239E" w14:textId="77777777" w:rsidR="004E52DB" w:rsidRPr="00D41F0E" w:rsidRDefault="004E52DB" w:rsidP="008942E2">
            <w:pPr>
              <w:spacing w:after="120"/>
              <w:jc w:val="center"/>
            </w:pPr>
            <w:r w:rsidRPr="00D41F0E">
              <w:rPr>
                <w:b/>
                <w:bCs/>
                <w:cs/>
              </w:rPr>
              <w:t>แผนบริหารจัดการความเสี่ยงและควบคุมภายใน (</w:t>
            </w:r>
            <w:r w:rsidRPr="00D41F0E">
              <w:rPr>
                <w:b/>
                <w:bCs/>
              </w:rPr>
              <w:t>RM</w:t>
            </w:r>
            <w:r w:rsidRPr="00D41F0E">
              <w:rPr>
                <w:b/>
                <w:bCs/>
                <w:cs/>
              </w:rPr>
              <w:t>-</w:t>
            </w:r>
            <w:r w:rsidRPr="00D41F0E">
              <w:rPr>
                <w:b/>
                <w:bCs/>
              </w:rPr>
              <w:t>Plan</w:t>
            </w:r>
            <w:r w:rsidRPr="00D41F0E">
              <w:rPr>
                <w:b/>
                <w:bCs/>
                <w:cs/>
              </w:rPr>
              <w:t>)  ประจำปีงบประมาณ พ.ศ. ……………</w:t>
            </w:r>
            <w:r>
              <w:rPr>
                <w:rFonts w:hint="cs"/>
                <w:b/>
                <w:bCs/>
                <w:cs/>
              </w:rPr>
              <w:t>.....</w:t>
            </w:r>
            <w:r w:rsidRPr="00D41F0E">
              <w:rPr>
                <w:b/>
                <w:bCs/>
                <w:cs/>
              </w:rPr>
              <w:t>…..………..</w:t>
            </w:r>
          </w:p>
        </w:tc>
      </w:tr>
      <w:tr w:rsidR="004E52DB" w:rsidRPr="00D41F0E" w14:paraId="2CF55C76" w14:textId="77777777" w:rsidTr="008942E2">
        <w:trPr>
          <w:jc w:val="center"/>
        </w:trPr>
        <w:tc>
          <w:tcPr>
            <w:tcW w:w="15451" w:type="dxa"/>
            <w:gridSpan w:val="6"/>
            <w:shd w:val="clear" w:color="auto" w:fill="auto"/>
          </w:tcPr>
          <w:p w14:paraId="384AE9BA" w14:textId="77777777" w:rsidR="004E52DB" w:rsidRPr="00D41F0E" w:rsidRDefault="004E52DB" w:rsidP="008942E2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D41F0E">
              <w:rPr>
                <w:b/>
                <w:bCs/>
                <w:sz w:val="30"/>
                <w:szCs w:val="30"/>
                <w:cs/>
              </w:rPr>
              <w:t>ชื่อหน่วยงาน  ……….............................................................................................…………</w:t>
            </w:r>
          </w:p>
        </w:tc>
      </w:tr>
      <w:tr w:rsidR="004E52DB" w:rsidRPr="00D41F0E" w14:paraId="27D4ACA5" w14:textId="77777777" w:rsidTr="008942E2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5BE8F72D" w14:textId="77777777" w:rsidR="004E52DB" w:rsidRPr="00D41F0E" w:rsidRDefault="004E52DB" w:rsidP="008942E2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ารบริหารจัดการความเสี่ยงตามพันธกิจ</w:t>
            </w:r>
          </w:p>
        </w:tc>
        <w:tc>
          <w:tcPr>
            <w:tcW w:w="396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F7129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1. </w:t>
            </w:r>
            <w:r w:rsidRPr="00D41F0E">
              <w:rPr>
                <w:spacing w:val="-6"/>
                <w:sz w:val="25"/>
                <w:szCs w:val="25"/>
                <w:cs/>
              </w:rPr>
              <w:t>พัฒนากำลังคนที่มีสมรรถนะและทักษะแห่งอนาคต</w:t>
            </w:r>
          </w:p>
        </w:tc>
        <w:tc>
          <w:tcPr>
            <w:tcW w:w="4395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F661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  <w:cs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2. วิจัยและนวัตกรรมพัฒนาเศรษฐกิจ สังคม และชุมชน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C1D4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3. บริการวิชาการด้วยองค์ความรู้และนวัตกรรม  </w:t>
            </w:r>
          </w:p>
        </w:tc>
      </w:tr>
      <w:tr w:rsidR="004E52DB" w:rsidRPr="00D41F0E" w14:paraId="6BEC0195" w14:textId="77777777" w:rsidTr="008942E2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24F00C7C" w14:textId="77777777" w:rsidR="004E52DB" w:rsidRPr="00D41F0E" w:rsidRDefault="004E52DB" w:rsidP="008942E2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BC305" w14:textId="77777777" w:rsidR="004E52DB" w:rsidRPr="00D41F0E" w:rsidRDefault="004E52DB" w:rsidP="008942E2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D41F0E">
              <w:rPr>
                <w:sz w:val="25"/>
                <w:szCs w:val="25"/>
                <w:cs/>
              </w:rPr>
              <w:t xml:space="preserve">  4. ทำนุบำรุง</w:t>
            </w:r>
            <w:proofErr w:type="spellStart"/>
            <w:r w:rsidRPr="00D41F0E">
              <w:rPr>
                <w:sz w:val="25"/>
                <w:szCs w:val="25"/>
                <w:cs/>
              </w:rPr>
              <w:t>ศิลป</w:t>
            </w:r>
            <w:proofErr w:type="spellEnd"/>
            <w:r w:rsidRPr="00D41F0E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65B7" w14:textId="77777777" w:rsidR="004E52DB" w:rsidRPr="00064CCB" w:rsidRDefault="004E52DB" w:rsidP="008942E2">
            <w:pPr>
              <w:spacing w:before="40" w:after="0"/>
              <w:rPr>
                <w:color w:val="0000CC"/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Pr="00955CD8">
              <w:rPr>
                <w:sz w:val="25"/>
                <w:szCs w:val="25"/>
                <w:cs/>
              </w:rPr>
              <w:t xml:space="preserve">  5. บริหารจัดการทันสมัยมีประสิทธิภาพ โปร่งใส และมีธรรมา</w:t>
            </w:r>
            <w:proofErr w:type="spellStart"/>
            <w:r w:rsidRPr="00955CD8">
              <w:rPr>
                <w:sz w:val="25"/>
                <w:szCs w:val="25"/>
                <w:cs/>
              </w:rPr>
              <w:t>ภิ</w:t>
            </w:r>
            <w:proofErr w:type="spellEnd"/>
            <w:r w:rsidRPr="00955CD8">
              <w:rPr>
                <w:sz w:val="25"/>
                <w:szCs w:val="25"/>
                <w:cs/>
              </w:rPr>
              <w:t>บาล</w:t>
            </w:r>
          </w:p>
        </w:tc>
      </w:tr>
      <w:tr w:rsidR="004E52DB" w:rsidRPr="00D41F0E" w14:paraId="6A14E23C" w14:textId="77777777" w:rsidTr="008942E2">
        <w:trPr>
          <w:jc w:val="center"/>
        </w:trPr>
        <w:tc>
          <w:tcPr>
            <w:tcW w:w="3402" w:type="dxa"/>
            <w:gridSpan w:val="2"/>
          </w:tcPr>
          <w:p w14:paraId="5805A4BE" w14:textId="77777777" w:rsidR="004E52DB" w:rsidRPr="00D41F0E" w:rsidRDefault="004E52DB" w:rsidP="008942E2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</w:tcBorders>
          </w:tcPr>
          <w:p w14:paraId="6B8DF15A" w14:textId="77777777" w:rsidR="004E52DB" w:rsidRPr="00D41F0E" w:rsidRDefault="004E52DB" w:rsidP="008942E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auto"/>
            </w:tcBorders>
          </w:tcPr>
          <w:p w14:paraId="3F70EBDA" w14:textId="77777777" w:rsidR="004E52DB" w:rsidRPr="00D41F0E" w:rsidRDefault="004E52DB" w:rsidP="008942E2">
            <w:pPr>
              <w:spacing w:after="0"/>
              <w:rPr>
                <w:sz w:val="20"/>
                <w:szCs w:val="20"/>
              </w:rPr>
            </w:pPr>
          </w:p>
        </w:tc>
      </w:tr>
      <w:tr w:rsidR="004E52DB" w:rsidRPr="00D41F0E" w14:paraId="4B0032E9" w14:textId="77777777" w:rsidTr="008942E2">
        <w:trPr>
          <w:jc w:val="center"/>
        </w:trPr>
        <w:tc>
          <w:tcPr>
            <w:tcW w:w="1985" w:type="dxa"/>
          </w:tcPr>
          <w:p w14:paraId="3E38020C" w14:textId="77777777" w:rsidR="004E52DB" w:rsidRPr="00D41F0E" w:rsidRDefault="004E52DB" w:rsidP="008942E2">
            <w:pPr>
              <w:spacing w:after="0"/>
              <w:ind w:firstLine="467"/>
              <w:rPr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466" w:type="dxa"/>
            <w:gridSpan w:val="5"/>
            <w:tcBorders>
              <w:bottom w:val="dashSmallGap" w:sz="4" w:space="0" w:color="auto"/>
            </w:tcBorders>
          </w:tcPr>
          <w:p w14:paraId="05B34F91" w14:textId="77777777" w:rsidR="004E52DB" w:rsidRPr="00D41F0E" w:rsidRDefault="004E52DB" w:rsidP="008942E2">
            <w:pPr>
              <w:spacing w:after="0"/>
              <w:rPr>
                <w:sz w:val="28"/>
                <w:szCs w:val="28"/>
              </w:rPr>
            </w:pPr>
          </w:p>
        </w:tc>
      </w:tr>
      <w:tr w:rsidR="004E52DB" w:rsidRPr="00D41F0E" w14:paraId="1BDF996C" w14:textId="77777777" w:rsidTr="008942E2">
        <w:trPr>
          <w:jc w:val="center"/>
        </w:trPr>
        <w:tc>
          <w:tcPr>
            <w:tcW w:w="1985" w:type="dxa"/>
          </w:tcPr>
          <w:p w14:paraId="61ADE830" w14:textId="77777777" w:rsidR="004E52DB" w:rsidRPr="00D41F0E" w:rsidRDefault="004E52DB" w:rsidP="008942E2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67B16794" w14:textId="77777777" w:rsidR="004E52DB" w:rsidRPr="00D41F0E" w:rsidRDefault="004E52DB" w:rsidP="008942E2">
            <w:pPr>
              <w:spacing w:after="0"/>
              <w:rPr>
                <w:sz w:val="28"/>
                <w:szCs w:val="28"/>
              </w:rPr>
            </w:pPr>
          </w:p>
        </w:tc>
      </w:tr>
      <w:tr w:rsidR="004E52DB" w:rsidRPr="00D41F0E" w14:paraId="593ED9BC" w14:textId="77777777" w:rsidTr="008942E2">
        <w:trPr>
          <w:jc w:val="center"/>
        </w:trPr>
        <w:tc>
          <w:tcPr>
            <w:tcW w:w="1985" w:type="dxa"/>
          </w:tcPr>
          <w:p w14:paraId="6C0D72FD" w14:textId="77777777" w:rsidR="004E52DB" w:rsidRPr="00D41F0E" w:rsidRDefault="004E52DB" w:rsidP="008942E2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5B013AEF" w14:textId="77777777" w:rsidR="004E52DB" w:rsidRPr="00D41F0E" w:rsidRDefault="004E52DB" w:rsidP="008942E2">
            <w:pPr>
              <w:spacing w:after="0"/>
              <w:rPr>
                <w:sz w:val="28"/>
                <w:szCs w:val="28"/>
              </w:rPr>
            </w:pPr>
          </w:p>
        </w:tc>
      </w:tr>
    </w:tbl>
    <w:p w14:paraId="5B33E540" w14:textId="77777777" w:rsidR="004E52DB" w:rsidRPr="00D41F0E" w:rsidRDefault="004E52DB" w:rsidP="004E52DB">
      <w:pPr>
        <w:spacing w:after="0"/>
        <w:rPr>
          <w:sz w:val="28"/>
          <w:szCs w:val="28"/>
          <w:cs/>
        </w:rPr>
      </w:pPr>
    </w:p>
    <w:tbl>
      <w:tblPr>
        <w:tblStyle w:val="a3"/>
        <w:tblW w:w="158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559"/>
        <w:gridCol w:w="1418"/>
        <w:gridCol w:w="1701"/>
        <w:gridCol w:w="1417"/>
        <w:gridCol w:w="2977"/>
        <w:gridCol w:w="1388"/>
        <w:gridCol w:w="1756"/>
        <w:gridCol w:w="1646"/>
        <w:gridCol w:w="1276"/>
      </w:tblGrid>
      <w:tr w:rsidR="004E52DB" w:rsidRPr="00762B3D" w14:paraId="057F3F28" w14:textId="77777777" w:rsidTr="00360A40">
        <w:trPr>
          <w:tblHeader/>
          <w:jc w:val="center"/>
        </w:trPr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EADED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ลำดับ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934999" w14:textId="77777777" w:rsidR="004E52DB" w:rsidRPr="00762B3D" w:rsidRDefault="004E52DB" w:rsidP="008942E2">
            <w:pPr>
              <w:spacing w:after="0"/>
              <w:jc w:val="center"/>
              <w:rPr>
                <w:sz w:val="26"/>
                <w:szCs w:val="26"/>
                <w:cs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ความเสี่ยง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7B26A9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ระเภท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86DE16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สาเหตุ/</w:t>
            </w:r>
          </w:p>
          <w:p w14:paraId="6402D0C6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เสี่ยง</w:t>
            </w:r>
            <w:r w:rsidRPr="00762B3D">
              <w:rPr>
                <w:sz w:val="26"/>
                <w:szCs w:val="26"/>
                <w:cs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103384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ผลกระทบ</w:t>
            </w:r>
          </w:p>
          <w:p w14:paraId="179524E6" w14:textId="77777777" w:rsidR="004E52DB" w:rsidRPr="00762B3D" w:rsidRDefault="004E52DB" w:rsidP="008942E2">
            <w:pPr>
              <w:spacing w:after="0"/>
              <w:jc w:val="center"/>
              <w:rPr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ของความเสี่ยง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54C24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ารควบคุมที่มีอยู่</w:t>
            </w:r>
          </w:p>
          <w:p w14:paraId="7936F0F1" w14:textId="77777777" w:rsidR="004E52DB" w:rsidRPr="00762B3D" w:rsidRDefault="004E52DB" w:rsidP="008942E2">
            <w:pPr>
              <w:spacing w:after="0"/>
              <w:jc w:val="center"/>
              <w:rPr>
                <w:spacing w:val="-10"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ในปัจจุบัน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65505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วามเสี่ยงปัจจุบัน</w:t>
            </w:r>
          </w:p>
          <w:p w14:paraId="12B88A3E" w14:textId="77777777" w:rsidR="004E52DB" w:rsidRPr="00762B3D" w:rsidRDefault="004E52DB" w:rsidP="008942E2">
            <w:pPr>
              <w:spacing w:after="0"/>
              <w:jc w:val="center"/>
              <w:rPr>
                <w:sz w:val="22"/>
                <w:szCs w:val="22"/>
              </w:rPr>
            </w:pPr>
            <w:r w:rsidRPr="00762B3D">
              <w:rPr>
                <w:sz w:val="22"/>
                <w:szCs w:val="22"/>
                <w:cs/>
              </w:rPr>
              <w:t>(โอกาส</w:t>
            </w:r>
            <w:r w:rsidRPr="00762B3D">
              <w:rPr>
                <w:sz w:val="22"/>
                <w:szCs w:val="22"/>
              </w:rPr>
              <w:t>x</w:t>
            </w:r>
            <w:r w:rsidRPr="00762B3D">
              <w:rPr>
                <w:sz w:val="22"/>
                <w:szCs w:val="22"/>
                <w:cs/>
              </w:rPr>
              <w:t>ผลกระทบ)</w:t>
            </w:r>
          </w:p>
        </w:tc>
        <w:tc>
          <w:tcPr>
            <w:tcW w:w="17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C35CE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วิธีการ/</w:t>
            </w:r>
          </w:p>
          <w:p w14:paraId="1FC8EC0A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มาตรการจัดการ</w:t>
            </w:r>
            <w:r w:rsidRPr="00762B3D">
              <w:rPr>
                <w:b/>
                <w:bCs/>
                <w:sz w:val="26"/>
                <w:szCs w:val="26"/>
                <w:cs/>
              </w:rPr>
              <w:br/>
              <w:t>ความเสี่ยง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0B0E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ดัชนีชี้วัดความเสี่ยง(</w:t>
            </w:r>
            <w:r w:rsidRPr="00762B3D">
              <w:rPr>
                <w:b/>
                <w:bCs/>
                <w:sz w:val="26"/>
                <w:szCs w:val="26"/>
              </w:rPr>
              <w:t>KRI</w:t>
            </w:r>
            <w:r w:rsidRPr="00762B3D">
              <w:rPr>
                <w:b/>
                <w:bCs/>
                <w:sz w:val="26"/>
                <w:szCs w:val="26"/>
                <w:cs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069A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กำหนดเสร็จ/ผู้รับผิดชอบ</w:t>
            </w:r>
          </w:p>
        </w:tc>
      </w:tr>
      <w:tr w:rsidR="00DB6F4C" w:rsidRPr="00762B3D" w14:paraId="33E016DC" w14:textId="77777777" w:rsidTr="00360A40">
        <w:trPr>
          <w:jc w:val="center"/>
        </w:trPr>
        <w:tc>
          <w:tcPr>
            <w:tcW w:w="706" w:type="dxa"/>
            <w:tcBorders>
              <w:top w:val="single" w:sz="4" w:space="0" w:color="auto"/>
            </w:tcBorders>
          </w:tcPr>
          <w:p w14:paraId="7DA682B9" w14:textId="77777777" w:rsidR="00DB6F4C" w:rsidRPr="00A9399E" w:rsidRDefault="00DB6F4C" w:rsidP="00DB6F4C">
            <w:pPr>
              <w:spacing w:after="0"/>
              <w:jc w:val="center"/>
              <w:rPr>
                <w:b/>
                <w:bCs/>
                <w:color w:val="0000CC"/>
                <w:sz w:val="26"/>
                <w:szCs w:val="26"/>
              </w:rPr>
            </w:pPr>
            <w:r w:rsidRPr="00A9399E"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..........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97CABA6" w14:textId="77777777" w:rsidR="00DB6F4C" w:rsidRDefault="00DB6F4C" w:rsidP="00DB6F4C">
            <w:pPr>
              <w:spacing w:after="0"/>
              <w:jc w:val="thaiDistribute"/>
              <w:rPr>
                <w:b/>
                <w:bCs/>
                <w:color w:val="0000CC"/>
                <w:sz w:val="26"/>
                <w:szCs w:val="26"/>
              </w:rPr>
            </w:pPr>
            <w:r w:rsidRPr="00097C88">
              <w:rPr>
                <w:b/>
                <w:bCs/>
                <w:color w:val="0000CC"/>
                <w:sz w:val="26"/>
                <w:szCs w:val="26"/>
                <w:cs/>
              </w:rPr>
              <w:t xml:space="preserve">หมวด 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>(</w:t>
            </w:r>
            <w:r>
              <w:rPr>
                <w:rFonts w:hint="cs"/>
                <w:b/>
                <w:bCs/>
                <w:color w:val="0000CC"/>
                <w:sz w:val="26"/>
                <w:szCs w:val="26"/>
                <w:cs/>
              </w:rPr>
              <w:t>4</w:t>
            </w:r>
            <w:r w:rsidRPr="00097C88">
              <w:rPr>
                <w:b/>
                <w:bCs/>
                <w:color w:val="0000CC"/>
                <w:sz w:val="26"/>
                <w:szCs w:val="26"/>
              </w:rPr>
              <w:t xml:space="preserve">) </w:t>
            </w:r>
            <w:r w:rsidRPr="006C5D60">
              <w:rPr>
                <w:b/>
                <w:bCs/>
                <w:color w:val="0000CC"/>
                <w:sz w:val="26"/>
                <w:szCs w:val="26"/>
                <w:cs/>
              </w:rPr>
              <w:t>การบริหารงานบุคคล</w:t>
            </w:r>
          </w:p>
          <w:p w14:paraId="15031846" w14:textId="5151C844" w:rsidR="00DB6F4C" w:rsidRPr="00097C88" w:rsidRDefault="00DB6F4C" w:rsidP="00DB6F4C">
            <w:pPr>
              <w:spacing w:after="0"/>
              <w:jc w:val="thaiDistribute"/>
              <w:rPr>
                <w:color w:val="0000CC"/>
                <w:sz w:val="26"/>
                <w:szCs w:val="26"/>
              </w:rPr>
            </w:pPr>
            <w:r w:rsidRPr="00097C88">
              <w:rPr>
                <w:rFonts w:hint="cs"/>
                <w:color w:val="0000CC"/>
                <w:spacing w:val="-10"/>
                <w:sz w:val="26"/>
                <w:szCs w:val="26"/>
                <w:cs/>
              </w:rPr>
              <w:t>.....</w:t>
            </w:r>
            <w:r w:rsidRPr="00097C88">
              <w:rPr>
                <w:spacing w:val="-10"/>
                <w:sz w:val="26"/>
                <w:szCs w:val="26"/>
              </w:rPr>
              <w:t xml:space="preserve"> </w:t>
            </w:r>
            <w:r w:rsidRPr="00460CA4">
              <w:rPr>
                <w:color w:val="0000CC"/>
                <w:sz w:val="26"/>
                <w:szCs w:val="26"/>
                <w:cs/>
              </w:rPr>
              <w:t>โปรดระบุชื่อความเสี่ยงด้านป้องกันการทุจริต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460CA4">
              <w:rPr>
                <w:color w:val="0000CC"/>
                <w:sz w:val="26"/>
                <w:szCs w:val="26"/>
                <w:cs/>
              </w:rPr>
              <w:t>ในหมวดนี้</w:t>
            </w:r>
            <w:r w:rsidRPr="00097C88">
              <w:rPr>
                <w:color w:val="0000CC"/>
                <w:sz w:val="26"/>
                <w:szCs w:val="26"/>
                <w:cs/>
              </w:rPr>
              <w:t>.......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32C702FB" w14:textId="77777777" w:rsidR="00DB6F4C" w:rsidRPr="00762B3D" w:rsidRDefault="00DB6F4C" w:rsidP="00DB6F4C">
            <w:pPr>
              <w:spacing w:after="0"/>
              <w:jc w:val="center"/>
              <w:rPr>
                <w:color w:val="0000CC"/>
                <w:sz w:val="26"/>
                <w:szCs w:val="26"/>
              </w:rPr>
            </w:pPr>
            <w:r w:rsidRPr="003E3911">
              <w:rPr>
                <w:color w:val="0000CC"/>
                <w:sz w:val="26"/>
                <w:szCs w:val="26"/>
                <w:cs/>
              </w:rPr>
              <w:t>ด้านความน่าเชื่อถือ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ขององค์กรและ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3E3911">
              <w:rPr>
                <w:color w:val="0000CC"/>
                <w:sz w:val="26"/>
                <w:szCs w:val="26"/>
                <w:cs/>
              </w:rPr>
              <w:t>ธรรมา</w:t>
            </w:r>
            <w:proofErr w:type="spellStart"/>
            <w:r w:rsidRPr="003E3911">
              <w:rPr>
                <w:color w:val="0000CC"/>
                <w:sz w:val="26"/>
                <w:szCs w:val="26"/>
                <w:cs/>
              </w:rPr>
              <w:t>ภิ</w:t>
            </w:r>
            <w:proofErr w:type="spellEnd"/>
            <w:r w:rsidRPr="003E3911">
              <w:rPr>
                <w:color w:val="0000CC"/>
                <w:sz w:val="26"/>
                <w:szCs w:val="26"/>
                <w:cs/>
              </w:rPr>
              <w:t>บาล (</w:t>
            </w:r>
            <w:r w:rsidRPr="003E3911">
              <w:rPr>
                <w:color w:val="0000CC"/>
                <w:sz w:val="26"/>
                <w:szCs w:val="26"/>
              </w:rPr>
              <w:t>Reputation and Good Governance Risks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 xml:space="preserve"> </w:t>
            </w:r>
            <w:r w:rsidRPr="00762B3D">
              <w:rPr>
                <w:color w:val="0000CC"/>
                <w:sz w:val="26"/>
                <w:szCs w:val="26"/>
              </w:rPr>
              <w:t xml:space="preserve"> : G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)</w:t>
            </w:r>
            <w:r w:rsidRPr="00762B3D">
              <w:rPr>
                <w:color w:val="0000CC"/>
                <w:sz w:val="26"/>
                <w:szCs w:val="26"/>
              </w:rPr>
              <w:t xml:space="preserve"> </w:t>
            </w:r>
          </w:p>
          <w:p w14:paraId="02F0A43C" w14:textId="77777777" w:rsidR="00DB6F4C" w:rsidRDefault="00DB6F4C" w:rsidP="00DB6F4C">
            <w:pPr>
              <w:tabs>
                <w:tab w:val="left" w:pos="274"/>
              </w:tabs>
              <w:spacing w:after="0"/>
              <w:jc w:val="center"/>
              <w:rPr>
                <w:color w:val="0000CC"/>
                <w:sz w:val="26"/>
                <w:szCs w:val="26"/>
              </w:rPr>
            </w:pPr>
            <w:r>
              <w:rPr>
                <w:rFonts w:hint="cs"/>
                <w:color w:val="0000CC"/>
                <w:sz w:val="26"/>
                <w:szCs w:val="26"/>
                <w:cs/>
              </w:rPr>
              <w:t>หมวด (4)</w:t>
            </w:r>
            <w:r>
              <w:rPr>
                <w:color w:val="0000CC"/>
                <w:sz w:val="26"/>
                <w:szCs w:val="26"/>
                <w:cs/>
              </w:rPr>
              <w:br/>
            </w:r>
            <w:r w:rsidRPr="006C5D60">
              <w:rPr>
                <w:color w:val="0000CC"/>
                <w:sz w:val="26"/>
                <w:szCs w:val="26"/>
                <w:cs/>
              </w:rPr>
              <w:t>การบริหาร</w:t>
            </w:r>
          </w:p>
          <w:p w14:paraId="17CA30F3" w14:textId="37C1052F" w:rsidR="00DB6F4C" w:rsidRPr="00762B3D" w:rsidRDefault="00DB6F4C" w:rsidP="00DB6F4C">
            <w:pPr>
              <w:tabs>
                <w:tab w:val="left" w:pos="274"/>
              </w:tabs>
              <w:spacing w:after="0"/>
              <w:jc w:val="center"/>
              <w:rPr>
                <w:sz w:val="26"/>
                <w:szCs w:val="26"/>
                <w:cs/>
              </w:rPr>
            </w:pPr>
            <w:r w:rsidRPr="006C5D60">
              <w:rPr>
                <w:color w:val="0000CC"/>
                <w:sz w:val="26"/>
                <w:szCs w:val="26"/>
                <w:cs/>
              </w:rPr>
              <w:t>งานบุคคล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2C4A4FB" w14:textId="77777777" w:rsidR="00DB6F4C" w:rsidRPr="00762B3D" w:rsidRDefault="00DB6F4C" w:rsidP="00DB6F4C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ใน</w:t>
            </w:r>
          </w:p>
          <w:p w14:paraId="0CFA0EB3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</w:t>
            </w:r>
          </w:p>
          <w:p w14:paraId="70129083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133EE73B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6F397CCD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0B75B16C" w14:textId="77777777" w:rsidR="00DB6F4C" w:rsidRPr="00762B3D" w:rsidRDefault="00DB6F4C" w:rsidP="00DB6F4C">
            <w:pPr>
              <w:spacing w:after="0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ปัจจัยภายนอก</w:t>
            </w:r>
          </w:p>
          <w:p w14:paraId="3D2433E8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</w:t>
            </w:r>
          </w:p>
          <w:p w14:paraId="30E8238C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54A88AA6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60DBE582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6F0098F2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04F86B43" w14:textId="77777777" w:rsidR="00DB6F4C" w:rsidRPr="00762B3D" w:rsidRDefault="00DB6F4C" w:rsidP="00DB6F4C">
            <w:pPr>
              <w:spacing w:after="0"/>
              <w:rPr>
                <w:sz w:val="26"/>
                <w:szCs w:val="26"/>
              </w:rPr>
            </w:pPr>
          </w:p>
          <w:p w14:paraId="493799D1" w14:textId="77777777" w:rsidR="00DB6F4C" w:rsidRPr="00762B3D" w:rsidRDefault="00DB6F4C" w:rsidP="00DB6F4C">
            <w:pPr>
              <w:spacing w:after="0"/>
              <w:rPr>
                <w:sz w:val="26"/>
                <w:szCs w:val="26"/>
                <w:cs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514D4C5" w14:textId="6A722B25" w:rsidR="00DB6F4C" w:rsidRPr="005B370E" w:rsidRDefault="00DB6F4C" w:rsidP="00DB6F4C">
            <w:pPr>
              <w:spacing w:after="0"/>
              <w:jc w:val="thaiDistribute"/>
              <w:rPr>
                <w:color w:val="0000CC"/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3B336E58" w14:textId="7FBED41F" w:rsidR="00DB6F4C" w:rsidRPr="00762B3D" w:rsidRDefault="00DB6F4C" w:rsidP="00DB6F4C">
            <w:pPr>
              <w:tabs>
                <w:tab w:val="left" w:pos="274"/>
              </w:tabs>
              <w:spacing w:after="0"/>
              <w:jc w:val="thaiDistribute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.......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</w:t>
            </w:r>
          </w:p>
        </w:tc>
        <w:tc>
          <w:tcPr>
            <w:tcW w:w="1388" w:type="dxa"/>
            <w:tcBorders>
              <w:top w:val="single" w:sz="4" w:space="0" w:color="auto"/>
            </w:tcBorders>
          </w:tcPr>
          <w:p w14:paraId="5854A570" w14:textId="3A12F9C3" w:rsidR="00DB6F4C" w:rsidRPr="00762B3D" w:rsidRDefault="00DB6F4C" w:rsidP="00DB6F4C">
            <w:pPr>
              <w:spacing w:after="0"/>
              <w:jc w:val="center"/>
              <w:rPr>
                <w:sz w:val="26"/>
                <w:szCs w:val="26"/>
                <w:cs/>
              </w:rPr>
            </w:pPr>
            <w:r w:rsidRPr="00DB6F4C">
              <w:rPr>
                <w:rFonts w:hint="cs"/>
                <w:color w:val="0000CC"/>
                <w:sz w:val="26"/>
                <w:szCs w:val="26"/>
                <w:cs/>
              </w:rPr>
              <w:t>.......................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</w:tcPr>
          <w:p w14:paraId="425B9420" w14:textId="77777777" w:rsidR="00DB6F4C" w:rsidRPr="00762B3D" w:rsidRDefault="00DB6F4C" w:rsidP="00DB6F4C">
            <w:pPr>
              <w:tabs>
                <w:tab w:val="left" w:pos="162"/>
              </w:tabs>
              <w:spacing w:after="0"/>
              <w:jc w:val="thaiDistribute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..</w:t>
            </w:r>
          </w:p>
        </w:tc>
        <w:tc>
          <w:tcPr>
            <w:tcW w:w="1646" w:type="dxa"/>
            <w:tcBorders>
              <w:top w:val="single" w:sz="4" w:space="0" w:color="auto"/>
              <w:right w:val="single" w:sz="4" w:space="0" w:color="auto"/>
            </w:tcBorders>
          </w:tcPr>
          <w:p w14:paraId="4E4E72AE" w14:textId="77777777" w:rsidR="00DB6F4C" w:rsidRPr="00762B3D" w:rsidRDefault="00DB6F4C" w:rsidP="00DB6F4C">
            <w:pPr>
              <w:tabs>
                <w:tab w:val="left" w:pos="162"/>
              </w:tabs>
              <w:spacing w:after="0"/>
              <w:jc w:val="thaiDistribute"/>
              <w:rPr>
                <w:sz w:val="26"/>
                <w:szCs w:val="26"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5BFF" w14:textId="77777777" w:rsidR="00DB6F4C" w:rsidRPr="00762B3D" w:rsidRDefault="00DB6F4C" w:rsidP="00DB6F4C">
            <w:pPr>
              <w:tabs>
                <w:tab w:val="left" w:pos="162"/>
              </w:tabs>
              <w:spacing w:after="0"/>
              <w:jc w:val="center"/>
              <w:rPr>
                <w:sz w:val="26"/>
                <w:szCs w:val="26"/>
                <w:cs/>
              </w:rPr>
            </w:pP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>
              <w:rPr>
                <w:rFonts w:hint="cs"/>
                <w:color w:val="0000CC"/>
                <w:sz w:val="26"/>
                <w:szCs w:val="26"/>
                <w:cs/>
              </w:rPr>
              <w:t>...........</w:t>
            </w:r>
            <w:r w:rsidRPr="005B370E">
              <w:rPr>
                <w:rFonts w:hint="cs"/>
                <w:color w:val="0000CC"/>
                <w:sz w:val="26"/>
                <w:szCs w:val="26"/>
                <w:cs/>
              </w:rPr>
              <w:t>...</w:t>
            </w:r>
          </w:p>
        </w:tc>
      </w:tr>
    </w:tbl>
    <w:p w14:paraId="36D9CBDE" w14:textId="77777777" w:rsidR="004E52DB" w:rsidRDefault="004E52DB" w:rsidP="004E52DB">
      <w:pPr>
        <w:spacing w:after="160" w:line="259" w:lineRule="auto"/>
        <w:rPr>
          <w:sz w:val="20"/>
          <w:szCs w:val="20"/>
          <w:cs/>
        </w:rPr>
      </w:pPr>
      <w:r>
        <w:rPr>
          <w:sz w:val="20"/>
          <w:szCs w:val="20"/>
          <w:cs/>
        </w:rPr>
        <w:br w:type="page"/>
      </w:r>
    </w:p>
    <w:p w14:paraId="5C6EC43C" w14:textId="77777777" w:rsidR="004E52DB" w:rsidRPr="00B11ED6" w:rsidRDefault="004E52DB" w:rsidP="004E52DB">
      <w:pPr>
        <w:spacing w:after="240"/>
        <w:ind w:right="-32"/>
        <w:jc w:val="center"/>
        <w:rPr>
          <w:b/>
          <w:bCs/>
        </w:rPr>
      </w:pPr>
      <w:r w:rsidRPr="00B11ED6">
        <w:rPr>
          <w:b/>
          <w:bCs/>
          <w:cs/>
        </w:rPr>
        <w:lastRenderedPageBreak/>
        <w:t xml:space="preserve">แบบการวิเคราะห์และประเมินระดับความเสี่ยง (ระดับโอกาส </w:t>
      </w:r>
      <w:r w:rsidRPr="00B11ED6">
        <w:rPr>
          <w:b/>
          <w:bCs/>
        </w:rPr>
        <w:t>x</w:t>
      </w:r>
      <w:r w:rsidRPr="00B11ED6">
        <w:rPr>
          <w:b/>
          <w:bCs/>
          <w:cs/>
        </w:rPr>
        <w:t xml:space="preserve"> ระดับผลกระทบ)  </w:t>
      </w:r>
    </w:p>
    <w:tbl>
      <w:tblPr>
        <w:tblStyle w:val="a3"/>
        <w:tblW w:w="14317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1340"/>
      </w:tblGrid>
      <w:tr w:rsidR="003C183D" w:rsidRPr="00D41F0E" w14:paraId="6E3C4566" w14:textId="77777777" w:rsidTr="006B4481">
        <w:trPr>
          <w:jc w:val="center"/>
        </w:trPr>
        <w:tc>
          <w:tcPr>
            <w:tcW w:w="2977" w:type="dxa"/>
            <w:tcBorders>
              <w:bottom w:val="nil"/>
              <w:right w:val="dashSmallGap" w:sz="4" w:space="0" w:color="auto"/>
            </w:tcBorders>
          </w:tcPr>
          <w:p w14:paraId="084353AB" w14:textId="77777777" w:rsidR="003C183D" w:rsidRPr="00044F96" w:rsidRDefault="003C183D" w:rsidP="003C183D">
            <w:pPr>
              <w:pStyle w:val="ab"/>
              <w:spacing w:line="276" w:lineRule="auto"/>
              <w:jc w:val="both"/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</w:pP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ความเสี่ยงด้านป้องกันการทุจริต  </w:t>
            </w:r>
          </w:p>
          <w:p w14:paraId="1E58E966" w14:textId="3FC40147" w:rsidR="003C183D" w:rsidRPr="00D41F0E" w:rsidRDefault="003C183D" w:rsidP="003C183D">
            <w:pPr>
              <w:pStyle w:val="ab"/>
              <w:spacing w:line="276" w:lineRule="auto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หมวด (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4</w:t>
            </w: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 xml:space="preserve">) </w:t>
            </w:r>
            <w:r w:rsidRPr="00814465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การบริหารงานบุคคล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 xml:space="preserve"> </w:t>
            </w:r>
            <w:r w:rsidRPr="00044F96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:</w:t>
            </w:r>
          </w:p>
        </w:tc>
        <w:tc>
          <w:tcPr>
            <w:tcW w:w="11340" w:type="dxa"/>
            <w:tcBorders>
              <w:left w:val="dashSmallGap" w:sz="4" w:space="0" w:color="auto"/>
              <w:bottom w:val="nil"/>
            </w:tcBorders>
          </w:tcPr>
          <w:p w14:paraId="53FEBA42" w14:textId="77777777" w:rsidR="003C183D" w:rsidRPr="004802A4" w:rsidRDefault="003C183D" w:rsidP="003C183D">
            <w:pPr>
              <w:pStyle w:val="ab"/>
              <w:spacing w:before="120" w:line="276" w:lineRule="auto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</w:t>
            </w:r>
            <w:r w:rsidRPr="004802A4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........................................</w:t>
            </w:r>
            <w:r w:rsidRPr="004802A4"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</w:rPr>
              <w:t>…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โปรดระบุชื่อความเสี่ยงด้านป้องกันการทุจริตในหมวดนี้..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.</w:t>
            </w:r>
            <w:r>
              <w:rPr>
                <w:rFonts w:ascii="TH SarabunPSK" w:hAnsi="TH SarabunPSK" w:cs="TH SarabunPSK" w:hint="cs"/>
                <w:b/>
                <w:bCs/>
                <w:color w:val="0000CC"/>
                <w:sz w:val="28"/>
                <w:cs/>
              </w:rPr>
              <w:t>...........................................</w:t>
            </w:r>
            <w:r w:rsidRPr="004802A4">
              <w:rPr>
                <w:rFonts w:ascii="TH SarabunPSK" w:hAnsi="TH SarabunPSK" w:cs="TH SarabunPSK"/>
                <w:b/>
                <w:bCs/>
                <w:color w:val="0000CC"/>
                <w:sz w:val="28"/>
                <w:cs/>
              </w:rPr>
              <w:t>.....</w:t>
            </w:r>
          </w:p>
        </w:tc>
      </w:tr>
    </w:tbl>
    <w:p w14:paraId="193F4894" w14:textId="77777777" w:rsidR="004E52DB" w:rsidRPr="00B11ED6" w:rsidRDefault="004E52DB" w:rsidP="004E52DB">
      <w:pPr>
        <w:pStyle w:val="ab"/>
        <w:spacing w:before="240" w:after="240" w:line="276" w:lineRule="auto"/>
        <w:ind w:firstLine="1276"/>
        <w:rPr>
          <w:rFonts w:ascii="TH SarabunPSK" w:hAnsi="TH SarabunPSK" w:cs="TH SarabunPSK"/>
          <w:b/>
          <w:bCs/>
          <w:sz w:val="30"/>
          <w:szCs w:val="30"/>
        </w:rPr>
      </w:pP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ลักเกณฑ์การประเมินระดับโอกาส </w:t>
      </w:r>
      <w:r w:rsidRPr="00B11ED6">
        <w:rPr>
          <w:rFonts w:ascii="TH SarabunPSK" w:hAnsi="TH SarabunPSK" w:cs="TH SarabunPSK"/>
          <w:b/>
          <w:bCs/>
          <w:sz w:val="30"/>
          <w:szCs w:val="30"/>
        </w:rPr>
        <w:t xml:space="preserve">x </w:t>
      </w: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ระดับผลกระทบของความเสี่ย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4E52DB" w:rsidRPr="00762B3D" w14:paraId="2682258F" w14:textId="77777777" w:rsidTr="008942E2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2BD0063F" w14:textId="77777777" w:rsidR="004E52DB" w:rsidRPr="00762B3D" w:rsidRDefault="004E52DB" w:rsidP="008942E2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762B3D">
              <w:rPr>
                <w:b/>
                <w:bCs/>
                <w:sz w:val="26"/>
                <w:szCs w:val="26"/>
                <w:cs/>
              </w:rPr>
              <w:t>ระดับคะแนนความรุนแรง</w:t>
            </w:r>
          </w:p>
          <w:p w14:paraId="668C665E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334008EE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โอกาสที่จะเกิด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Likelihood : L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)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3AA351B3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ผลกระทบของความเสี่ยง  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(</w:t>
            </w:r>
            <w:r w:rsidRPr="00762B3D">
              <w:rPr>
                <w:rFonts w:ascii="TH SarabunPSK" w:hAnsi="TH SarabunPSK" w:cs="TH SarabunPSK"/>
                <w:sz w:val="26"/>
                <w:szCs w:val="26"/>
              </w:rPr>
              <w:t>Impact : I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)</w:t>
            </w: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br/>
              <w:t>(ระดับ 1-5 จากน้อยไปมากตามลำดับ)</w:t>
            </w:r>
          </w:p>
        </w:tc>
      </w:tr>
      <w:tr w:rsidR="004E52DB" w:rsidRPr="00762B3D" w14:paraId="6DB6FC80" w14:textId="77777777" w:rsidTr="008942E2">
        <w:trPr>
          <w:jc w:val="center"/>
        </w:trPr>
        <w:tc>
          <w:tcPr>
            <w:tcW w:w="3114" w:type="dxa"/>
            <w:vAlign w:val="center"/>
          </w:tcPr>
          <w:p w14:paraId="69E79725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749E491E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77680C91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160D1BC0" w14:textId="77777777" w:rsidTr="008942E2">
        <w:trPr>
          <w:jc w:val="center"/>
        </w:trPr>
        <w:tc>
          <w:tcPr>
            <w:tcW w:w="3114" w:type="dxa"/>
            <w:vAlign w:val="center"/>
          </w:tcPr>
          <w:p w14:paraId="2001B503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4</w:t>
            </w:r>
          </w:p>
        </w:tc>
        <w:tc>
          <w:tcPr>
            <w:tcW w:w="5599" w:type="dxa"/>
            <w:vAlign w:val="center"/>
          </w:tcPr>
          <w:p w14:paraId="7C89E6F6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516E7862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706122E8" w14:textId="77777777" w:rsidTr="008942E2">
        <w:trPr>
          <w:jc w:val="center"/>
        </w:trPr>
        <w:tc>
          <w:tcPr>
            <w:tcW w:w="3114" w:type="dxa"/>
            <w:vAlign w:val="center"/>
          </w:tcPr>
          <w:p w14:paraId="0FEE478E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3</w:t>
            </w:r>
          </w:p>
        </w:tc>
        <w:tc>
          <w:tcPr>
            <w:tcW w:w="5599" w:type="dxa"/>
            <w:vAlign w:val="center"/>
          </w:tcPr>
          <w:p w14:paraId="433BCBE8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680A5B65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50C5BFA3" w14:textId="77777777" w:rsidTr="008942E2">
        <w:trPr>
          <w:jc w:val="center"/>
        </w:trPr>
        <w:tc>
          <w:tcPr>
            <w:tcW w:w="3114" w:type="dxa"/>
            <w:vAlign w:val="center"/>
          </w:tcPr>
          <w:p w14:paraId="598509BA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2</w:t>
            </w:r>
          </w:p>
        </w:tc>
        <w:tc>
          <w:tcPr>
            <w:tcW w:w="5599" w:type="dxa"/>
            <w:vAlign w:val="center"/>
          </w:tcPr>
          <w:p w14:paraId="5FD310B1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3F343443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  <w:tr w:rsidR="004E52DB" w:rsidRPr="00762B3D" w14:paraId="1E775657" w14:textId="77777777" w:rsidTr="008942E2">
        <w:trPr>
          <w:jc w:val="center"/>
        </w:trPr>
        <w:tc>
          <w:tcPr>
            <w:tcW w:w="3114" w:type="dxa"/>
            <w:vAlign w:val="center"/>
          </w:tcPr>
          <w:p w14:paraId="4D55AD20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sz w:val="26"/>
                <w:szCs w:val="26"/>
                <w:cs/>
              </w:rPr>
              <w:t>1</w:t>
            </w:r>
          </w:p>
        </w:tc>
        <w:tc>
          <w:tcPr>
            <w:tcW w:w="5599" w:type="dxa"/>
            <w:vAlign w:val="center"/>
          </w:tcPr>
          <w:p w14:paraId="6ADF8774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  <w:tc>
          <w:tcPr>
            <w:tcW w:w="5599" w:type="dxa"/>
            <w:vAlign w:val="center"/>
          </w:tcPr>
          <w:p w14:paraId="1C5C5D63" w14:textId="77777777" w:rsidR="004E52DB" w:rsidRPr="00762B3D" w:rsidRDefault="004E52DB" w:rsidP="008942E2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</w:rPr>
              <w:t>…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โปรดระบุ........</w:t>
            </w:r>
            <w:r w:rsidRPr="00762B3D">
              <w:rPr>
                <w:rFonts w:ascii="TH SarabunPSK" w:hAnsi="TH SarabunPSK" w:cs="TH SarabunPSK" w:hint="cs"/>
                <w:color w:val="0000CC"/>
                <w:sz w:val="26"/>
                <w:szCs w:val="26"/>
                <w:cs/>
              </w:rPr>
              <w:t>........................................</w:t>
            </w:r>
            <w:r w:rsidRPr="00762B3D">
              <w:rPr>
                <w:rFonts w:ascii="TH SarabunPSK" w:hAnsi="TH SarabunPSK" w:cs="TH SarabunPSK"/>
                <w:color w:val="0000CC"/>
                <w:sz w:val="26"/>
                <w:szCs w:val="26"/>
                <w:cs/>
              </w:rPr>
              <w:t>...........</w:t>
            </w:r>
          </w:p>
        </w:tc>
      </w:tr>
    </w:tbl>
    <w:p w14:paraId="633803FF" w14:textId="77777777" w:rsidR="004E52DB" w:rsidRPr="009A17B2" w:rsidRDefault="004E52DB" w:rsidP="004E52DB">
      <w:pPr>
        <w:pStyle w:val="a6"/>
        <w:spacing w:line="276" w:lineRule="auto"/>
        <w:rPr>
          <w:rFonts w:cs="TH SarabunPSK"/>
          <w:spacing w:val="-8"/>
          <w:sz w:val="20"/>
          <w:szCs w:val="20"/>
        </w:rPr>
      </w:pPr>
    </w:p>
    <w:p w14:paraId="76FE36E8" w14:textId="77777777" w:rsidR="004E52DB" w:rsidRPr="00B11ED6" w:rsidRDefault="004E52DB" w:rsidP="004E52DB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118D6A5B" w14:textId="77777777" w:rsidR="004E52DB" w:rsidRPr="00B11ED6" w:rsidRDefault="004E52DB" w:rsidP="004E52DB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7935D323" w14:textId="77777777" w:rsidR="004E52DB" w:rsidRPr="00B11ED6" w:rsidRDefault="004E52DB" w:rsidP="004E52DB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20F1DAC1" w14:textId="77777777" w:rsidR="004E52DB" w:rsidRPr="00B11ED6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-2  =  </w:t>
      </w:r>
      <w:r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7-12  =  </w:t>
      </w:r>
      <w:r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7961ED76" w14:textId="77777777" w:rsidR="004E52DB" w:rsidRPr="00B11ED6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3-6  =  </w:t>
      </w:r>
      <w:r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3-25  =  </w:t>
      </w:r>
      <w:r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3CDFAF6B" w14:textId="77777777" w:rsidR="004E52DB" w:rsidRPr="00D41F0E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6C5976E8" w14:textId="77777777" w:rsidR="004E52DB" w:rsidRPr="00D41F0E" w:rsidRDefault="004E52DB" w:rsidP="004E52DB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3F3396B8" w14:textId="77777777" w:rsidR="004E52DB" w:rsidRPr="00D41F0E" w:rsidRDefault="004E52DB" w:rsidP="004E52DB">
      <w:pPr>
        <w:spacing w:before="24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3929F52C" w14:textId="77777777" w:rsidR="004E52DB" w:rsidRPr="00D41F0E" w:rsidRDefault="004E52DB" w:rsidP="004E52DB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19AF7B25" w14:textId="77777777" w:rsidR="004E52DB" w:rsidRPr="00D41F0E" w:rsidRDefault="004E52DB" w:rsidP="004E52DB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7C13EBF7" w14:textId="77777777" w:rsidR="004E52DB" w:rsidRPr="00D41F0E" w:rsidRDefault="004E52DB" w:rsidP="004E52DB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23506568" w14:textId="77777777" w:rsidR="004E52DB" w:rsidRDefault="004E52DB" w:rsidP="004E52DB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p w14:paraId="70DDF3A4" w14:textId="0002A244" w:rsidR="004E52DB" w:rsidRDefault="004E52DB">
      <w:pPr>
        <w:spacing w:after="160" w:line="259" w:lineRule="auto"/>
        <w:rPr>
          <w:sz w:val="10"/>
          <w:szCs w:val="10"/>
          <w:cs/>
        </w:rPr>
      </w:pPr>
    </w:p>
    <w:p w14:paraId="0725AE39" w14:textId="57A85BFE" w:rsidR="004E52DB" w:rsidRDefault="004E52DB">
      <w:pPr>
        <w:spacing w:after="160" w:line="259" w:lineRule="auto"/>
        <w:rPr>
          <w:sz w:val="10"/>
          <w:szCs w:val="10"/>
          <w:cs/>
        </w:rPr>
      </w:pPr>
    </w:p>
    <w:p w14:paraId="3B5C1BEE" w14:textId="77777777" w:rsidR="007C0500" w:rsidRDefault="007C0500" w:rsidP="00D41F0E">
      <w:pPr>
        <w:spacing w:after="0"/>
        <w:ind w:firstLine="8080"/>
        <w:rPr>
          <w:sz w:val="10"/>
          <w:szCs w:val="10"/>
        </w:rPr>
      </w:pPr>
    </w:p>
    <w:tbl>
      <w:tblPr>
        <w:tblStyle w:val="a3"/>
        <w:tblW w:w="144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D97F96" w:rsidRPr="00B2405C" w14:paraId="67D1B6A1" w14:textId="77777777" w:rsidTr="00774AB3">
        <w:trPr>
          <w:jc w:val="center"/>
        </w:trPr>
        <w:tc>
          <w:tcPr>
            <w:tcW w:w="14459" w:type="dxa"/>
          </w:tcPr>
          <w:p w14:paraId="42343493" w14:textId="058FDE6C" w:rsidR="00D97F96" w:rsidRPr="00B2405C" w:rsidRDefault="00D97F96" w:rsidP="006F70A0">
            <w:pPr>
              <w:spacing w:before="80" w:after="80"/>
              <w:jc w:val="center"/>
              <w:rPr>
                <w:b/>
                <w:bCs/>
              </w:rPr>
            </w:pPr>
            <w:r w:rsidRPr="00B2405C">
              <w:rPr>
                <w:sz w:val="28"/>
                <w:szCs w:val="28"/>
                <w:cs/>
              </w:rPr>
              <w:br w:type="page"/>
            </w:r>
            <w:r w:rsidRPr="00B2405C">
              <w:rPr>
                <w:rFonts w:hint="cs"/>
                <w:b/>
                <w:bCs/>
                <w:cs/>
              </w:rPr>
              <w:t>สรุป</w:t>
            </w:r>
            <w:r w:rsidRPr="00B2405C">
              <w:rPr>
                <w:b/>
                <w:bCs/>
                <w:cs/>
              </w:rPr>
              <w:t>ภาพรวมความเสี่ยง</w:t>
            </w:r>
            <w:r w:rsidR="00F96E4A" w:rsidRPr="00B2405C">
              <w:rPr>
                <w:b/>
                <w:bCs/>
                <w:cs/>
              </w:rPr>
              <w:t>ด้านป้องกันการทุจริต</w:t>
            </w:r>
            <w:r w:rsidRPr="00B2405C">
              <w:rPr>
                <w:rFonts w:hint="cs"/>
                <w:b/>
                <w:bCs/>
                <w:cs/>
              </w:rPr>
              <w:t xml:space="preserve"> </w:t>
            </w:r>
            <w:r w:rsidRPr="00B2405C">
              <w:rPr>
                <w:b/>
                <w:bCs/>
                <w:cs/>
              </w:rPr>
              <w:t xml:space="preserve">ประจำปีงบประมาณ พ.ศ. </w:t>
            </w:r>
            <w:r w:rsidRPr="00B2405C">
              <w:rPr>
                <w:rFonts w:hint="cs"/>
                <w:b/>
                <w:bCs/>
                <w:cs/>
              </w:rPr>
              <w:t>..........</w:t>
            </w:r>
            <w:r w:rsidR="00B2405C">
              <w:rPr>
                <w:rFonts w:hint="cs"/>
                <w:b/>
                <w:bCs/>
                <w:cs/>
              </w:rPr>
              <w:t>.....</w:t>
            </w:r>
            <w:r w:rsidRPr="00B2405C">
              <w:rPr>
                <w:rFonts w:hint="cs"/>
                <w:b/>
                <w:bCs/>
                <w:cs/>
              </w:rPr>
              <w:t xml:space="preserve">..................   </w:t>
            </w:r>
          </w:p>
        </w:tc>
      </w:tr>
      <w:tr w:rsidR="00D97F96" w14:paraId="17C687E1" w14:textId="77777777" w:rsidTr="00774AB3">
        <w:trPr>
          <w:jc w:val="center"/>
        </w:trPr>
        <w:tc>
          <w:tcPr>
            <w:tcW w:w="14459" w:type="dxa"/>
          </w:tcPr>
          <w:p w14:paraId="73582669" w14:textId="2F545276" w:rsidR="00D97F96" w:rsidRDefault="00F96E4A" w:rsidP="006F70A0">
            <w:pPr>
              <w:spacing w:before="80" w:after="80"/>
              <w:jc w:val="center"/>
              <w:rPr>
                <w:b/>
                <w:bCs/>
                <w:cs/>
              </w:rPr>
            </w:pPr>
            <w:r w:rsidRPr="008D4C8F">
              <w:rPr>
                <w:rFonts w:hint="cs"/>
                <w:b/>
                <w:bCs/>
                <w:color w:val="0000CC"/>
              </w:rPr>
              <w:sym w:font="Wingdings" w:char="F0FE"/>
            </w:r>
            <w:r w:rsidR="00CC4811" w:rsidRPr="008D4C8F">
              <w:rPr>
                <w:rFonts w:hint="cs"/>
                <w:b/>
                <w:bCs/>
                <w:color w:val="0000CC"/>
                <w:cs/>
              </w:rPr>
              <w:t xml:space="preserve">   รอบแผน   </w:t>
            </w:r>
            <w:r w:rsidR="00CC4811">
              <w:rPr>
                <w:rFonts w:hint="cs"/>
                <w:b/>
                <w:bCs/>
              </w:rPr>
              <w:sym w:font="Wingdings" w:char="F0A8"/>
            </w:r>
            <w:r w:rsidR="00CC4811">
              <w:rPr>
                <w:rFonts w:hint="cs"/>
                <w:b/>
                <w:bCs/>
                <w:cs/>
              </w:rPr>
              <w:t xml:space="preserve">   รอบ 6 เดือน   </w:t>
            </w:r>
            <w:r w:rsidR="00CC4811">
              <w:rPr>
                <w:rFonts w:hint="cs"/>
                <w:b/>
                <w:bCs/>
              </w:rPr>
              <w:sym w:font="Wingdings" w:char="F0A8"/>
            </w:r>
            <w:r w:rsidR="00CC4811">
              <w:rPr>
                <w:rFonts w:hint="cs"/>
                <w:b/>
                <w:bCs/>
                <w:cs/>
              </w:rPr>
              <w:t xml:space="preserve">   รอบ 12 เดือน  </w:t>
            </w:r>
          </w:p>
        </w:tc>
      </w:tr>
      <w:tr w:rsidR="00CC4811" w14:paraId="31E02C46" w14:textId="77777777" w:rsidTr="00774AB3">
        <w:trPr>
          <w:jc w:val="center"/>
        </w:trPr>
        <w:tc>
          <w:tcPr>
            <w:tcW w:w="14459" w:type="dxa"/>
          </w:tcPr>
          <w:p w14:paraId="1682C585" w14:textId="6F24DCAB" w:rsidR="00CC4811" w:rsidRPr="00B774E7" w:rsidRDefault="00CC4811" w:rsidP="00CC4811">
            <w:pPr>
              <w:spacing w:before="80" w:after="80"/>
              <w:jc w:val="center"/>
              <w:rPr>
                <w:b/>
                <w:bCs/>
                <w:cs/>
              </w:rPr>
            </w:pPr>
            <w:r w:rsidRPr="00B774E7">
              <w:rPr>
                <w:b/>
                <w:bCs/>
                <w:cs/>
              </w:rPr>
              <w:t>ชื่อหน่วยงาน  ……….............................................................................................…………</w:t>
            </w:r>
            <w:r>
              <w:rPr>
                <w:rFonts w:hint="cs"/>
                <w:b/>
                <w:bCs/>
                <w:cs/>
              </w:rPr>
              <w:t xml:space="preserve"> </w:t>
            </w:r>
          </w:p>
        </w:tc>
      </w:tr>
    </w:tbl>
    <w:p w14:paraId="36576E6C" w14:textId="77777777" w:rsidR="00D97F96" w:rsidRPr="00AF372F" w:rsidRDefault="00D97F96" w:rsidP="00D97F96">
      <w:pPr>
        <w:spacing w:after="0"/>
        <w:jc w:val="center"/>
        <w:rPr>
          <w:sz w:val="12"/>
          <w:szCs w:val="12"/>
        </w:rPr>
      </w:pPr>
    </w:p>
    <w:tbl>
      <w:tblPr>
        <w:tblStyle w:val="a3"/>
        <w:tblW w:w="14454" w:type="dxa"/>
        <w:jc w:val="center"/>
        <w:tblLook w:val="04A0" w:firstRow="1" w:lastRow="0" w:firstColumn="1" w:lastColumn="0" w:noHBand="0" w:noVBand="1"/>
      </w:tblPr>
      <w:tblGrid>
        <w:gridCol w:w="1813"/>
        <w:gridCol w:w="597"/>
        <w:gridCol w:w="5347"/>
        <w:gridCol w:w="1412"/>
        <w:gridCol w:w="1271"/>
        <w:gridCol w:w="1077"/>
        <w:gridCol w:w="978"/>
        <w:gridCol w:w="980"/>
        <w:gridCol w:w="979"/>
      </w:tblGrid>
      <w:tr w:rsidR="00CC4811" w:rsidRPr="003C296A" w14:paraId="432C2A0A" w14:textId="77777777" w:rsidTr="00911E32">
        <w:trPr>
          <w:tblHeader/>
          <w:jc w:val="center"/>
        </w:trPr>
        <w:tc>
          <w:tcPr>
            <w:tcW w:w="1813" w:type="dxa"/>
            <w:vMerge w:val="restart"/>
            <w:shd w:val="clear" w:color="auto" w:fill="E7E6E6" w:themeFill="background2"/>
            <w:vAlign w:val="center"/>
          </w:tcPr>
          <w:p w14:paraId="5333FB1A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มหาวิทยาลัยพะเยา</w:t>
            </w:r>
          </w:p>
        </w:tc>
        <w:tc>
          <w:tcPr>
            <w:tcW w:w="597" w:type="dxa"/>
            <w:vMerge w:val="restart"/>
            <w:shd w:val="clear" w:color="auto" w:fill="E7E6E6" w:themeFill="background2"/>
            <w:vAlign w:val="center"/>
          </w:tcPr>
          <w:p w14:paraId="0C34F46F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ลำดับ</w:t>
            </w:r>
          </w:p>
        </w:tc>
        <w:tc>
          <w:tcPr>
            <w:tcW w:w="5347" w:type="dxa"/>
            <w:vMerge w:val="restart"/>
            <w:shd w:val="clear" w:color="auto" w:fill="E7E6E6" w:themeFill="background2"/>
            <w:vAlign w:val="center"/>
          </w:tcPr>
          <w:p w14:paraId="6691ED96" w14:textId="1A14958C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ชื่อความเสี่ยง</w:t>
            </w:r>
            <w:r w:rsidR="00F10A3C" w:rsidRPr="004D5064">
              <w:rPr>
                <w:b/>
                <w:bCs/>
                <w:sz w:val="24"/>
                <w:szCs w:val="24"/>
                <w:cs/>
              </w:rPr>
              <w:t>ด้านป้องกันการทุจริต</w:t>
            </w:r>
          </w:p>
        </w:tc>
        <w:tc>
          <w:tcPr>
            <w:tcW w:w="2683" w:type="dxa"/>
            <w:gridSpan w:val="2"/>
            <w:shd w:val="clear" w:color="auto" w:fill="E7E6E6" w:themeFill="background2"/>
          </w:tcPr>
          <w:p w14:paraId="0754743A" w14:textId="79DA7512" w:rsidR="00CC4811" w:rsidRPr="00A168B3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A168B3">
              <w:rPr>
                <w:b/>
                <w:bCs/>
                <w:sz w:val="24"/>
                <w:szCs w:val="24"/>
                <w:cs/>
              </w:rPr>
              <w:t>ความต่อเนื่องในการบริหาร</w:t>
            </w:r>
            <w:r w:rsidR="00A168B3" w:rsidRPr="00A168B3">
              <w:rPr>
                <w:rFonts w:hint="cs"/>
                <w:b/>
                <w:bCs/>
                <w:sz w:val="24"/>
                <w:szCs w:val="24"/>
                <w:cs/>
              </w:rPr>
              <w:t>จัดการ</w:t>
            </w:r>
            <w:r w:rsidRPr="00A168B3">
              <w:rPr>
                <w:rFonts w:hint="cs"/>
                <w:b/>
                <w:bCs/>
                <w:sz w:val="24"/>
                <w:szCs w:val="24"/>
                <w:cs/>
              </w:rPr>
              <w:t>ความเสี่ยง</w:t>
            </w:r>
          </w:p>
        </w:tc>
        <w:tc>
          <w:tcPr>
            <w:tcW w:w="1077" w:type="dxa"/>
            <w:vMerge w:val="restart"/>
            <w:shd w:val="clear" w:color="auto" w:fill="E7E6E6" w:themeFill="background2"/>
            <w:vAlign w:val="center"/>
          </w:tcPr>
          <w:p w14:paraId="4DFB9BA7" w14:textId="5D0B8AB8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ประเภทความเสี่ยง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937" w:type="dxa"/>
            <w:gridSpan w:val="3"/>
            <w:vMerge w:val="restart"/>
            <w:shd w:val="clear" w:color="auto" w:fill="E7E6E6" w:themeFill="background2"/>
            <w:vAlign w:val="center"/>
          </w:tcPr>
          <w:p w14:paraId="488F338E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ระดับความเสี่ยง 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(โอกาส</w:t>
            </w:r>
            <w:r w:rsidRPr="003C296A">
              <w:rPr>
                <w:b/>
                <w:bCs/>
                <w:sz w:val="24"/>
                <w:szCs w:val="24"/>
              </w:rPr>
              <w:t>x</w:t>
            </w:r>
            <w:r w:rsidRPr="003C296A">
              <w:rPr>
                <w:b/>
                <w:bCs/>
                <w:sz w:val="24"/>
                <w:szCs w:val="24"/>
                <w:cs/>
              </w:rPr>
              <w:t>ผลกระทบ)</w:t>
            </w:r>
          </w:p>
        </w:tc>
      </w:tr>
      <w:tr w:rsidR="00792B20" w:rsidRPr="003C296A" w14:paraId="14DBDE46" w14:textId="77777777" w:rsidTr="00911E32">
        <w:trPr>
          <w:trHeight w:val="338"/>
          <w:tblHeader/>
          <w:jc w:val="center"/>
        </w:trPr>
        <w:tc>
          <w:tcPr>
            <w:tcW w:w="1813" w:type="dxa"/>
            <w:vMerge/>
            <w:shd w:val="clear" w:color="auto" w:fill="E7E6E6" w:themeFill="background2"/>
            <w:vAlign w:val="center"/>
          </w:tcPr>
          <w:p w14:paraId="1055A418" w14:textId="77777777" w:rsidR="00CC4811" w:rsidRPr="003C296A" w:rsidRDefault="00CC4811" w:rsidP="006F70A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  <w:vAlign w:val="center"/>
          </w:tcPr>
          <w:p w14:paraId="4084D3C2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47" w:type="dxa"/>
            <w:vMerge/>
            <w:shd w:val="clear" w:color="auto" w:fill="E7E6E6" w:themeFill="background2"/>
            <w:vAlign w:val="center"/>
          </w:tcPr>
          <w:p w14:paraId="42BC854E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2" w:type="dxa"/>
            <w:vMerge w:val="restart"/>
            <w:shd w:val="clear" w:color="auto" w:fill="E7E6E6" w:themeFill="background2"/>
            <w:vAlign w:val="center"/>
          </w:tcPr>
          <w:p w14:paraId="5552D448" w14:textId="7FFF140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ต่อเนื่องจากปีก่อน</w:t>
            </w:r>
          </w:p>
        </w:tc>
        <w:tc>
          <w:tcPr>
            <w:tcW w:w="1271" w:type="dxa"/>
            <w:vMerge w:val="restart"/>
            <w:shd w:val="clear" w:color="auto" w:fill="E7E6E6" w:themeFill="background2"/>
            <w:vAlign w:val="center"/>
          </w:tcPr>
          <w:p w14:paraId="65A6AAEA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ใหม่</w:t>
            </w:r>
          </w:p>
        </w:tc>
        <w:tc>
          <w:tcPr>
            <w:tcW w:w="1077" w:type="dxa"/>
            <w:vMerge/>
            <w:shd w:val="clear" w:color="auto" w:fill="E7E6E6" w:themeFill="background2"/>
            <w:vAlign w:val="center"/>
          </w:tcPr>
          <w:p w14:paraId="45F7CE44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37" w:type="dxa"/>
            <w:gridSpan w:val="3"/>
            <w:vMerge/>
            <w:shd w:val="clear" w:color="auto" w:fill="E7E6E6" w:themeFill="background2"/>
            <w:vAlign w:val="center"/>
          </w:tcPr>
          <w:p w14:paraId="4EB0D8D3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7F8C" w:rsidRPr="003C296A" w14:paraId="1D81B117" w14:textId="77777777" w:rsidTr="00911E32">
        <w:trPr>
          <w:tblHeader/>
          <w:jc w:val="center"/>
        </w:trPr>
        <w:tc>
          <w:tcPr>
            <w:tcW w:w="1813" w:type="dxa"/>
            <w:vMerge/>
            <w:tcBorders>
              <w:bottom w:val="single" w:sz="4" w:space="0" w:color="auto"/>
            </w:tcBorders>
            <w:shd w:val="clear" w:color="auto" w:fill="E7E6E6" w:themeFill="background2"/>
          </w:tcPr>
          <w:p w14:paraId="51EAF194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</w:tcPr>
          <w:p w14:paraId="3D42A5EA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47" w:type="dxa"/>
            <w:vMerge/>
            <w:shd w:val="clear" w:color="auto" w:fill="E7E6E6" w:themeFill="background2"/>
          </w:tcPr>
          <w:p w14:paraId="40E3D21B" w14:textId="77777777" w:rsidR="00CC4811" w:rsidRPr="003C296A" w:rsidRDefault="00CC4811" w:rsidP="006F70A0">
            <w:pPr>
              <w:spacing w:after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2" w:type="dxa"/>
            <w:vMerge/>
            <w:shd w:val="clear" w:color="auto" w:fill="E7E6E6" w:themeFill="background2"/>
          </w:tcPr>
          <w:p w14:paraId="7F003650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1" w:type="dxa"/>
            <w:vMerge/>
            <w:shd w:val="clear" w:color="auto" w:fill="E7E6E6" w:themeFill="background2"/>
          </w:tcPr>
          <w:p w14:paraId="46309977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77" w:type="dxa"/>
            <w:vMerge/>
            <w:shd w:val="clear" w:color="auto" w:fill="E7E6E6" w:themeFill="background2"/>
          </w:tcPr>
          <w:p w14:paraId="517C548E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78" w:type="dxa"/>
            <w:shd w:val="clear" w:color="auto" w:fill="E7E6E6" w:themeFill="background2"/>
          </w:tcPr>
          <w:p w14:paraId="29C49BC3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แผน</w:t>
            </w:r>
          </w:p>
        </w:tc>
        <w:tc>
          <w:tcPr>
            <w:tcW w:w="980" w:type="dxa"/>
            <w:shd w:val="clear" w:color="auto" w:fill="E7E6E6" w:themeFill="background2"/>
          </w:tcPr>
          <w:p w14:paraId="769848F3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6 เดือน </w:t>
            </w:r>
          </w:p>
        </w:tc>
        <w:tc>
          <w:tcPr>
            <w:tcW w:w="979" w:type="dxa"/>
            <w:shd w:val="clear" w:color="auto" w:fill="E7E6E6" w:themeFill="background2"/>
          </w:tcPr>
          <w:p w14:paraId="4B338C8F" w14:textId="77777777" w:rsidR="00CC4811" w:rsidRPr="003C296A" w:rsidRDefault="00CC4811" w:rsidP="006F70A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12 เดือน</w:t>
            </w:r>
          </w:p>
        </w:tc>
      </w:tr>
      <w:tr w:rsidR="00833171" w:rsidRPr="003C296A" w14:paraId="133FFEDF" w14:textId="77777777" w:rsidTr="0028361E">
        <w:trPr>
          <w:jc w:val="center"/>
        </w:trPr>
        <w:tc>
          <w:tcPr>
            <w:tcW w:w="1813" w:type="dxa"/>
            <w:tcBorders>
              <w:bottom w:val="nil"/>
            </w:tcBorders>
            <w:shd w:val="clear" w:color="auto" w:fill="E7E6E6" w:themeFill="background2"/>
          </w:tcPr>
          <w:p w14:paraId="76945AEB" w14:textId="54D7B33C" w:rsidR="00833171" w:rsidRPr="00FF1E3D" w:rsidRDefault="00833171" w:rsidP="00833171">
            <w:pPr>
              <w:spacing w:after="0"/>
              <w:jc w:val="center"/>
              <w:rPr>
                <w:b/>
                <w:bCs/>
                <w:color w:val="0000CC"/>
                <w:sz w:val="24"/>
                <w:szCs w:val="24"/>
              </w:rPr>
            </w:pPr>
            <w:r w:rsidRPr="00FF1E3D">
              <w:rPr>
                <w:b/>
                <w:bCs/>
                <w:color w:val="0000CC"/>
                <w:sz w:val="24"/>
                <w:szCs w:val="24"/>
                <w:cs/>
              </w:rPr>
              <w:t>ยุทธศาสตร์</w:t>
            </w:r>
            <w:r w:rsidRPr="00FF1E3D"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 xml:space="preserve">ที่ </w:t>
            </w:r>
            <w:r w:rsidR="00FF1E3D" w:rsidRPr="00FF1E3D"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>.......</w:t>
            </w:r>
          </w:p>
          <w:p w14:paraId="2D7E6E64" w14:textId="67EC7D6B" w:rsidR="00833171" w:rsidRPr="00FF1E3D" w:rsidRDefault="00833171" w:rsidP="00833171">
            <w:pPr>
              <w:spacing w:after="0"/>
              <w:jc w:val="center"/>
              <w:rPr>
                <w:b/>
                <w:bCs/>
                <w:color w:val="0000CC"/>
                <w:sz w:val="24"/>
                <w:szCs w:val="24"/>
              </w:rPr>
            </w:pPr>
          </w:p>
        </w:tc>
        <w:tc>
          <w:tcPr>
            <w:tcW w:w="597" w:type="dxa"/>
          </w:tcPr>
          <w:p w14:paraId="665DBDDB" w14:textId="6B9A0C6B" w:rsidR="00833171" w:rsidRPr="000A4AC6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0A4AC6">
              <w:rPr>
                <w:rFonts w:hint="cs"/>
                <w:color w:val="0000CC"/>
                <w:sz w:val="24"/>
                <w:szCs w:val="24"/>
                <w:cs/>
              </w:rPr>
              <w:t>........</w:t>
            </w:r>
          </w:p>
        </w:tc>
        <w:tc>
          <w:tcPr>
            <w:tcW w:w="5347" w:type="dxa"/>
          </w:tcPr>
          <w:p w14:paraId="200DA5DD" w14:textId="2EFAFE82" w:rsidR="00833171" w:rsidRPr="00F10A3C" w:rsidRDefault="00833171" w:rsidP="00833171">
            <w:pPr>
              <w:spacing w:after="0"/>
              <w:jc w:val="thaiDistribute"/>
              <w:rPr>
                <w:b/>
                <w:bCs/>
                <w:color w:val="0000CC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 xml:space="preserve">หมวด </w:t>
            </w:r>
            <w:r w:rsidR="00DF218E"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 xml:space="preserve">(1) </w:t>
            </w:r>
            <w:r w:rsidRPr="00F10A3C">
              <w:rPr>
                <w:b/>
                <w:bCs/>
                <w:color w:val="0000CC"/>
                <w:sz w:val="24"/>
                <w:szCs w:val="24"/>
                <w:cs/>
              </w:rPr>
              <w:t>การอนุมัติ อนุญาต ตามพระราชบัญญัติการอำนวยความสะดวก</w:t>
            </w:r>
            <w:r>
              <w:rPr>
                <w:b/>
                <w:bCs/>
                <w:color w:val="0000CC"/>
                <w:sz w:val="24"/>
                <w:szCs w:val="24"/>
              </w:rPr>
              <w:br/>
            </w:r>
            <w:r w:rsidRPr="00F10A3C">
              <w:rPr>
                <w:b/>
                <w:bCs/>
                <w:color w:val="0000CC"/>
                <w:sz w:val="24"/>
                <w:szCs w:val="24"/>
                <w:cs/>
              </w:rPr>
              <w:t xml:space="preserve">ในการพิจารณาอนุญาตของทางราชการ พ.ศ. </w:t>
            </w:r>
            <w:r w:rsidRPr="00F10A3C">
              <w:rPr>
                <w:b/>
                <w:bCs/>
                <w:color w:val="0000CC"/>
                <w:sz w:val="24"/>
                <w:szCs w:val="24"/>
              </w:rPr>
              <w:t>2558</w:t>
            </w:r>
          </w:p>
          <w:p w14:paraId="354957FF" w14:textId="152B0B05" w:rsidR="00833171" w:rsidRPr="00AD777C" w:rsidRDefault="00833171" w:rsidP="00833171">
            <w:pPr>
              <w:spacing w:after="0"/>
              <w:jc w:val="thaiDistribute"/>
              <w:rPr>
                <w:color w:val="0000CC"/>
                <w:sz w:val="24"/>
                <w:szCs w:val="24"/>
                <w:cs/>
              </w:rPr>
            </w:pP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เรื่อง 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</w:t>
            </w:r>
            <w:r w:rsidRPr="00766132">
              <w:rPr>
                <w:color w:val="0000CC"/>
                <w:sz w:val="24"/>
                <w:szCs w:val="24"/>
                <w:cs/>
              </w:rPr>
              <w:t xml:space="preserve"> </w:t>
            </w:r>
            <w:r w:rsidR="000B0F97" w:rsidRPr="000B0F97">
              <w:rPr>
                <w:color w:val="0000CC"/>
                <w:sz w:val="24"/>
                <w:szCs w:val="24"/>
                <w:cs/>
              </w:rPr>
              <w:t>กรณีหน่วยงานไม่มีภารกิจใน</w:t>
            </w:r>
            <w:r w:rsidR="000B0F97">
              <w:rPr>
                <w:rFonts w:hint="cs"/>
                <w:color w:val="0000CC"/>
                <w:sz w:val="24"/>
                <w:szCs w:val="24"/>
                <w:cs/>
              </w:rPr>
              <w:t>หมวดนี้</w:t>
            </w:r>
            <w:r w:rsidR="00C35664">
              <w:rPr>
                <w:rFonts w:hint="cs"/>
                <w:color w:val="0000CC"/>
                <w:sz w:val="24"/>
                <w:szCs w:val="24"/>
                <w:cs/>
              </w:rPr>
              <w:t xml:space="preserve"> </w:t>
            </w:r>
            <w:r w:rsidR="00615E13">
              <w:rPr>
                <w:rFonts w:hint="cs"/>
                <w:color w:val="0000CC"/>
                <w:sz w:val="24"/>
                <w:szCs w:val="24"/>
                <w:cs/>
              </w:rPr>
              <w:t xml:space="preserve">ให้ระบุว่า </w:t>
            </w:r>
            <w:r w:rsidRPr="00766132">
              <w:rPr>
                <w:color w:val="0000CC"/>
                <w:sz w:val="24"/>
                <w:szCs w:val="24"/>
                <w:cs/>
              </w:rPr>
              <w:t>“หน่วยงานไม่มีความเสี่ยงการทุจริตในประเด็นการรับสินบนในกระบวนงานอนุมัติ อนุญาต เนื่องจากหน่วยงานไม่มีภารกิจการอนุมัติ อนุญาต ตามพระราชบัญญัติการอำนวย</w:t>
            </w:r>
            <w:r w:rsidR="00550686">
              <w:rPr>
                <w:color w:val="0000CC"/>
                <w:sz w:val="24"/>
                <w:szCs w:val="24"/>
                <w:cs/>
              </w:rPr>
              <w:br/>
            </w:r>
            <w:r w:rsidRPr="00766132">
              <w:rPr>
                <w:color w:val="0000CC"/>
                <w:sz w:val="24"/>
                <w:szCs w:val="24"/>
                <w:cs/>
              </w:rPr>
              <w:t>ความสะดวกในการพิจารณาอนุญาตของทางราชการ พ.ศ. 2558”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...</w:t>
            </w:r>
            <w:r w:rsidR="00615E13">
              <w:rPr>
                <w:rFonts w:hint="cs"/>
                <w:color w:val="0000CC"/>
                <w:sz w:val="24"/>
                <w:szCs w:val="24"/>
                <w:cs/>
              </w:rPr>
              <w:t>...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</w:t>
            </w:r>
          </w:p>
        </w:tc>
        <w:tc>
          <w:tcPr>
            <w:tcW w:w="1412" w:type="dxa"/>
          </w:tcPr>
          <w:p w14:paraId="59C19885" w14:textId="27A79498" w:rsidR="00833171" w:rsidRPr="00127AB0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27AB0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1271" w:type="dxa"/>
          </w:tcPr>
          <w:p w14:paraId="7304F9B5" w14:textId="47E58E43" w:rsidR="00833171" w:rsidRPr="00127AB0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27AB0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1077" w:type="dxa"/>
          </w:tcPr>
          <w:p w14:paraId="20EC9B54" w14:textId="05B006B9" w:rsidR="00833171" w:rsidRPr="00127AB0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27AB0">
              <w:rPr>
                <w:color w:val="0000CC"/>
                <w:sz w:val="24"/>
                <w:szCs w:val="24"/>
              </w:rPr>
              <w:t>-</w:t>
            </w:r>
          </w:p>
        </w:tc>
        <w:tc>
          <w:tcPr>
            <w:tcW w:w="978" w:type="dxa"/>
          </w:tcPr>
          <w:p w14:paraId="300FA1AF" w14:textId="1DA70DB4" w:rsidR="00833171" w:rsidRPr="00127AB0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27AB0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980" w:type="dxa"/>
          </w:tcPr>
          <w:p w14:paraId="62BA8AF1" w14:textId="2CC5662B" w:rsidR="00833171" w:rsidRPr="00127AB0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27AB0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979" w:type="dxa"/>
          </w:tcPr>
          <w:p w14:paraId="29712D9F" w14:textId="2BED46CE" w:rsidR="00833171" w:rsidRPr="00127AB0" w:rsidRDefault="00833171" w:rsidP="00833171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27AB0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</w:tr>
      <w:tr w:rsidR="0092022F" w:rsidRPr="003C296A" w14:paraId="22F723C2" w14:textId="77777777" w:rsidTr="0028361E">
        <w:trPr>
          <w:trHeight w:val="821"/>
          <w:jc w:val="center"/>
        </w:trPr>
        <w:tc>
          <w:tcPr>
            <w:tcW w:w="1813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0C047393" w14:textId="77777777" w:rsidR="0092022F" w:rsidRPr="00FF1E3D" w:rsidRDefault="0092022F" w:rsidP="0092022F">
            <w:pPr>
              <w:spacing w:after="0"/>
              <w:jc w:val="center"/>
              <w:rPr>
                <w:b/>
                <w:bCs/>
                <w:color w:val="0000CC"/>
                <w:sz w:val="24"/>
                <w:szCs w:val="24"/>
              </w:rPr>
            </w:pPr>
            <w:r w:rsidRPr="00FF1E3D">
              <w:rPr>
                <w:b/>
                <w:bCs/>
                <w:color w:val="0000CC"/>
                <w:sz w:val="24"/>
                <w:szCs w:val="24"/>
                <w:cs/>
              </w:rPr>
              <w:t>ยุทธศาสตร์</w:t>
            </w:r>
            <w:r w:rsidRPr="00FF1E3D"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>ที่ .......</w:t>
            </w:r>
          </w:p>
          <w:p w14:paraId="6C1491BE" w14:textId="22B9DB1A" w:rsidR="0092022F" w:rsidRPr="00A73932" w:rsidRDefault="0092022F" w:rsidP="0092022F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</w:tcPr>
          <w:p w14:paraId="6C2814EA" w14:textId="23CF3EDC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0A4AC6">
              <w:rPr>
                <w:rFonts w:hint="cs"/>
                <w:color w:val="0000CC"/>
                <w:sz w:val="24"/>
                <w:szCs w:val="24"/>
                <w:cs/>
              </w:rPr>
              <w:t>........</w:t>
            </w:r>
          </w:p>
        </w:tc>
        <w:tc>
          <w:tcPr>
            <w:tcW w:w="5347" w:type="dxa"/>
          </w:tcPr>
          <w:p w14:paraId="015F167B" w14:textId="48DE6237" w:rsidR="0092022F" w:rsidRDefault="0092022F" w:rsidP="0092022F">
            <w:pPr>
              <w:spacing w:after="0"/>
              <w:jc w:val="thaiDistribute"/>
              <w:rPr>
                <w:b/>
                <w:bCs/>
                <w:color w:val="0000CC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 xml:space="preserve">หมวด (2) </w:t>
            </w:r>
            <w:r w:rsidRPr="00766132">
              <w:rPr>
                <w:b/>
                <w:bCs/>
                <w:color w:val="0000CC"/>
                <w:sz w:val="24"/>
                <w:szCs w:val="24"/>
                <w:cs/>
              </w:rPr>
              <w:t>การใช้อำนาจตามกฎหมาย</w:t>
            </w:r>
            <w:r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>หรือ</w:t>
            </w:r>
            <w:r w:rsidRPr="00766132">
              <w:rPr>
                <w:b/>
                <w:bCs/>
                <w:color w:val="0000CC"/>
                <w:sz w:val="24"/>
                <w:szCs w:val="24"/>
                <w:cs/>
              </w:rPr>
              <w:t>การให้บริการตามภารกิจ</w:t>
            </w:r>
          </w:p>
          <w:p w14:paraId="58B74E9E" w14:textId="5EAD4D34" w:rsidR="0092022F" w:rsidRPr="00AD777C" w:rsidRDefault="0092022F" w:rsidP="0092022F">
            <w:pPr>
              <w:spacing w:after="0"/>
              <w:jc w:val="thaiDistribute"/>
              <w:rPr>
                <w:color w:val="0000CC"/>
                <w:sz w:val="24"/>
                <w:szCs w:val="24"/>
              </w:rPr>
            </w:pP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เรื่อง </w:t>
            </w:r>
            <w:r w:rsidRPr="00AD777C">
              <w:rPr>
                <w:color w:val="0000CC"/>
                <w:sz w:val="24"/>
                <w:szCs w:val="24"/>
              </w:rPr>
              <w:t>……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....</w:t>
            </w:r>
            <w:r>
              <w:rPr>
                <w:color w:val="0000CC"/>
                <w:sz w:val="24"/>
                <w:szCs w:val="24"/>
              </w:rPr>
              <w:t>……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โปรดระบุ</w:t>
            </w:r>
            <w:r w:rsidRPr="00AD777C">
              <w:rPr>
                <w:color w:val="0000CC"/>
                <w:sz w:val="24"/>
                <w:szCs w:val="24"/>
                <w:cs/>
              </w:rPr>
              <w:t>ชื่อความเสี่ยง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ด้านป้องกันการทุจริต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ในหมวดนี้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.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........</w:t>
            </w:r>
          </w:p>
        </w:tc>
        <w:tc>
          <w:tcPr>
            <w:tcW w:w="1412" w:type="dxa"/>
          </w:tcPr>
          <w:p w14:paraId="0B4FD5C0" w14:textId="784C0896" w:rsidR="0092022F" w:rsidRPr="001D590E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D590E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1271" w:type="dxa"/>
          </w:tcPr>
          <w:p w14:paraId="10C7CBC5" w14:textId="3E326533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766132">
              <w:rPr>
                <w:color w:val="0000CC"/>
                <w:sz w:val="24"/>
                <w:szCs w:val="24"/>
              </w:rPr>
              <w:sym w:font="Wingdings" w:char="F0FC"/>
            </w:r>
          </w:p>
        </w:tc>
        <w:tc>
          <w:tcPr>
            <w:tcW w:w="1077" w:type="dxa"/>
          </w:tcPr>
          <w:p w14:paraId="69911880" w14:textId="77777777" w:rsidR="0092022F" w:rsidRPr="00EB11F1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proofErr w:type="gramStart"/>
            <w:r w:rsidRPr="00EB11F1">
              <w:rPr>
                <w:color w:val="0000CC"/>
                <w:sz w:val="24"/>
                <w:szCs w:val="24"/>
              </w:rPr>
              <w:t>G :</w:t>
            </w:r>
            <w:proofErr w:type="gramEnd"/>
            <w:r w:rsidRPr="00EB11F1">
              <w:rPr>
                <w:color w:val="0000CC"/>
                <w:sz w:val="24"/>
                <w:szCs w:val="24"/>
              </w:rPr>
              <w:t xml:space="preserve"> </w:t>
            </w:r>
          </w:p>
          <w:p w14:paraId="5BE0EDB3" w14:textId="69AB4776" w:rsidR="0092022F" w:rsidRPr="00EB11F1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  <w:cs/>
              </w:rPr>
            </w:pPr>
            <w:r w:rsidRPr="00EB11F1">
              <w:rPr>
                <w:rFonts w:hint="cs"/>
                <w:color w:val="0000CC"/>
                <w:sz w:val="24"/>
                <w:szCs w:val="24"/>
                <w:cs/>
              </w:rPr>
              <w:t>หมวด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 (2) </w:t>
            </w:r>
          </w:p>
        </w:tc>
        <w:tc>
          <w:tcPr>
            <w:tcW w:w="978" w:type="dxa"/>
          </w:tcPr>
          <w:p w14:paraId="7D2C9A27" w14:textId="77777777" w:rsidR="0092022F" w:rsidRPr="00390F5A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390F5A">
              <w:rPr>
                <w:color w:val="0000CC"/>
                <w:sz w:val="24"/>
                <w:szCs w:val="24"/>
              </w:rPr>
              <w:t>AXB=C</w:t>
            </w:r>
          </w:p>
          <w:p w14:paraId="5F0BE183" w14:textId="3322B6D1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390F5A">
              <w:rPr>
                <w:color w:val="0000CC"/>
                <w:sz w:val="24"/>
                <w:szCs w:val="24"/>
              </w:rPr>
              <w:t>(…………)</w:t>
            </w:r>
          </w:p>
        </w:tc>
        <w:tc>
          <w:tcPr>
            <w:tcW w:w="980" w:type="dxa"/>
          </w:tcPr>
          <w:p w14:paraId="65D75799" w14:textId="7777777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79" w:type="dxa"/>
          </w:tcPr>
          <w:p w14:paraId="11486FD6" w14:textId="7777777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92022F" w:rsidRPr="003C296A" w14:paraId="2F934DC6" w14:textId="77777777" w:rsidTr="0028361E">
        <w:trPr>
          <w:jc w:val="center"/>
        </w:trPr>
        <w:tc>
          <w:tcPr>
            <w:tcW w:w="1813" w:type="dxa"/>
            <w:tcBorders>
              <w:top w:val="nil"/>
              <w:bottom w:val="nil"/>
            </w:tcBorders>
            <w:shd w:val="clear" w:color="auto" w:fill="E7E6E6" w:themeFill="background2"/>
          </w:tcPr>
          <w:p w14:paraId="6D67435A" w14:textId="77777777" w:rsidR="0092022F" w:rsidRPr="00FF1E3D" w:rsidRDefault="0092022F" w:rsidP="0092022F">
            <w:pPr>
              <w:spacing w:after="0"/>
              <w:jc w:val="center"/>
              <w:rPr>
                <w:b/>
                <w:bCs/>
                <w:color w:val="0000CC"/>
                <w:sz w:val="24"/>
                <w:szCs w:val="24"/>
              </w:rPr>
            </w:pPr>
            <w:r w:rsidRPr="00FF1E3D">
              <w:rPr>
                <w:b/>
                <w:bCs/>
                <w:color w:val="0000CC"/>
                <w:sz w:val="24"/>
                <w:szCs w:val="24"/>
                <w:cs/>
              </w:rPr>
              <w:t>ยุทธศาสตร์</w:t>
            </w:r>
            <w:r w:rsidRPr="00FF1E3D"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>ที่ .......</w:t>
            </w:r>
          </w:p>
          <w:p w14:paraId="3BC9D3A3" w14:textId="77777777" w:rsidR="0092022F" w:rsidRPr="00A73932" w:rsidRDefault="0092022F" w:rsidP="0092022F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</w:tcPr>
          <w:p w14:paraId="48C8D600" w14:textId="60AB32BF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0A4AC6">
              <w:rPr>
                <w:rFonts w:hint="cs"/>
                <w:color w:val="0000CC"/>
                <w:sz w:val="24"/>
                <w:szCs w:val="24"/>
                <w:cs/>
              </w:rPr>
              <w:t>........</w:t>
            </w:r>
          </w:p>
        </w:tc>
        <w:tc>
          <w:tcPr>
            <w:tcW w:w="5347" w:type="dxa"/>
          </w:tcPr>
          <w:p w14:paraId="4351FF5B" w14:textId="18FA9705" w:rsidR="0092022F" w:rsidRDefault="0092022F" w:rsidP="0092022F">
            <w:pPr>
              <w:spacing w:after="0"/>
              <w:jc w:val="thaiDistribute"/>
              <w:rPr>
                <w:b/>
                <w:bCs/>
                <w:color w:val="0000CC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 xml:space="preserve">หมวด (3) </w:t>
            </w:r>
            <w:r w:rsidRPr="00766132">
              <w:rPr>
                <w:b/>
                <w:bCs/>
                <w:color w:val="0000CC"/>
                <w:sz w:val="24"/>
                <w:szCs w:val="24"/>
                <w:cs/>
              </w:rPr>
              <w:t>การจัดซื้อจัดจ้าง</w:t>
            </w:r>
          </w:p>
          <w:p w14:paraId="5BC6AA45" w14:textId="4ED98A48" w:rsidR="0092022F" w:rsidRPr="00AD777C" w:rsidRDefault="0092022F" w:rsidP="0092022F">
            <w:pPr>
              <w:spacing w:after="0"/>
              <w:jc w:val="thaiDistribute"/>
              <w:rPr>
                <w:color w:val="0000CC"/>
                <w:sz w:val="24"/>
                <w:szCs w:val="24"/>
              </w:rPr>
            </w:pP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เรื่อง </w:t>
            </w:r>
            <w:r w:rsidRPr="00AD777C">
              <w:rPr>
                <w:color w:val="0000CC"/>
                <w:sz w:val="24"/>
                <w:szCs w:val="24"/>
              </w:rPr>
              <w:t>……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....</w:t>
            </w:r>
            <w:r>
              <w:rPr>
                <w:color w:val="0000CC"/>
                <w:sz w:val="24"/>
                <w:szCs w:val="24"/>
              </w:rPr>
              <w:t>……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โปรดระบุ</w:t>
            </w:r>
            <w:r w:rsidRPr="00AD777C">
              <w:rPr>
                <w:color w:val="0000CC"/>
                <w:sz w:val="24"/>
                <w:szCs w:val="24"/>
                <w:cs/>
              </w:rPr>
              <w:t>ชื่อความเสี่ยง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ด้านป้องกันการทุจริต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ในหมวดนี้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.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........</w:t>
            </w:r>
          </w:p>
        </w:tc>
        <w:tc>
          <w:tcPr>
            <w:tcW w:w="1412" w:type="dxa"/>
          </w:tcPr>
          <w:p w14:paraId="6F7F04F6" w14:textId="17F26013" w:rsidR="0092022F" w:rsidRPr="001D590E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D590E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1271" w:type="dxa"/>
          </w:tcPr>
          <w:p w14:paraId="76EE40C8" w14:textId="2E612268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766132">
              <w:rPr>
                <w:color w:val="0000CC"/>
                <w:sz w:val="24"/>
                <w:szCs w:val="24"/>
              </w:rPr>
              <w:sym w:font="Wingdings" w:char="F0FC"/>
            </w:r>
          </w:p>
        </w:tc>
        <w:tc>
          <w:tcPr>
            <w:tcW w:w="1077" w:type="dxa"/>
          </w:tcPr>
          <w:p w14:paraId="4DA3D646" w14:textId="77777777" w:rsidR="0092022F" w:rsidRPr="00EB11F1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proofErr w:type="gramStart"/>
            <w:r w:rsidRPr="00EB11F1">
              <w:rPr>
                <w:color w:val="0000CC"/>
                <w:sz w:val="24"/>
                <w:szCs w:val="24"/>
              </w:rPr>
              <w:t>G :</w:t>
            </w:r>
            <w:proofErr w:type="gramEnd"/>
            <w:r w:rsidRPr="00EB11F1">
              <w:rPr>
                <w:color w:val="0000CC"/>
                <w:sz w:val="24"/>
                <w:szCs w:val="24"/>
              </w:rPr>
              <w:t xml:space="preserve"> </w:t>
            </w:r>
          </w:p>
          <w:p w14:paraId="2D383CC2" w14:textId="61FBD0EC" w:rsidR="0092022F" w:rsidRPr="00EB11F1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EB11F1">
              <w:rPr>
                <w:rFonts w:hint="cs"/>
                <w:color w:val="0000CC"/>
                <w:sz w:val="24"/>
                <w:szCs w:val="24"/>
                <w:cs/>
              </w:rPr>
              <w:t>หมวด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 (3)</w:t>
            </w:r>
          </w:p>
        </w:tc>
        <w:tc>
          <w:tcPr>
            <w:tcW w:w="978" w:type="dxa"/>
          </w:tcPr>
          <w:p w14:paraId="151666BC" w14:textId="77777777" w:rsidR="0092022F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BF5E0E">
              <w:rPr>
                <w:color w:val="0000CC"/>
                <w:sz w:val="24"/>
                <w:szCs w:val="24"/>
              </w:rPr>
              <w:t>DXE=F</w:t>
            </w:r>
          </w:p>
          <w:p w14:paraId="617F9AF1" w14:textId="176FED7A" w:rsidR="0092022F" w:rsidRPr="00BF5E0E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  <w:cs/>
              </w:rPr>
            </w:pPr>
            <w:r w:rsidRPr="00390F5A">
              <w:rPr>
                <w:color w:val="0000CC"/>
                <w:sz w:val="24"/>
                <w:szCs w:val="24"/>
              </w:rPr>
              <w:t>(…………)</w:t>
            </w:r>
          </w:p>
        </w:tc>
        <w:tc>
          <w:tcPr>
            <w:tcW w:w="980" w:type="dxa"/>
          </w:tcPr>
          <w:p w14:paraId="7767FFCA" w14:textId="7777777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79" w:type="dxa"/>
          </w:tcPr>
          <w:p w14:paraId="6BCCEC54" w14:textId="7777777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92022F" w:rsidRPr="003C296A" w14:paraId="7734176F" w14:textId="77777777" w:rsidTr="00137874">
        <w:trPr>
          <w:jc w:val="center"/>
        </w:trPr>
        <w:tc>
          <w:tcPr>
            <w:tcW w:w="1813" w:type="dxa"/>
            <w:tcBorders>
              <w:top w:val="nil"/>
            </w:tcBorders>
            <w:shd w:val="clear" w:color="auto" w:fill="E7E6E6" w:themeFill="background2"/>
          </w:tcPr>
          <w:p w14:paraId="1493DF53" w14:textId="77777777" w:rsidR="0092022F" w:rsidRPr="00FF1E3D" w:rsidRDefault="0092022F" w:rsidP="0092022F">
            <w:pPr>
              <w:spacing w:after="0"/>
              <w:jc w:val="center"/>
              <w:rPr>
                <w:b/>
                <w:bCs/>
                <w:color w:val="0000CC"/>
                <w:sz w:val="24"/>
                <w:szCs w:val="24"/>
              </w:rPr>
            </w:pPr>
            <w:r w:rsidRPr="00FF1E3D">
              <w:rPr>
                <w:b/>
                <w:bCs/>
                <w:color w:val="0000CC"/>
                <w:sz w:val="24"/>
                <w:szCs w:val="24"/>
                <w:cs/>
              </w:rPr>
              <w:t>ยุทธศาสตร์</w:t>
            </w:r>
            <w:r w:rsidRPr="00FF1E3D"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>ที่ .......</w:t>
            </w:r>
          </w:p>
          <w:p w14:paraId="14D8078C" w14:textId="77777777" w:rsidR="0092022F" w:rsidRPr="00A73932" w:rsidRDefault="0092022F" w:rsidP="0092022F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</w:tcPr>
          <w:p w14:paraId="3EA6452D" w14:textId="22C6A56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0A4AC6">
              <w:rPr>
                <w:rFonts w:hint="cs"/>
                <w:color w:val="0000CC"/>
                <w:sz w:val="24"/>
                <w:szCs w:val="24"/>
                <w:cs/>
              </w:rPr>
              <w:t>........</w:t>
            </w:r>
          </w:p>
        </w:tc>
        <w:tc>
          <w:tcPr>
            <w:tcW w:w="5347" w:type="dxa"/>
          </w:tcPr>
          <w:p w14:paraId="208E315B" w14:textId="37E626C9" w:rsidR="0092022F" w:rsidRDefault="0092022F" w:rsidP="0092022F">
            <w:pPr>
              <w:spacing w:after="0"/>
              <w:jc w:val="thaiDistribute"/>
              <w:rPr>
                <w:b/>
                <w:bCs/>
                <w:color w:val="0000CC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0000CC"/>
                <w:sz w:val="24"/>
                <w:szCs w:val="24"/>
                <w:cs/>
              </w:rPr>
              <w:t xml:space="preserve">หมวด (4) </w:t>
            </w:r>
            <w:r w:rsidRPr="00FD66A1">
              <w:rPr>
                <w:b/>
                <w:bCs/>
                <w:color w:val="0000CC"/>
                <w:sz w:val="24"/>
                <w:szCs w:val="24"/>
                <w:cs/>
              </w:rPr>
              <w:t>การบริหารงานบุคคล</w:t>
            </w:r>
          </w:p>
          <w:p w14:paraId="0BB8957C" w14:textId="6512E2A8" w:rsidR="0092022F" w:rsidRPr="00AD777C" w:rsidRDefault="0092022F" w:rsidP="0092022F">
            <w:pPr>
              <w:spacing w:after="0"/>
              <w:jc w:val="thaiDistribute"/>
              <w:rPr>
                <w:color w:val="0000CC"/>
                <w:sz w:val="24"/>
                <w:szCs w:val="24"/>
              </w:rPr>
            </w:pP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เรื่อง </w:t>
            </w:r>
            <w:r w:rsidRPr="00AD777C">
              <w:rPr>
                <w:color w:val="0000CC"/>
                <w:sz w:val="24"/>
                <w:szCs w:val="24"/>
              </w:rPr>
              <w:t>……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....</w:t>
            </w:r>
            <w:r>
              <w:rPr>
                <w:color w:val="0000CC"/>
                <w:sz w:val="24"/>
                <w:szCs w:val="24"/>
              </w:rPr>
              <w:t>……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โปรดระบุ</w:t>
            </w:r>
            <w:r w:rsidRPr="00AD777C">
              <w:rPr>
                <w:color w:val="0000CC"/>
                <w:sz w:val="24"/>
                <w:szCs w:val="24"/>
                <w:cs/>
              </w:rPr>
              <w:t>ชื่อความเสี่ยง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ด้านป้องกันการทุจริต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ในหมวดนี้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>.</w:t>
            </w:r>
            <w:r w:rsidRPr="00AD777C">
              <w:rPr>
                <w:rFonts w:hint="cs"/>
                <w:color w:val="0000CC"/>
                <w:sz w:val="24"/>
                <w:szCs w:val="24"/>
                <w:cs/>
              </w:rPr>
              <w:t>.............</w:t>
            </w:r>
          </w:p>
        </w:tc>
        <w:tc>
          <w:tcPr>
            <w:tcW w:w="1412" w:type="dxa"/>
          </w:tcPr>
          <w:p w14:paraId="434B6A1F" w14:textId="485C7CDD" w:rsidR="0092022F" w:rsidRPr="001D590E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1D590E">
              <w:rPr>
                <w:rFonts w:hint="cs"/>
                <w:color w:val="0000CC"/>
                <w:sz w:val="24"/>
                <w:szCs w:val="24"/>
                <w:cs/>
              </w:rPr>
              <w:t>-</w:t>
            </w:r>
          </w:p>
        </w:tc>
        <w:tc>
          <w:tcPr>
            <w:tcW w:w="1271" w:type="dxa"/>
          </w:tcPr>
          <w:p w14:paraId="3F330A51" w14:textId="5F71B131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  <w:r w:rsidRPr="00766132">
              <w:rPr>
                <w:color w:val="0000CC"/>
                <w:sz w:val="24"/>
                <w:szCs w:val="24"/>
              </w:rPr>
              <w:sym w:font="Wingdings" w:char="F0FC"/>
            </w:r>
          </w:p>
        </w:tc>
        <w:tc>
          <w:tcPr>
            <w:tcW w:w="1077" w:type="dxa"/>
          </w:tcPr>
          <w:p w14:paraId="58227565" w14:textId="77777777" w:rsidR="0092022F" w:rsidRPr="00EB11F1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proofErr w:type="gramStart"/>
            <w:r w:rsidRPr="00EB11F1">
              <w:rPr>
                <w:color w:val="0000CC"/>
                <w:sz w:val="24"/>
                <w:szCs w:val="24"/>
              </w:rPr>
              <w:t>G :</w:t>
            </w:r>
            <w:proofErr w:type="gramEnd"/>
            <w:r w:rsidRPr="00EB11F1">
              <w:rPr>
                <w:color w:val="0000CC"/>
                <w:sz w:val="24"/>
                <w:szCs w:val="24"/>
              </w:rPr>
              <w:t xml:space="preserve"> </w:t>
            </w:r>
          </w:p>
          <w:p w14:paraId="241FA436" w14:textId="2F7271E6" w:rsidR="0092022F" w:rsidRPr="00EB11F1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EB11F1">
              <w:rPr>
                <w:rFonts w:hint="cs"/>
                <w:color w:val="0000CC"/>
                <w:sz w:val="24"/>
                <w:szCs w:val="24"/>
                <w:cs/>
              </w:rPr>
              <w:t>หมวด</w:t>
            </w:r>
            <w:r>
              <w:rPr>
                <w:rFonts w:hint="cs"/>
                <w:color w:val="0000CC"/>
                <w:sz w:val="24"/>
                <w:szCs w:val="24"/>
                <w:cs/>
              </w:rPr>
              <w:t xml:space="preserve"> (4)</w:t>
            </w:r>
          </w:p>
        </w:tc>
        <w:tc>
          <w:tcPr>
            <w:tcW w:w="978" w:type="dxa"/>
          </w:tcPr>
          <w:p w14:paraId="6AE1C3C5" w14:textId="77777777" w:rsidR="0092022F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BF5E0E">
              <w:rPr>
                <w:color w:val="0000CC"/>
                <w:sz w:val="24"/>
                <w:szCs w:val="24"/>
              </w:rPr>
              <w:t>GXH=I</w:t>
            </w:r>
          </w:p>
          <w:p w14:paraId="6CEB7CD6" w14:textId="72204FA7" w:rsidR="0092022F" w:rsidRPr="00BF5E0E" w:rsidRDefault="0092022F" w:rsidP="0092022F">
            <w:pPr>
              <w:spacing w:after="0"/>
              <w:jc w:val="center"/>
              <w:rPr>
                <w:color w:val="0000CC"/>
                <w:sz w:val="24"/>
                <w:szCs w:val="24"/>
              </w:rPr>
            </w:pPr>
            <w:r w:rsidRPr="00390F5A">
              <w:rPr>
                <w:color w:val="0000CC"/>
                <w:sz w:val="24"/>
                <w:szCs w:val="24"/>
              </w:rPr>
              <w:t>(…………)</w:t>
            </w:r>
          </w:p>
        </w:tc>
        <w:tc>
          <w:tcPr>
            <w:tcW w:w="980" w:type="dxa"/>
          </w:tcPr>
          <w:p w14:paraId="21211A0D" w14:textId="7777777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79" w:type="dxa"/>
            <w:tcBorders>
              <w:bottom w:val="single" w:sz="4" w:space="0" w:color="auto"/>
            </w:tcBorders>
          </w:tcPr>
          <w:p w14:paraId="0DF12564" w14:textId="77777777" w:rsidR="0092022F" w:rsidRPr="004A4B22" w:rsidRDefault="0092022F" w:rsidP="0092022F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92022F" w:rsidRPr="003C296A" w14:paraId="29AAB5EC" w14:textId="77777777" w:rsidTr="00137874">
        <w:trPr>
          <w:jc w:val="center"/>
        </w:trPr>
        <w:tc>
          <w:tcPr>
            <w:tcW w:w="1813" w:type="dxa"/>
            <w:shd w:val="clear" w:color="auto" w:fill="E7E6E6" w:themeFill="background2"/>
          </w:tcPr>
          <w:p w14:paraId="174372FD" w14:textId="77777777" w:rsidR="0092022F" w:rsidRPr="003C296A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tcBorders>
              <w:right w:val="nil"/>
            </w:tcBorders>
            <w:shd w:val="clear" w:color="auto" w:fill="E7E6E6" w:themeFill="background2"/>
          </w:tcPr>
          <w:p w14:paraId="119F2390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47" w:type="dxa"/>
            <w:tcBorders>
              <w:left w:val="nil"/>
            </w:tcBorders>
            <w:shd w:val="clear" w:color="auto" w:fill="E7E6E6" w:themeFill="background2"/>
          </w:tcPr>
          <w:p w14:paraId="21240203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รวมจำนวนความเสี่ยง ............................. ประเด็น</w:t>
            </w:r>
          </w:p>
        </w:tc>
        <w:tc>
          <w:tcPr>
            <w:tcW w:w="1412" w:type="dxa"/>
            <w:tcBorders>
              <w:right w:val="nil"/>
            </w:tcBorders>
            <w:shd w:val="clear" w:color="auto" w:fill="E7E6E6" w:themeFill="background2"/>
          </w:tcPr>
          <w:p w14:paraId="7D6DF77D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1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EBC84C5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13E7E44" w14:textId="409B0D9D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78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57EC48D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1B474ADD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79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</w:tcPr>
          <w:p w14:paraId="190FBAA8" w14:textId="77777777" w:rsidR="0092022F" w:rsidRPr="00305368" w:rsidRDefault="0092022F" w:rsidP="0092022F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1511E911" w14:textId="77777777" w:rsidR="00D97F96" w:rsidRDefault="00D97F96" w:rsidP="00D97F96">
      <w:pPr>
        <w:spacing w:after="0"/>
        <w:rPr>
          <w:sz w:val="10"/>
          <w:szCs w:val="10"/>
        </w:rPr>
      </w:pPr>
    </w:p>
    <w:p w14:paraId="4F329FED" w14:textId="30E13982" w:rsidR="00D97F96" w:rsidRPr="00D41F0E" w:rsidRDefault="00D97F96" w:rsidP="00897DD6">
      <w:pPr>
        <w:spacing w:before="24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642E14A6" w14:textId="77777777" w:rsidR="00D97F96" w:rsidRPr="00D41F0E" w:rsidRDefault="00D97F96" w:rsidP="00D97F96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56DAFE11" w14:textId="77777777" w:rsidR="00D97F96" w:rsidRPr="00D41F0E" w:rsidRDefault="00D97F96" w:rsidP="00D97F96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2A51C33F" w14:textId="77777777" w:rsidR="00D97F96" w:rsidRPr="00D41F0E" w:rsidRDefault="00D97F96" w:rsidP="00D97F96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19EA1D35" w14:textId="1FD829C8" w:rsidR="00E44FBA" w:rsidRPr="00D41F0E" w:rsidRDefault="00D97F96" w:rsidP="00D97F96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sectPr w:rsidR="00E44FBA" w:rsidRPr="00D41F0E" w:rsidSect="00B774E7">
      <w:footerReference w:type="default" r:id="rId7"/>
      <w:pgSz w:w="16839" w:h="11907" w:orient="landscape" w:code="9"/>
      <w:pgMar w:top="567" w:right="1418" w:bottom="567" w:left="1418" w:header="567" w:footer="567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0854E" w14:textId="77777777" w:rsidR="00AC4E97" w:rsidRDefault="00AC4E97" w:rsidP="00021C95">
      <w:pPr>
        <w:spacing w:after="0" w:line="240" w:lineRule="auto"/>
      </w:pPr>
      <w:r>
        <w:separator/>
      </w:r>
    </w:p>
  </w:endnote>
  <w:endnote w:type="continuationSeparator" w:id="0">
    <w:p w14:paraId="5FC552C0" w14:textId="77777777" w:rsidR="00AC4E97" w:rsidRDefault="00AC4E97" w:rsidP="00021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H SarabunPSK"/>
        <w:sz w:val="24"/>
        <w:szCs w:val="24"/>
      </w:rPr>
      <w:id w:val="-1484538653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rPr>
            <w:rFonts w:cs="TH SarabunPSK"/>
            <w:sz w:val="24"/>
            <w:szCs w:val="24"/>
          </w:rPr>
          <w:id w:val="-1385642628"/>
          <w:docPartObj>
            <w:docPartGallery w:val="Page Numbers (Top of Page)"/>
            <w:docPartUnique/>
          </w:docPartObj>
        </w:sdtPr>
        <w:sdtEndPr>
          <w:rPr>
            <w:b/>
            <w:bCs/>
          </w:rPr>
        </w:sdtEndPr>
        <w:sdtContent>
          <w:p w14:paraId="1D914132" w14:textId="34AE5FF5" w:rsidR="006F70A0" w:rsidRPr="00B774E7" w:rsidRDefault="006F70A0" w:rsidP="00933C20">
            <w:pPr>
              <w:pStyle w:val="a6"/>
              <w:tabs>
                <w:tab w:val="left" w:pos="13608"/>
              </w:tabs>
              <w:jc w:val="center"/>
              <w:rPr>
                <w:rFonts w:cs="TH SarabunPSK"/>
                <w:b/>
                <w:bCs/>
                <w:sz w:val="24"/>
                <w:szCs w:val="24"/>
              </w:rPr>
            </w:pPr>
            <w:r w:rsidRPr="00B774E7">
              <w:rPr>
                <w:rFonts w:cs="TH SarabunPSK"/>
                <w:b/>
                <w:bCs/>
                <w:sz w:val="24"/>
                <w:szCs w:val="24"/>
                <w:cs/>
              </w:rPr>
              <w:t xml:space="preserve">(หน้า </w:t>
            </w:r>
            <w:r w:rsidRPr="00B774E7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Pr="00B774E7">
              <w:rPr>
                <w:rFonts w:cs="TH SarabunPSK"/>
                <w:b/>
                <w:bCs/>
                <w:sz w:val="24"/>
                <w:szCs w:val="24"/>
                <w:cs/>
              </w:rPr>
              <w:instrText>PAGE</w:instrText>
            </w:r>
            <w:r w:rsidRPr="00B774E7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Pr="00B774E7">
              <w:rPr>
                <w:rFonts w:cs="TH SarabunPSK"/>
                <w:b/>
                <w:bCs/>
                <w:noProof/>
                <w:sz w:val="24"/>
                <w:szCs w:val="24"/>
              </w:rPr>
              <w:t>2</w:t>
            </w:r>
            <w:r w:rsidRPr="00B774E7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774E7">
              <w:rPr>
                <w:rFonts w:cs="TH SarabunPSK"/>
                <w:b/>
                <w:bCs/>
                <w:sz w:val="24"/>
                <w:szCs w:val="24"/>
                <w:cs/>
                <w:lang w:val="th-TH"/>
              </w:rPr>
              <w:t>-</w:t>
            </w:r>
            <w:r>
              <w:rPr>
                <w:rFonts w:cs="TH SarabunPSK" w:hint="cs"/>
                <w:b/>
                <w:bCs/>
                <w:sz w:val="24"/>
                <w:szCs w:val="24"/>
                <w:cs/>
                <w:lang w:val="th-TH"/>
              </w:rPr>
              <w:t xml:space="preserve"> </w:t>
            </w:r>
            <w:r w:rsidRPr="00B774E7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Pr="00B774E7">
              <w:rPr>
                <w:rFonts w:cs="TH SarabunPSK"/>
                <w:b/>
                <w:bCs/>
                <w:sz w:val="24"/>
                <w:szCs w:val="24"/>
                <w:cs/>
              </w:rPr>
              <w:instrText>NUMPAGES</w:instrText>
            </w:r>
            <w:r w:rsidRPr="00B774E7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Pr="00B774E7">
              <w:rPr>
                <w:rFonts w:cs="TH SarabunPSK"/>
                <w:b/>
                <w:bCs/>
                <w:noProof/>
                <w:sz w:val="24"/>
                <w:szCs w:val="24"/>
              </w:rPr>
              <w:t>2</w:t>
            </w:r>
            <w:r w:rsidRPr="00B774E7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Pr="00B774E7">
              <w:rPr>
                <w:rFonts w:cs="TH SarabunPSK"/>
                <w:b/>
                <w:bCs/>
                <w:sz w:val="24"/>
                <w:szCs w:val="24"/>
                <w:cs/>
              </w:rPr>
              <w:t>)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19A13" w14:textId="77777777" w:rsidR="00AC4E97" w:rsidRDefault="00AC4E97" w:rsidP="00021C95">
      <w:pPr>
        <w:spacing w:after="0" w:line="240" w:lineRule="auto"/>
      </w:pPr>
      <w:r>
        <w:separator/>
      </w:r>
    </w:p>
  </w:footnote>
  <w:footnote w:type="continuationSeparator" w:id="0">
    <w:p w14:paraId="15E371D7" w14:textId="77777777" w:rsidR="00AC4E97" w:rsidRDefault="00AC4E97" w:rsidP="00021C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32955"/>
    <w:multiLevelType w:val="hybridMultilevel"/>
    <w:tmpl w:val="4E6E3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93F60"/>
    <w:multiLevelType w:val="hybridMultilevel"/>
    <w:tmpl w:val="6F7A3C9E"/>
    <w:lvl w:ilvl="0" w:tplc="24122A9E">
      <w:start w:val="20"/>
      <w:numFmt w:val="bullet"/>
      <w:lvlText w:val=""/>
      <w:lvlJc w:val="left"/>
      <w:pPr>
        <w:ind w:left="720" w:hanging="360"/>
      </w:pPr>
      <w:rPr>
        <w:rFonts w:ascii="Symbol" w:eastAsia="Calibri" w:hAnsi="Symbol" w:cs="TH Niramit A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DM3M7E0MzcwNzJW0lEKTi0uzszPAykwNq0FAMbcgEItAAAA"/>
  </w:docVars>
  <w:rsids>
    <w:rsidRoot w:val="00021C95"/>
    <w:rsid w:val="00002C1A"/>
    <w:rsid w:val="00004AAE"/>
    <w:rsid w:val="000110C4"/>
    <w:rsid w:val="00013791"/>
    <w:rsid w:val="00013F57"/>
    <w:rsid w:val="00014C8E"/>
    <w:rsid w:val="00017386"/>
    <w:rsid w:val="0002197B"/>
    <w:rsid w:val="00021C95"/>
    <w:rsid w:val="00023884"/>
    <w:rsid w:val="000261FD"/>
    <w:rsid w:val="0002786E"/>
    <w:rsid w:val="00030C5C"/>
    <w:rsid w:val="00033ADD"/>
    <w:rsid w:val="000351A4"/>
    <w:rsid w:val="000440EE"/>
    <w:rsid w:val="00044F96"/>
    <w:rsid w:val="000464DA"/>
    <w:rsid w:val="00046A67"/>
    <w:rsid w:val="0005063A"/>
    <w:rsid w:val="0005431A"/>
    <w:rsid w:val="00054B19"/>
    <w:rsid w:val="00057AA0"/>
    <w:rsid w:val="00064CCB"/>
    <w:rsid w:val="00070682"/>
    <w:rsid w:val="00073732"/>
    <w:rsid w:val="000753E8"/>
    <w:rsid w:val="0007609A"/>
    <w:rsid w:val="000761AE"/>
    <w:rsid w:val="00080D64"/>
    <w:rsid w:val="000849A5"/>
    <w:rsid w:val="000868BA"/>
    <w:rsid w:val="00086E2D"/>
    <w:rsid w:val="000876EC"/>
    <w:rsid w:val="00097C88"/>
    <w:rsid w:val="000A067F"/>
    <w:rsid w:val="000A2049"/>
    <w:rsid w:val="000A2B65"/>
    <w:rsid w:val="000A2DBF"/>
    <w:rsid w:val="000A4AC6"/>
    <w:rsid w:val="000A5539"/>
    <w:rsid w:val="000A6628"/>
    <w:rsid w:val="000B0DF6"/>
    <w:rsid w:val="000B0F97"/>
    <w:rsid w:val="000B3A11"/>
    <w:rsid w:val="000C1296"/>
    <w:rsid w:val="000C4AC9"/>
    <w:rsid w:val="000C759E"/>
    <w:rsid w:val="000C7F3E"/>
    <w:rsid w:val="000D092F"/>
    <w:rsid w:val="000D4328"/>
    <w:rsid w:val="000D53ED"/>
    <w:rsid w:val="000D5B90"/>
    <w:rsid w:val="000E3C53"/>
    <w:rsid w:val="000F43C7"/>
    <w:rsid w:val="000F7F8C"/>
    <w:rsid w:val="00101661"/>
    <w:rsid w:val="0010253B"/>
    <w:rsid w:val="00102949"/>
    <w:rsid w:val="00105605"/>
    <w:rsid w:val="001128F0"/>
    <w:rsid w:val="00112F62"/>
    <w:rsid w:val="00117F47"/>
    <w:rsid w:val="00121C4E"/>
    <w:rsid w:val="00124B9C"/>
    <w:rsid w:val="00125741"/>
    <w:rsid w:val="001259FE"/>
    <w:rsid w:val="00125C14"/>
    <w:rsid w:val="001270FD"/>
    <w:rsid w:val="00127AB0"/>
    <w:rsid w:val="0013059A"/>
    <w:rsid w:val="00134D4D"/>
    <w:rsid w:val="00137874"/>
    <w:rsid w:val="00145856"/>
    <w:rsid w:val="0014687B"/>
    <w:rsid w:val="00151E43"/>
    <w:rsid w:val="00152A43"/>
    <w:rsid w:val="00153E96"/>
    <w:rsid w:val="00154A9B"/>
    <w:rsid w:val="0015627E"/>
    <w:rsid w:val="001649D7"/>
    <w:rsid w:val="00166040"/>
    <w:rsid w:val="00173585"/>
    <w:rsid w:val="00174670"/>
    <w:rsid w:val="001805B8"/>
    <w:rsid w:val="00182FD2"/>
    <w:rsid w:val="00185629"/>
    <w:rsid w:val="001866A4"/>
    <w:rsid w:val="00187A09"/>
    <w:rsid w:val="00194566"/>
    <w:rsid w:val="00194817"/>
    <w:rsid w:val="001A0AED"/>
    <w:rsid w:val="001A164A"/>
    <w:rsid w:val="001A2059"/>
    <w:rsid w:val="001A21CE"/>
    <w:rsid w:val="001A5817"/>
    <w:rsid w:val="001A7086"/>
    <w:rsid w:val="001B01AE"/>
    <w:rsid w:val="001B1D10"/>
    <w:rsid w:val="001B6EE8"/>
    <w:rsid w:val="001B72CD"/>
    <w:rsid w:val="001C0AB4"/>
    <w:rsid w:val="001C0E39"/>
    <w:rsid w:val="001C2DD7"/>
    <w:rsid w:val="001C4E7C"/>
    <w:rsid w:val="001C5A89"/>
    <w:rsid w:val="001C671E"/>
    <w:rsid w:val="001C6A4F"/>
    <w:rsid w:val="001C77C8"/>
    <w:rsid w:val="001D0955"/>
    <w:rsid w:val="001D590E"/>
    <w:rsid w:val="001D7F4D"/>
    <w:rsid w:val="001E0E19"/>
    <w:rsid w:val="001F15E3"/>
    <w:rsid w:val="001F2937"/>
    <w:rsid w:val="001F310A"/>
    <w:rsid w:val="001F7C88"/>
    <w:rsid w:val="0020113D"/>
    <w:rsid w:val="00203378"/>
    <w:rsid w:val="002061A2"/>
    <w:rsid w:val="00207624"/>
    <w:rsid w:val="00213528"/>
    <w:rsid w:val="00214F25"/>
    <w:rsid w:val="00220DEA"/>
    <w:rsid w:val="002311E1"/>
    <w:rsid w:val="002317C3"/>
    <w:rsid w:val="002317F4"/>
    <w:rsid w:val="0023277B"/>
    <w:rsid w:val="00233468"/>
    <w:rsid w:val="00233921"/>
    <w:rsid w:val="00233A41"/>
    <w:rsid w:val="002419F6"/>
    <w:rsid w:val="00242934"/>
    <w:rsid w:val="00243733"/>
    <w:rsid w:val="00250160"/>
    <w:rsid w:val="00251BC8"/>
    <w:rsid w:val="00263528"/>
    <w:rsid w:val="00267413"/>
    <w:rsid w:val="00270561"/>
    <w:rsid w:val="0027082E"/>
    <w:rsid w:val="00271F0A"/>
    <w:rsid w:val="002736C3"/>
    <w:rsid w:val="0027396F"/>
    <w:rsid w:val="0027410E"/>
    <w:rsid w:val="002748A7"/>
    <w:rsid w:val="00276695"/>
    <w:rsid w:val="00282C6A"/>
    <w:rsid w:val="002830D9"/>
    <w:rsid w:val="0028361E"/>
    <w:rsid w:val="002879FC"/>
    <w:rsid w:val="00290339"/>
    <w:rsid w:val="00293808"/>
    <w:rsid w:val="00296051"/>
    <w:rsid w:val="00297FF5"/>
    <w:rsid w:val="002A0D08"/>
    <w:rsid w:val="002A19DC"/>
    <w:rsid w:val="002A42E3"/>
    <w:rsid w:val="002A4790"/>
    <w:rsid w:val="002A5048"/>
    <w:rsid w:val="002A5B4D"/>
    <w:rsid w:val="002B11DA"/>
    <w:rsid w:val="002B1D4F"/>
    <w:rsid w:val="002B3EE9"/>
    <w:rsid w:val="002B48F5"/>
    <w:rsid w:val="002B4A6E"/>
    <w:rsid w:val="002B7ABE"/>
    <w:rsid w:val="002C0954"/>
    <w:rsid w:val="002C2AF4"/>
    <w:rsid w:val="002D2321"/>
    <w:rsid w:val="002D6492"/>
    <w:rsid w:val="002D6BE9"/>
    <w:rsid w:val="002F2C96"/>
    <w:rsid w:val="002F2E54"/>
    <w:rsid w:val="002F4015"/>
    <w:rsid w:val="002F49F0"/>
    <w:rsid w:val="002F66C1"/>
    <w:rsid w:val="002F69D6"/>
    <w:rsid w:val="003001F4"/>
    <w:rsid w:val="00302009"/>
    <w:rsid w:val="00303EDD"/>
    <w:rsid w:val="00305368"/>
    <w:rsid w:val="00305A0D"/>
    <w:rsid w:val="00310434"/>
    <w:rsid w:val="00310C13"/>
    <w:rsid w:val="00312B07"/>
    <w:rsid w:val="003130C6"/>
    <w:rsid w:val="00313329"/>
    <w:rsid w:val="003138BE"/>
    <w:rsid w:val="003215D8"/>
    <w:rsid w:val="003231D9"/>
    <w:rsid w:val="00323D82"/>
    <w:rsid w:val="00325A88"/>
    <w:rsid w:val="00330FB2"/>
    <w:rsid w:val="0033411F"/>
    <w:rsid w:val="003357E2"/>
    <w:rsid w:val="00335F93"/>
    <w:rsid w:val="00336CFB"/>
    <w:rsid w:val="00336EF6"/>
    <w:rsid w:val="00337B72"/>
    <w:rsid w:val="00340DE1"/>
    <w:rsid w:val="00341B78"/>
    <w:rsid w:val="00342684"/>
    <w:rsid w:val="0034403A"/>
    <w:rsid w:val="003441E7"/>
    <w:rsid w:val="00344C58"/>
    <w:rsid w:val="0034539E"/>
    <w:rsid w:val="0035098C"/>
    <w:rsid w:val="00350D9F"/>
    <w:rsid w:val="00350F8B"/>
    <w:rsid w:val="00355A58"/>
    <w:rsid w:val="00357C03"/>
    <w:rsid w:val="00357D8C"/>
    <w:rsid w:val="00360A40"/>
    <w:rsid w:val="0036128E"/>
    <w:rsid w:val="00362DCD"/>
    <w:rsid w:val="003704DB"/>
    <w:rsid w:val="0037244D"/>
    <w:rsid w:val="0038029D"/>
    <w:rsid w:val="00384983"/>
    <w:rsid w:val="00385D72"/>
    <w:rsid w:val="003903D9"/>
    <w:rsid w:val="00390F5A"/>
    <w:rsid w:val="0039167D"/>
    <w:rsid w:val="0039245B"/>
    <w:rsid w:val="003927D0"/>
    <w:rsid w:val="00393F4E"/>
    <w:rsid w:val="00394332"/>
    <w:rsid w:val="00395995"/>
    <w:rsid w:val="003A1927"/>
    <w:rsid w:val="003A2980"/>
    <w:rsid w:val="003B1CD0"/>
    <w:rsid w:val="003B58AA"/>
    <w:rsid w:val="003B68CF"/>
    <w:rsid w:val="003C183D"/>
    <w:rsid w:val="003C2464"/>
    <w:rsid w:val="003C296A"/>
    <w:rsid w:val="003C436D"/>
    <w:rsid w:val="003C4AC7"/>
    <w:rsid w:val="003D1404"/>
    <w:rsid w:val="003D2ECD"/>
    <w:rsid w:val="003E064B"/>
    <w:rsid w:val="003E0C09"/>
    <w:rsid w:val="003E0DB9"/>
    <w:rsid w:val="003E3911"/>
    <w:rsid w:val="003F265C"/>
    <w:rsid w:val="003F7702"/>
    <w:rsid w:val="003F7C5C"/>
    <w:rsid w:val="00400923"/>
    <w:rsid w:val="004028C7"/>
    <w:rsid w:val="0040419A"/>
    <w:rsid w:val="004061C6"/>
    <w:rsid w:val="00406ADB"/>
    <w:rsid w:val="00411AF4"/>
    <w:rsid w:val="00412310"/>
    <w:rsid w:val="00412904"/>
    <w:rsid w:val="00412AAE"/>
    <w:rsid w:val="004166A6"/>
    <w:rsid w:val="004216BD"/>
    <w:rsid w:val="00422B69"/>
    <w:rsid w:val="004231A2"/>
    <w:rsid w:val="004267FB"/>
    <w:rsid w:val="004273E9"/>
    <w:rsid w:val="004304A7"/>
    <w:rsid w:val="0043276F"/>
    <w:rsid w:val="00433AC5"/>
    <w:rsid w:val="0043471B"/>
    <w:rsid w:val="00435895"/>
    <w:rsid w:val="004371DE"/>
    <w:rsid w:val="004402DA"/>
    <w:rsid w:val="0044090F"/>
    <w:rsid w:val="00441C2F"/>
    <w:rsid w:val="00442BE8"/>
    <w:rsid w:val="00444CF9"/>
    <w:rsid w:val="00444E75"/>
    <w:rsid w:val="00446B8A"/>
    <w:rsid w:val="004525DE"/>
    <w:rsid w:val="00453B1B"/>
    <w:rsid w:val="004560AC"/>
    <w:rsid w:val="00460457"/>
    <w:rsid w:val="00460CA4"/>
    <w:rsid w:val="00461471"/>
    <w:rsid w:val="004616D3"/>
    <w:rsid w:val="004627B0"/>
    <w:rsid w:val="00463521"/>
    <w:rsid w:val="00463A0C"/>
    <w:rsid w:val="00465E55"/>
    <w:rsid w:val="00467984"/>
    <w:rsid w:val="00467D0E"/>
    <w:rsid w:val="00470BA3"/>
    <w:rsid w:val="004717D8"/>
    <w:rsid w:val="00472222"/>
    <w:rsid w:val="00476495"/>
    <w:rsid w:val="004802A4"/>
    <w:rsid w:val="00491815"/>
    <w:rsid w:val="00491D33"/>
    <w:rsid w:val="00492A57"/>
    <w:rsid w:val="004939BC"/>
    <w:rsid w:val="0049596D"/>
    <w:rsid w:val="00497C90"/>
    <w:rsid w:val="004A0890"/>
    <w:rsid w:val="004A3F88"/>
    <w:rsid w:val="004A472A"/>
    <w:rsid w:val="004A4A8D"/>
    <w:rsid w:val="004A4ACB"/>
    <w:rsid w:val="004A4B22"/>
    <w:rsid w:val="004B1553"/>
    <w:rsid w:val="004B3FF6"/>
    <w:rsid w:val="004B4F19"/>
    <w:rsid w:val="004B5A9A"/>
    <w:rsid w:val="004B672C"/>
    <w:rsid w:val="004C1D91"/>
    <w:rsid w:val="004C3C26"/>
    <w:rsid w:val="004C5742"/>
    <w:rsid w:val="004C5824"/>
    <w:rsid w:val="004C5D8D"/>
    <w:rsid w:val="004C5DDB"/>
    <w:rsid w:val="004C6270"/>
    <w:rsid w:val="004C632D"/>
    <w:rsid w:val="004C7ACD"/>
    <w:rsid w:val="004D07B3"/>
    <w:rsid w:val="004D161A"/>
    <w:rsid w:val="004D5064"/>
    <w:rsid w:val="004E2575"/>
    <w:rsid w:val="004E52DB"/>
    <w:rsid w:val="004F0432"/>
    <w:rsid w:val="004F070E"/>
    <w:rsid w:val="004F670C"/>
    <w:rsid w:val="004F7A51"/>
    <w:rsid w:val="00500AB4"/>
    <w:rsid w:val="00503566"/>
    <w:rsid w:val="005045D9"/>
    <w:rsid w:val="0051334F"/>
    <w:rsid w:val="00513FF3"/>
    <w:rsid w:val="00515A36"/>
    <w:rsid w:val="005214E7"/>
    <w:rsid w:val="00521559"/>
    <w:rsid w:val="005224B2"/>
    <w:rsid w:val="00524351"/>
    <w:rsid w:val="00526926"/>
    <w:rsid w:val="00530642"/>
    <w:rsid w:val="005309D8"/>
    <w:rsid w:val="00530A60"/>
    <w:rsid w:val="005316F9"/>
    <w:rsid w:val="00531B9B"/>
    <w:rsid w:val="00533271"/>
    <w:rsid w:val="00534A72"/>
    <w:rsid w:val="00542D62"/>
    <w:rsid w:val="00544B21"/>
    <w:rsid w:val="00550686"/>
    <w:rsid w:val="005541CD"/>
    <w:rsid w:val="00554C7F"/>
    <w:rsid w:val="00557823"/>
    <w:rsid w:val="0057073C"/>
    <w:rsid w:val="00571BA6"/>
    <w:rsid w:val="0057394C"/>
    <w:rsid w:val="00577B2E"/>
    <w:rsid w:val="00582E53"/>
    <w:rsid w:val="00584824"/>
    <w:rsid w:val="00585BE9"/>
    <w:rsid w:val="00586A54"/>
    <w:rsid w:val="00587976"/>
    <w:rsid w:val="00587F63"/>
    <w:rsid w:val="00592D90"/>
    <w:rsid w:val="00592FC4"/>
    <w:rsid w:val="00595D04"/>
    <w:rsid w:val="00597C32"/>
    <w:rsid w:val="005A5A99"/>
    <w:rsid w:val="005A7608"/>
    <w:rsid w:val="005A7749"/>
    <w:rsid w:val="005B2088"/>
    <w:rsid w:val="005B2C74"/>
    <w:rsid w:val="005B370E"/>
    <w:rsid w:val="005C7B39"/>
    <w:rsid w:val="005D0353"/>
    <w:rsid w:val="005D03C9"/>
    <w:rsid w:val="005D06D8"/>
    <w:rsid w:val="005D1C5A"/>
    <w:rsid w:val="005D4439"/>
    <w:rsid w:val="005D7D9D"/>
    <w:rsid w:val="005E07AB"/>
    <w:rsid w:val="005E2094"/>
    <w:rsid w:val="005E331E"/>
    <w:rsid w:val="005E3937"/>
    <w:rsid w:val="005E6965"/>
    <w:rsid w:val="005E70DD"/>
    <w:rsid w:val="005F391B"/>
    <w:rsid w:val="005F4AAC"/>
    <w:rsid w:val="005F7558"/>
    <w:rsid w:val="005F7904"/>
    <w:rsid w:val="005F7991"/>
    <w:rsid w:val="0060036D"/>
    <w:rsid w:val="006021E6"/>
    <w:rsid w:val="00605AB5"/>
    <w:rsid w:val="006138A4"/>
    <w:rsid w:val="00615E13"/>
    <w:rsid w:val="006177EE"/>
    <w:rsid w:val="00624BDA"/>
    <w:rsid w:val="00625105"/>
    <w:rsid w:val="006300B6"/>
    <w:rsid w:val="006316CF"/>
    <w:rsid w:val="00634C2E"/>
    <w:rsid w:val="006366AF"/>
    <w:rsid w:val="00641433"/>
    <w:rsid w:val="00643C53"/>
    <w:rsid w:val="006528FB"/>
    <w:rsid w:val="00655D6A"/>
    <w:rsid w:val="00657D3D"/>
    <w:rsid w:val="00657F91"/>
    <w:rsid w:val="00661555"/>
    <w:rsid w:val="00662D21"/>
    <w:rsid w:val="00663689"/>
    <w:rsid w:val="0066714B"/>
    <w:rsid w:val="006674D8"/>
    <w:rsid w:val="00670D5D"/>
    <w:rsid w:val="00671AE4"/>
    <w:rsid w:val="00677622"/>
    <w:rsid w:val="006871E8"/>
    <w:rsid w:val="0069472E"/>
    <w:rsid w:val="006974B3"/>
    <w:rsid w:val="006A49E3"/>
    <w:rsid w:val="006A5ACA"/>
    <w:rsid w:val="006A790D"/>
    <w:rsid w:val="006B32ED"/>
    <w:rsid w:val="006B4481"/>
    <w:rsid w:val="006B777D"/>
    <w:rsid w:val="006C1851"/>
    <w:rsid w:val="006C24A5"/>
    <w:rsid w:val="006C3412"/>
    <w:rsid w:val="006C375E"/>
    <w:rsid w:val="006C4CC1"/>
    <w:rsid w:val="006C4CE3"/>
    <w:rsid w:val="006C5D60"/>
    <w:rsid w:val="006C6FAA"/>
    <w:rsid w:val="006C71D8"/>
    <w:rsid w:val="006D01F9"/>
    <w:rsid w:val="006D3017"/>
    <w:rsid w:val="006D52D0"/>
    <w:rsid w:val="006D67E2"/>
    <w:rsid w:val="006D6DF7"/>
    <w:rsid w:val="006E6342"/>
    <w:rsid w:val="006E7294"/>
    <w:rsid w:val="006E7D56"/>
    <w:rsid w:val="006F05A3"/>
    <w:rsid w:val="006F5B6B"/>
    <w:rsid w:val="006F70A0"/>
    <w:rsid w:val="00705A90"/>
    <w:rsid w:val="007112BC"/>
    <w:rsid w:val="007120F0"/>
    <w:rsid w:val="00713D56"/>
    <w:rsid w:val="0072098E"/>
    <w:rsid w:val="00724434"/>
    <w:rsid w:val="00724F40"/>
    <w:rsid w:val="00726A06"/>
    <w:rsid w:val="00730551"/>
    <w:rsid w:val="00732369"/>
    <w:rsid w:val="007327EF"/>
    <w:rsid w:val="0073666E"/>
    <w:rsid w:val="007422F2"/>
    <w:rsid w:val="00745404"/>
    <w:rsid w:val="00747FA1"/>
    <w:rsid w:val="007542ED"/>
    <w:rsid w:val="007561AE"/>
    <w:rsid w:val="00757BC9"/>
    <w:rsid w:val="00757C11"/>
    <w:rsid w:val="0076062E"/>
    <w:rsid w:val="00762B3D"/>
    <w:rsid w:val="007630EE"/>
    <w:rsid w:val="00766132"/>
    <w:rsid w:val="00767ACE"/>
    <w:rsid w:val="00767F0B"/>
    <w:rsid w:val="00771B29"/>
    <w:rsid w:val="00771D98"/>
    <w:rsid w:val="0077401C"/>
    <w:rsid w:val="00774AB3"/>
    <w:rsid w:val="00782851"/>
    <w:rsid w:val="007838AF"/>
    <w:rsid w:val="00785CB8"/>
    <w:rsid w:val="00791A66"/>
    <w:rsid w:val="00792B20"/>
    <w:rsid w:val="00792FB3"/>
    <w:rsid w:val="00793BB0"/>
    <w:rsid w:val="007A1DC8"/>
    <w:rsid w:val="007A374B"/>
    <w:rsid w:val="007A5085"/>
    <w:rsid w:val="007B18B6"/>
    <w:rsid w:val="007B26AB"/>
    <w:rsid w:val="007B4B2D"/>
    <w:rsid w:val="007C0500"/>
    <w:rsid w:val="007C5329"/>
    <w:rsid w:val="007C60BF"/>
    <w:rsid w:val="007D09AF"/>
    <w:rsid w:val="007D2562"/>
    <w:rsid w:val="007D267B"/>
    <w:rsid w:val="007D3AAC"/>
    <w:rsid w:val="007D78AF"/>
    <w:rsid w:val="007E2BCB"/>
    <w:rsid w:val="007E3E60"/>
    <w:rsid w:val="007E57D5"/>
    <w:rsid w:val="007F022F"/>
    <w:rsid w:val="007F22F6"/>
    <w:rsid w:val="007F2B9E"/>
    <w:rsid w:val="00804803"/>
    <w:rsid w:val="008129F0"/>
    <w:rsid w:val="00814465"/>
    <w:rsid w:val="008166CD"/>
    <w:rsid w:val="0082662C"/>
    <w:rsid w:val="00827001"/>
    <w:rsid w:val="00832F14"/>
    <w:rsid w:val="00833171"/>
    <w:rsid w:val="008419D5"/>
    <w:rsid w:val="008473B8"/>
    <w:rsid w:val="0084768B"/>
    <w:rsid w:val="0085039C"/>
    <w:rsid w:val="008523FD"/>
    <w:rsid w:val="00867E87"/>
    <w:rsid w:val="008801A5"/>
    <w:rsid w:val="00881B59"/>
    <w:rsid w:val="00881C5C"/>
    <w:rsid w:val="00883330"/>
    <w:rsid w:val="00885415"/>
    <w:rsid w:val="008924DA"/>
    <w:rsid w:val="00893761"/>
    <w:rsid w:val="008977D0"/>
    <w:rsid w:val="00897DD6"/>
    <w:rsid w:val="008A1EE7"/>
    <w:rsid w:val="008A2785"/>
    <w:rsid w:val="008B0806"/>
    <w:rsid w:val="008B0927"/>
    <w:rsid w:val="008B2D63"/>
    <w:rsid w:val="008B577B"/>
    <w:rsid w:val="008B5F57"/>
    <w:rsid w:val="008B677F"/>
    <w:rsid w:val="008B7071"/>
    <w:rsid w:val="008B7F12"/>
    <w:rsid w:val="008C24DE"/>
    <w:rsid w:val="008C3128"/>
    <w:rsid w:val="008D0FDD"/>
    <w:rsid w:val="008D4C8F"/>
    <w:rsid w:val="008E4B97"/>
    <w:rsid w:val="008E7B93"/>
    <w:rsid w:val="008F0B2E"/>
    <w:rsid w:val="008F360E"/>
    <w:rsid w:val="008F62C9"/>
    <w:rsid w:val="00903B34"/>
    <w:rsid w:val="00904B10"/>
    <w:rsid w:val="009059EC"/>
    <w:rsid w:val="009062F3"/>
    <w:rsid w:val="00911E32"/>
    <w:rsid w:val="00911F46"/>
    <w:rsid w:val="00912810"/>
    <w:rsid w:val="009143FF"/>
    <w:rsid w:val="00914C89"/>
    <w:rsid w:val="0092022F"/>
    <w:rsid w:val="00920DCE"/>
    <w:rsid w:val="00923CD6"/>
    <w:rsid w:val="00927921"/>
    <w:rsid w:val="00931A8A"/>
    <w:rsid w:val="00933C20"/>
    <w:rsid w:val="009345ED"/>
    <w:rsid w:val="00935D6C"/>
    <w:rsid w:val="009378C0"/>
    <w:rsid w:val="00937D02"/>
    <w:rsid w:val="00944685"/>
    <w:rsid w:val="009452E4"/>
    <w:rsid w:val="00947517"/>
    <w:rsid w:val="00947E8C"/>
    <w:rsid w:val="00954A07"/>
    <w:rsid w:val="00955CD8"/>
    <w:rsid w:val="00955FA1"/>
    <w:rsid w:val="00956B75"/>
    <w:rsid w:val="00961919"/>
    <w:rsid w:val="0096313D"/>
    <w:rsid w:val="009653DF"/>
    <w:rsid w:val="00967AD0"/>
    <w:rsid w:val="00970FB8"/>
    <w:rsid w:val="00982858"/>
    <w:rsid w:val="0098324C"/>
    <w:rsid w:val="00983D35"/>
    <w:rsid w:val="009853FE"/>
    <w:rsid w:val="0099035E"/>
    <w:rsid w:val="00993367"/>
    <w:rsid w:val="00993636"/>
    <w:rsid w:val="00993729"/>
    <w:rsid w:val="00993DBE"/>
    <w:rsid w:val="0099445E"/>
    <w:rsid w:val="00996B82"/>
    <w:rsid w:val="00997939"/>
    <w:rsid w:val="009A17B2"/>
    <w:rsid w:val="009A6886"/>
    <w:rsid w:val="009A7DDD"/>
    <w:rsid w:val="009B0BEE"/>
    <w:rsid w:val="009B0F0A"/>
    <w:rsid w:val="009B434F"/>
    <w:rsid w:val="009B6B07"/>
    <w:rsid w:val="009C6FD8"/>
    <w:rsid w:val="009C7540"/>
    <w:rsid w:val="009D4820"/>
    <w:rsid w:val="009D53D3"/>
    <w:rsid w:val="009D6F2A"/>
    <w:rsid w:val="009E618F"/>
    <w:rsid w:val="009E696E"/>
    <w:rsid w:val="009F1FB6"/>
    <w:rsid w:val="00A002FB"/>
    <w:rsid w:val="00A02AED"/>
    <w:rsid w:val="00A03220"/>
    <w:rsid w:val="00A03436"/>
    <w:rsid w:val="00A0670A"/>
    <w:rsid w:val="00A12CB5"/>
    <w:rsid w:val="00A14154"/>
    <w:rsid w:val="00A14AD6"/>
    <w:rsid w:val="00A168B3"/>
    <w:rsid w:val="00A17228"/>
    <w:rsid w:val="00A20711"/>
    <w:rsid w:val="00A210C1"/>
    <w:rsid w:val="00A22561"/>
    <w:rsid w:val="00A32393"/>
    <w:rsid w:val="00A33C06"/>
    <w:rsid w:val="00A3447E"/>
    <w:rsid w:val="00A35FD4"/>
    <w:rsid w:val="00A36DE6"/>
    <w:rsid w:val="00A43931"/>
    <w:rsid w:val="00A5017A"/>
    <w:rsid w:val="00A52785"/>
    <w:rsid w:val="00A532ED"/>
    <w:rsid w:val="00A535A6"/>
    <w:rsid w:val="00A55940"/>
    <w:rsid w:val="00A5646E"/>
    <w:rsid w:val="00A57F15"/>
    <w:rsid w:val="00A61E19"/>
    <w:rsid w:val="00A62145"/>
    <w:rsid w:val="00A639D6"/>
    <w:rsid w:val="00A70169"/>
    <w:rsid w:val="00A718F3"/>
    <w:rsid w:val="00A719EC"/>
    <w:rsid w:val="00A77B35"/>
    <w:rsid w:val="00A81F69"/>
    <w:rsid w:val="00A84CF0"/>
    <w:rsid w:val="00A9399E"/>
    <w:rsid w:val="00A9617F"/>
    <w:rsid w:val="00AA04AE"/>
    <w:rsid w:val="00AA2FF1"/>
    <w:rsid w:val="00AA3882"/>
    <w:rsid w:val="00AA5D23"/>
    <w:rsid w:val="00AB0548"/>
    <w:rsid w:val="00AB0E60"/>
    <w:rsid w:val="00AB1F76"/>
    <w:rsid w:val="00AB3887"/>
    <w:rsid w:val="00AB754A"/>
    <w:rsid w:val="00AC0857"/>
    <w:rsid w:val="00AC2210"/>
    <w:rsid w:val="00AC32F5"/>
    <w:rsid w:val="00AC4E97"/>
    <w:rsid w:val="00AC74A6"/>
    <w:rsid w:val="00AD2620"/>
    <w:rsid w:val="00AD29C0"/>
    <w:rsid w:val="00AD4AB7"/>
    <w:rsid w:val="00AD59F0"/>
    <w:rsid w:val="00AD7166"/>
    <w:rsid w:val="00AD777C"/>
    <w:rsid w:val="00AE0A64"/>
    <w:rsid w:val="00AE3157"/>
    <w:rsid w:val="00AE3E5D"/>
    <w:rsid w:val="00AE5D01"/>
    <w:rsid w:val="00AF0035"/>
    <w:rsid w:val="00AF2D8D"/>
    <w:rsid w:val="00AF2ED4"/>
    <w:rsid w:val="00AF372F"/>
    <w:rsid w:val="00AF6DB5"/>
    <w:rsid w:val="00B05878"/>
    <w:rsid w:val="00B059B1"/>
    <w:rsid w:val="00B06640"/>
    <w:rsid w:val="00B06F48"/>
    <w:rsid w:val="00B1046C"/>
    <w:rsid w:val="00B11ED6"/>
    <w:rsid w:val="00B161ED"/>
    <w:rsid w:val="00B178EE"/>
    <w:rsid w:val="00B17D6D"/>
    <w:rsid w:val="00B204AB"/>
    <w:rsid w:val="00B235D7"/>
    <w:rsid w:val="00B2405C"/>
    <w:rsid w:val="00B24F64"/>
    <w:rsid w:val="00B30D12"/>
    <w:rsid w:val="00B30DDC"/>
    <w:rsid w:val="00B32C90"/>
    <w:rsid w:val="00B32E91"/>
    <w:rsid w:val="00B4189F"/>
    <w:rsid w:val="00B43844"/>
    <w:rsid w:val="00B446FD"/>
    <w:rsid w:val="00B47ECF"/>
    <w:rsid w:val="00B626BE"/>
    <w:rsid w:val="00B62F28"/>
    <w:rsid w:val="00B6478F"/>
    <w:rsid w:val="00B700A5"/>
    <w:rsid w:val="00B70954"/>
    <w:rsid w:val="00B70DBB"/>
    <w:rsid w:val="00B71581"/>
    <w:rsid w:val="00B73E26"/>
    <w:rsid w:val="00B75507"/>
    <w:rsid w:val="00B7669A"/>
    <w:rsid w:val="00B774E7"/>
    <w:rsid w:val="00B80AFC"/>
    <w:rsid w:val="00B80DC6"/>
    <w:rsid w:val="00B83E70"/>
    <w:rsid w:val="00B86A52"/>
    <w:rsid w:val="00B86EBB"/>
    <w:rsid w:val="00B911F7"/>
    <w:rsid w:val="00B91F93"/>
    <w:rsid w:val="00B97729"/>
    <w:rsid w:val="00BA657D"/>
    <w:rsid w:val="00BA7551"/>
    <w:rsid w:val="00BA7ED5"/>
    <w:rsid w:val="00BB1E1A"/>
    <w:rsid w:val="00BB3576"/>
    <w:rsid w:val="00BB3F05"/>
    <w:rsid w:val="00BC26AC"/>
    <w:rsid w:val="00BC3587"/>
    <w:rsid w:val="00BD05EB"/>
    <w:rsid w:val="00BD079B"/>
    <w:rsid w:val="00BD1027"/>
    <w:rsid w:val="00BD49FD"/>
    <w:rsid w:val="00BD506A"/>
    <w:rsid w:val="00BD6211"/>
    <w:rsid w:val="00BD68FD"/>
    <w:rsid w:val="00BE0707"/>
    <w:rsid w:val="00BE16FC"/>
    <w:rsid w:val="00BE2C85"/>
    <w:rsid w:val="00BE388E"/>
    <w:rsid w:val="00BE6744"/>
    <w:rsid w:val="00BE704F"/>
    <w:rsid w:val="00BF1193"/>
    <w:rsid w:val="00BF3BE6"/>
    <w:rsid w:val="00BF56C2"/>
    <w:rsid w:val="00BF5E0E"/>
    <w:rsid w:val="00C02C01"/>
    <w:rsid w:val="00C149FB"/>
    <w:rsid w:val="00C16B3D"/>
    <w:rsid w:val="00C262DE"/>
    <w:rsid w:val="00C3085A"/>
    <w:rsid w:val="00C33694"/>
    <w:rsid w:val="00C35664"/>
    <w:rsid w:val="00C42A0E"/>
    <w:rsid w:val="00C45829"/>
    <w:rsid w:val="00C51D11"/>
    <w:rsid w:val="00C526E5"/>
    <w:rsid w:val="00C52E4C"/>
    <w:rsid w:val="00C560DB"/>
    <w:rsid w:val="00C56D4A"/>
    <w:rsid w:val="00C66540"/>
    <w:rsid w:val="00C673EF"/>
    <w:rsid w:val="00C7726D"/>
    <w:rsid w:val="00C77295"/>
    <w:rsid w:val="00C80F42"/>
    <w:rsid w:val="00C858C6"/>
    <w:rsid w:val="00C921AD"/>
    <w:rsid w:val="00C955BB"/>
    <w:rsid w:val="00C95A0C"/>
    <w:rsid w:val="00C971B5"/>
    <w:rsid w:val="00CA0AB0"/>
    <w:rsid w:val="00CA1535"/>
    <w:rsid w:val="00CA2555"/>
    <w:rsid w:val="00CA3B81"/>
    <w:rsid w:val="00CB3AF1"/>
    <w:rsid w:val="00CB5B61"/>
    <w:rsid w:val="00CB686D"/>
    <w:rsid w:val="00CC0193"/>
    <w:rsid w:val="00CC0415"/>
    <w:rsid w:val="00CC4811"/>
    <w:rsid w:val="00CC60AB"/>
    <w:rsid w:val="00CC7F32"/>
    <w:rsid w:val="00CD1005"/>
    <w:rsid w:val="00CD33B5"/>
    <w:rsid w:val="00CD4B4E"/>
    <w:rsid w:val="00CE18AD"/>
    <w:rsid w:val="00CE58AD"/>
    <w:rsid w:val="00CE7B40"/>
    <w:rsid w:val="00D00CE8"/>
    <w:rsid w:val="00D00F64"/>
    <w:rsid w:val="00D0249E"/>
    <w:rsid w:val="00D03E3D"/>
    <w:rsid w:val="00D04367"/>
    <w:rsid w:val="00D04660"/>
    <w:rsid w:val="00D056E0"/>
    <w:rsid w:val="00D0705F"/>
    <w:rsid w:val="00D079BA"/>
    <w:rsid w:val="00D131D6"/>
    <w:rsid w:val="00D1431C"/>
    <w:rsid w:val="00D16030"/>
    <w:rsid w:val="00D207AD"/>
    <w:rsid w:val="00D20D16"/>
    <w:rsid w:val="00D24569"/>
    <w:rsid w:val="00D316D5"/>
    <w:rsid w:val="00D31E15"/>
    <w:rsid w:val="00D33748"/>
    <w:rsid w:val="00D34465"/>
    <w:rsid w:val="00D356E2"/>
    <w:rsid w:val="00D4154E"/>
    <w:rsid w:val="00D41F0E"/>
    <w:rsid w:val="00D42727"/>
    <w:rsid w:val="00D43E3A"/>
    <w:rsid w:val="00D44C15"/>
    <w:rsid w:val="00D45BF8"/>
    <w:rsid w:val="00D47984"/>
    <w:rsid w:val="00D5507E"/>
    <w:rsid w:val="00D5656F"/>
    <w:rsid w:val="00D57848"/>
    <w:rsid w:val="00D64259"/>
    <w:rsid w:val="00D6641B"/>
    <w:rsid w:val="00D7177A"/>
    <w:rsid w:val="00D73C0C"/>
    <w:rsid w:val="00D76299"/>
    <w:rsid w:val="00D82FBE"/>
    <w:rsid w:val="00D911E5"/>
    <w:rsid w:val="00D96BB2"/>
    <w:rsid w:val="00D97F96"/>
    <w:rsid w:val="00DA6CED"/>
    <w:rsid w:val="00DB0D92"/>
    <w:rsid w:val="00DB3743"/>
    <w:rsid w:val="00DB52DE"/>
    <w:rsid w:val="00DB5757"/>
    <w:rsid w:val="00DB6F4C"/>
    <w:rsid w:val="00DC30C7"/>
    <w:rsid w:val="00DC3E90"/>
    <w:rsid w:val="00DC4B75"/>
    <w:rsid w:val="00DD1641"/>
    <w:rsid w:val="00DD7F7E"/>
    <w:rsid w:val="00DE0AF6"/>
    <w:rsid w:val="00DE374F"/>
    <w:rsid w:val="00DE389B"/>
    <w:rsid w:val="00DF079B"/>
    <w:rsid w:val="00DF218E"/>
    <w:rsid w:val="00DF6B19"/>
    <w:rsid w:val="00DF715F"/>
    <w:rsid w:val="00E01CC3"/>
    <w:rsid w:val="00E03E00"/>
    <w:rsid w:val="00E04B4E"/>
    <w:rsid w:val="00E06B62"/>
    <w:rsid w:val="00E06E54"/>
    <w:rsid w:val="00E111BF"/>
    <w:rsid w:val="00E120C5"/>
    <w:rsid w:val="00E141BE"/>
    <w:rsid w:val="00E206D5"/>
    <w:rsid w:val="00E20B98"/>
    <w:rsid w:val="00E2120C"/>
    <w:rsid w:val="00E243BF"/>
    <w:rsid w:val="00E24DFC"/>
    <w:rsid w:val="00E256EA"/>
    <w:rsid w:val="00E27BD3"/>
    <w:rsid w:val="00E27D95"/>
    <w:rsid w:val="00E3225B"/>
    <w:rsid w:val="00E34B1E"/>
    <w:rsid w:val="00E353C1"/>
    <w:rsid w:val="00E35DA4"/>
    <w:rsid w:val="00E408FE"/>
    <w:rsid w:val="00E43C25"/>
    <w:rsid w:val="00E44FBA"/>
    <w:rsid w:val="00E469B1"/>
    <w:rsid w:val="00E52F17"/>
    <w:rsid w:val="00E53EA9"/>
    <w:rsid w:val="00E643CB"/>
    <w:rsid w:val="00E64B5C"/>
    <w:rsid w:val="00E6571D"/>
    <w:rsid w:val="00E659D3"/>
    <w:rsid w:val="00E67D54"/>
    <w:rsid w:val="00E85DC6"/>
    <w:rsid w:val="00E8742E"/>
    <w:rsid w:val="00E87805"/>
    <w:rsid w:val="00E917BC"/>
    <w:rsid w:val="00E9599C"/>
    <w:rsid w:val="00EA1DF8"/>
    <w:rsid w:val="00EA2F65"/>
    <w:rsid w:val="00EA4F7D"/>
    <w:rsid w:val="00EA54E3"/>
    <w:rsid w:val="00EA66AA"/>
    <w:rsid w:val="00EB035B"/>
    <w:rsid w:val="00EB0AAB"/>
    <w:rsid w:val="00EB11F1"/>
    <w:rsid w:val="00EB25B3"/>
    <w:rsid w:val="00EB65A5"/>
    <w:rsid w:val="00EC12D8"/>
    <w:rsid w:val="00EC2CF7"/>
    <w:rsid w:val="00EC39EE"/>
    <w:rsid w:val="00EC5368"/>
    <w:rsid w:val="00ED0E38"/>
    <w:rsid w:val="00ED1989"/>
    <w:rsid w:val="00ED29A7"/>
    <w:rsid w:val="00ED2D29"/>
    <w:rsid w:val="00ED400D"/>
    <w:rsid w:val="00ED5920"/>
    <w:rsid w:val="00EE2CAD"/>
    <w:rsid w:val="00EE7D48"/>
    <w:rsid w:val="00EF00C9"/>
    <w:rsid w:val="00EF2206"/>
    <w:rsid w:val="00EF28F2"/>
    <w:rsid w:val="00F01A0D"/>
    <w:rsid w:val="00F0348F"/>
    <w:rsid w:val="00F06204"/>
    <w:rsid w:val="00F06347"/>
    <w:rsid w:val="00F07615"/>
    <w:rsid w:val="00F077D4"/>
    <w:rsid w:val="00F10A3C"/>
    <w:rsid w:val="00F11203"/>
    <w:rsid w:val="00F126B6"/>
    <w:rsid w:val="00F165C6"/>
    <w:rsid w:val="00F17715"/>
    <w:rsid w:val="00F20083"/>
    <w:rsid w:val="00F25CEE"/>
    <w:rsid w:val="00F26495"/>
    <w:rsid w:val="00F34A9A"/>
    <w:rsid w:val="00F37B9A"/>
    <w:rsid w:val="00F400E2"/>
    <w:rsid w:val="00F423A8"/>
    <w:rsid w:val="00F45AD5"/>
    <w:rsid w:val="00F4709B"/>
    <w:rsid w:val="00F52317"/>
    <w:rsid w:val="00F52C1E"/>
    <w:rsid w:val="00F54038"/>
    <w:rsid w:val="00F54161"/>
    <w:rsid w:val="00F556D0"/>
    <w:rsid w:val="00F6096A"/>
    <w:rsid w:val="00F62153"/>
    <w:rsid w:val="00F622E6"/>
    <w:rsid w:val="00F6289B"/>
    <w:rsid w:val="00F70C23"/>
    <w:rsid w:val="00F75520"/>
    <w:rsid w:val="00F76192"/>
    <w:rsid w:val="00F8262D"/>
    <w:rsid w:val="00F827CE"/>
    <w:rsid w:val="00F82A09"/>
    <w:rsid w:val="00F83182"/>
    <w:rsid w:val="00F84031"/>
    <w:rsid w:val="00F8736D"/>
    <w:rsid w:val="00F92FCA"/>
    <w:rsid w:val="00F95289"/>
    <w:rsid w:val="00F96E4A"/>
    <w:rsid w:val="00F97AD4"/>
    <w:rsid w:val="00F97FF4"/>
    <w:rsid w:val="00FA60D8"/>
    <w:rsid w:val="00FB1556"/>
    <w:rsid w:val="00FB1F13"/>
    <w:rsid w:val="00FB276F"/>
    <w:rsid w:val="00FB36D5"/>
    <w:rsid w:val="00FB4327"/>
    <w:rsid w:val="00FB44DD"/>
    <w:rsid w:val="00FC19AD"/>
    <w:rsid w:val="00FC5202"/>
    <w:rsid w:val="00FD1326"/>
    <w:rsid w:val="00FD222D"/>
    <w:rsid w:val="00FD24D8"/>
    <w:rsid w:val="00FD2745"/>
    <w:rsid w:val="00FD52EE"/>
    <w:rsid w:val="00FD5F0F"/>
    <w:rsid w:val="00FD66A1"/>
    <w:rsid w:val="00FD69F5"/>
    <w:rsid w:val="00FE0DAD"/>
    <w:rsid w:val="00FE32F5"/>
    <w:rsid w:val="00FE4646"/>
    <w:rsid w:val="00FE6051"/>
    <w:rsid w:val="00FF03D5"/>
    <w:rsid w:val="00FF1021"/>
    <w:rsid w:val="00FF1A3E"/>
    <w:rsid w:val="00FF1E3D"/>
    <w:rsid w:val="00FF3FA0"/>
    <w:rsid w:val="00FF4025"/>
    <w:rsid w:val="00FF5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82DA5A"/>
  <w15:chartTrackingRefBased/>
  <w15:docId w15:val="{83D8AF57-2FC2-4126-B0E0-8DD9E76B5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1C95"/>
    <w:pPr>
      <w:spacing w:after="200" w:line="276" w:lineRule="auto"/>
    </w:pPr>
    <w:rPr>
      <w:rFonts w:ascii="TH SarabunPSK" w:eastAsia="Calibri" w:hAnsi="TH SarabunPSK" w:cs="TH SarabunPSK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5">
    <w:name w:val="หัวกระดาษ อักขระ"/>
    <w:basedOn w:val="a0"/>
    <w:link w:val="a4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6">
    <w:name w:val="footer"/>
    <w:basedOn w:val="a"/>
    <w:link w:val="a7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7">
    <w:name w:val="ท้ายกระดาษ อักขระ"/>
    <w:basedOn w:val="a0"/>
    <w:link w:val="a6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8">
    <w:name w:val="Balloon Text"/>
    <w:basedOn w:val="a"/>
    <w:link w:val="a9"/>
    <w:uiPriority w:val="99"/>
    <w:semiHidden/>
    <w:unhideWhenUsed/>
    <w:rsid w:val="00EE2CAD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EE2CAD"/>
    <w:rPr>
      <w:rFonts w:ascii="Leelawadee" w:eastAsia="Calibri" w:hAnsi="Leelawadee" w:cs="Angsana New"/>
      <w:sz w:val="18"/>
      <w:szCs w:val="22"/>
    </w:rPr>
  </w:style>
  <w:style w:type="paragraph" w:styleId="aa">
    <w:name w:val="List Paragraph"/>
    <w:basedOn w:val="a"/>
    <w:uiPriority w:val="34"/>
    <w:qFormat/>
    <w:rsid w:val="006674D8"/>
    <w:pPr>
      <w:ind w:left="720"/>
      <w:contextualSpacing/>
    </w:pPr>
    <w:rPr>
      <w:rFonts w:cs="Angsana New"/>
      <w:szCs w:val="40"/>
    </w:rPr>
  </w:style>
  <w:style w:type="paragraph" w:styleId="ab">
    <w:name w:val="No Spacing"/>
    <w:link w:val="ac"/>
    <w:uiPriority w:val="1"/>
    <w:qFormat/>
    <w:rsid w:val="00C262DE"/>
    <w:pPr>
      <w:spacing w:after="0" w:line="240" w:lineRule="auto"/>
    </w:pPr>
  </w:style>
  <w:style w:type="paragraph" w:styleId="ad">
    <w:name w:val="Normal (Web)"/>
    <w:basedOn w:val="a"/>
    <w:uiPriority w:val="99"/>
    <w:semiHidden/>
    <w:unhideWhenUsed/>
    <w:rsid w:val="00D43E3A"/>
    <w:pPr>
      <w:spacing w:before="100" w:beforeAutospacing="1" w:after="100" w:afterAutospacing="1" w:line="240" w:lineRule="auto"/>
    </w:pPr>
    <w:rPr>
      <w:rFonts w:ascii="Angsana New" w:eastAsiaTheme="minorEastAsia" w:hAnsi="Angsana New" w:cs="Angsana New"/>
      <w:sz w:val="28"/>
      <w:szCs w:val="28"/>
    </w:rPr>
  </w:style>
  <w:style w:type="character" w:customStyle="1" w:styleId="ac">
    <w:name w:val="ไม่มีการเว้นระยะห่าง อักขระ"/>
    <w:basedOn w:val="a0"/>
    <w:link w:val="ab"/>
    <w:uiPriority w:val="1"/>
    <w:rsid w:val="00826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9</Pages>
  <Words>2703</Words>
  <Characters>15411</Characters>
  <Application>Microsoft Office Word</Application>
  <DocSecurity>0</DocSecurity>
  <Lines>128</Lines>
  <Paragraphs>3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hana pinta</dc:creator>
  <cp:keywords/>
  <dc:description/>
  <cp:lastModifiedBy>unchana pinta</cp:lastModifiedBy>
  <cp:revision>234</cp:revision>
  <cp:lastPrinted>2023-03-07T05:13:00Z</cp:lastPrinted>
  <dcterms:created xsi:type="dcterms:W3CDTF">2023-09-05T02:54:00Z</dcterms:created>
  <dcterms:modified xsi:type="dcterms:W3CDTF">2024-02-09T07:14:00Z</dcterms:modified>
</cp:coreProperties>
</file>